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5A628" w14:textId="77777777" w:rsidR="00C94CE4" w:rsidRDefault="00193B45">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G2 Meeting #119-e                                                 </w:t>
      </w:r>
      <w:r>
        <w:rPr>
          <w:rFonts w:ascii="Arial" w:hAnsi="Arial" w:cs="Arial"/>
          <w:b/>
          <w:bCs/>
          <w:color w:val="000000" w:themeColor="text1"/>
          <w:sz w:val="26"/>
          <w:szCs w:val="26"/>
        </w:rPr>
        <w:t>R2-220xxxx</w:t>
      </w:r>
    </w:p>
    <w:p w14:paraId="4254428B" w14:textId="77777777" w:rsidR="00C94CE4" w:rsidRDefault="00193B45">
      <w:pPr>
        <w:widowControl w:val="0"/>
        <w:tabs>
          <w:tab w:val="right" w:pos="9639"/>
        </w:tabs>
        <w:spacing w:after="0"/>
        <w:rPr>
          <w:rFonts w:ascii="Arial" w:eastAsia="Times New Roman" w:hAnsi="Arial"/>
          <w:b/>
          <w:bCs/>
          <w:i/>
          <w:iCs/>
          <w:sz w:val="24"/>
          <w:szCs w:val="24"/>
          <w:lang w:val="en-US"/>
        </w:rPr>
      </w:pPr>
      <w:r>
        <w:rPr>
          <w:rFonts w:ascii="Arial" w:hAnsi="Arial"/>
          <w:b/>
          <w:bCs/>
          <w:sz w:val="24"/>
          <w:szCs w:val="24"/>
          <w:lang w:eastAsia="zh-CN"/>
        </w:rPr>
        <w:t xml:space="preserve">E-Meeting, </w:t>
      </w:r>
      <w:r>
        <w:rPr>
          <w:rFonts w:ascii="Arial" w:hAnsi="Arial"/>
          <w:b/>
          <w:sz w:val="24"/>
        </w:rPr>
        <w:t>Aug 17 – 29</w:t>
      </w:r>
      <w:r>
        <w:rPr>
          <w:rFonts w:ascii="Arial" w:hAnsi="Arial"/>
          <w:b/>
          <w:bCs/>
          <w:sz w:val="24"/>
          <w:szCs w:val="24"/>
          <w:lang w:eastAsia="zh-CN"/>
        </w:rPr>
        <w:t>, 2022</w:t>
      </w:r>
    </w:p>
    <w:p w14:paraId="3589ABA2" w14:textId="77777777" w:rsidR="00C94CE4" w:rsidRDefault="00193B45">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7D8A3738" w14:textId="77777777" w:rsidR="00C94CE4" w:rsidRDefault="00193B45">
      <w:pPr>
        <w:tabs>
          <w:tab w:val="left" w:pos="1985"/>
        </w:tabs>
        <w:spacing w:after="120"/>
        <w:rPr>
          <w:rFonts w:ascii="Arial" w:eastAsia="MS Mincho" w:hAnsi="Arial" w:cs="Arial"/>
          <w:b/>
          <w:bCs/>
          <w:sz w:val="24"/>
          <w:szCs w:val="24"/>
        </w:rPr>
      </w:pPr>
      <w:r>
        <w:rPr>
          <w:rFonts w:ascii="Arial" w:eastAsia="MS Mincho" w:hAnsi="Arial" w:cs="Arial"/>
          <w:b/>
          <w:bCs/>
          <w:sz w:val="24"/>
          <w:szCs w:val="24"/>
        </w:rPr>
        <w:t xml:space="preserve">Agenda item: </w:t>
      </w:r>
      <w:r>
        <w:tab/>
      </w:r>
      <w:r>
        <w:rPr>
          <w:rFonts w:ascii="Arial" w:eastAsia="MS Mincho" w:hAnsi="Arial" w:cs="Arial"/>
          <w:b/>
          <w:bCs/>
          <w:sz w:val="24"/>
          <w:szCs w:val="24"/>
        </w:rPr>
        <w:t>6.24.1</w:t>
      </w:r>
    </w:p>
    <w:p w14:paraId="3A756996" w14:textId="77777777" w:rsidR="00C94CE4" w:rsidRDefault="00193B45">
      <w:pPr>
        <w:tabs>
          <w:tab w:val="left" w:pos="1985"/>
        </w:tabs>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Nokia, Nokia Shanghai Bell</w:t>
      </w:r>
    </w:p>
    <w:p w14:paraId="45607E47" w14:textId="77777777" w:rsidR="00C94CE4" w:rsidRDefault="00193B45">
      <w:pPr>
        <w:ind w:left="1985" w:hanging="1985"/>
        <w:rPr>
          <w:rFonts w:ascii="Arial" w:eastAsia="Times New Roman" w:hAnsi="Arial" w:cs="Arial"/>
          <w:b/>
          <w:bCs/>
          <w:sz w:val="24"/>
          <w:szCs w:val="24"/>
        </w:rPr>
      </w:pPr>
      <w:r>
        <w:rPr>
          <w:rFonts w:ascii="Arial" w:eastAsia="Times New Roman" w:hAnsi="Arial" w:cs="Arial"/>
          <w:b/>
          <w:bCs/>
          <w:sz w:val="24"/>
          <w:szCs w:val="24"/>
        </w:rPr>
        <w:t xml:space="preserve">Title: </w:t>
      </w:r>
      <w:r>
        <w:rPr>
          <w:rFonts w:ascii="Arial" w:eastAsia="Times New Roman" w:hAnsi="Arial" w:cs="Arial"/>
          <w:b/>
          <w:bCs/>
          <w:sz w:val="24"/>
        </w:rPr>
        <w:tab/>
        <w:t>Report of [AT119-e][</w:t>
      </w:r>
      <w:proofErr w:type="gramStart"/>
      <w:r>
        <w:rPr>
          <w:rFonts w:ascii="Arial" w:eastAsia="Times New Roman" w:hAnsi="Arial" w:cs="Arial"/>
          <w:b/>
          <w:bCs/>
          <w:sz w:val="24"/>
        </w:rPr>
        <w:t>023][</w:t>
      </w:r>
      <w:proofErr w:type="gramEnd"/>
      <w:r>
        <w:rPr>
          <w:rFonts w:ascii="Arial" w:eastAsia="Times New Roman" w:hAnsi="Arial" w:cs="Arial"/>
          <w:b/>
          <w:bCs/>
          <w:sz w:val="24"/>
        </w:rPr>
        <w:t>NR17] FR2 BW classes (Nokia)</w:t>
      </w:r>
    </w:p>
    <w:p w14:paraId="21D93B04" w14:textId="77777777" w:rsidR="00C94CE4" w:rsidRDefault="00193B45">
      <w:pPr>
        <w:tabs>
          <w:tab w:val="left" w:pos="1985"/>
        </w:tabs>
        <w:rPr>
          <w:rFonts w:ascii="Arial" w:eastAsia="Times New Roman" w:hAnsi="Arial" w:cs="Arial"/>
          <w:b/>
          <w:bCs/>
          <w:sz w:val="24"/>
        </w:rPr>
      </w:pPr>
      <w:r>
        <w:rPr>
          <w:rFonts w:ascii="Arial" w:eastAsia="Times New Roman" w:hAnsi="Arial" w:cs="Arial"/>
          <w:b/>
          <w:bCs/>
          <w:sz w:val="24"/>
        </w:rPr>
        <w:t>Document for:</w:t>
      </w:r>
      <w:r>
        <w:rPr>
          <w:rFonts w:ascii="Arial" w:eastAsia="Times New Roman" w:hAnsi="Arial" w:cs="Arial"/>
          <w:b/>
          <w:bCs/>
          <w:sz w:val="24"/>
        </w:rPr>
        <w:tab/>
        <w:t>Discussion and Decision</w:t>
      </w:r>
    </w:p>
    <w:p w14:paraId="25B9DE66" w14:textId="77777777" w:rsidR="00C94CE4" w:rsidRDefault="00193B45">
      <w:pPr>
        <w:pStyle w:val="Heading1"/>
        <w:numPr>
          <w:ilvl w:val="0"/>
          <w:numId w:val="3"/>
        </w:numPr>
        <w:pBdr>
          <w:top w:val="single" w:sz="12" w:space="2" w:color="auto"/>
        </w:pBdr>
      </w:pPr>
      <w:r>
        <w:t xml:space="preserve">Introduction </w:t>
      </w:r>
    </w:p>
    <w:p w14:paraId="6695AFA4" w14:textId="77777777" w:rsidR="00C94CE4" w:rsidRDefault="00193B45">
      <w:pPr>
        <w:rPr>
          <w:sz w:val="22"/>
          <w:szCs w:val="22"/>
          <w:lang w:val="en-US"/>
        </w:rPr>
      </w:pPr>
      <w:r>
        <w:rPr>
          <w:sz w:val="22"/>
          <w:szCs w:val="22"/>
        </w:rPr>
        <w:t>This is the report of the following offline discussion covering the following</w:t>
      </w:r>
      <w:r>
        <w:rPr>
          <w:sz w:val="22"/>
          <w:szCs w:val="22"/>
          <w:lang w:val="en-US"/>
        </w:rPr>
        <w:t>:</w:t>
      </w:r>
    </w:p>
    <w:p w14:paraId="17801673" w14:textId="77777777" w:rsidR="00C94CE4" w:rsidRDefault="00193B45">
      <w:pPr>
        <w:pStyle w:val="BoldComments"/>
        <w:rPr>
          <w:lang w:val="en-GB"/>
        </w:rPr>
      </w:pPr>
      <w:r>
        <w:t>FR2 BW Class</w:t>
      </w:r>
    </w:p>
    <w:p w14:paraId="27E9F486" w14:textId="77777777" w:rsidR="00C94CE4" w:rsidRDefault="00193B45">
      <w:pPr>
        <w:pStyle w:val="EmailDiscussion"/>
        <w:rPr>
          <w:lang w:val="en-US"/>
        </w:rPr>
      </w:pPr>
      <w:bookmarkStart w:id="1" w:name="_Hlk111608728"/>
      <w:r>
        <w:rPr>
          <w:lang w:val="en-US"/>
        </w:rPr>
        <w:t>[AT119-e][023][NR17] FR2 BW classes (Nokia)</w:t>
      </w:r>
    </w:p>
    <w:p w14:paraId="55567BBD" w14:textId="77777777" w:rsidR="00C94CE4" w:rsidRDefault="00193B45">
      <w:pPr>
        <w:pStyle w:val="EmailDiscussion2"/>
        <w:rPr>
          <w:lang w:val="en-US"/>
        </w:rPr>
      </w:pPr>
      <w:r>
        <w:rPr>
          <w:lang w:val="en-US"/>
        </w:rPr>
        <w:tab/>
        <w:t xml:space="preserve">Scope: Treat </w:t>
      </w:r>
      <w:hyperlink r:id="rId12" w:tooltip="C:Usersmtk65284Documents3GPPtsg_ranWG2_RL2TSGR2_119-eDocsR2-2208510.zip" w:history="1">
        <w:r>
          <w:rPr>
            <w:rStyle w:val="Hyperlink"/>
            <w:lang w:val="en-US"/>
          </w:rPr>
          <w:t>R2-2208510</w:t>
        </w:r>
      </w:hyperlink>
      <w:r>
        <w:rPr>
          <w:lang w:val="en-US"/>
        </w:rPr>
        <w:t xml:space="preserve">, </w:t>
      </w:r>
      <w:hyperlink r:id="rId13" w:tooltip="C:Usersmtk65284Documents3GPPtsg_ranWG2_RL2TSGR2_119-eDocsR2-2208511.zip" w:history="1">
        <w:r>
          <w:rPr>
            <w:rStyle w:val="Hyperlink"/>
            <w:lang w:val="en-US"/>
          </w:rPr>
          <w:t>R2-2208511</w:t>
        </w:r>
      </w:hyperlink>
      <w:r>
        <w:rPr>
          <w:lang w:val="en-US"/>
        </w:rPr>
        <w:t xml:space="preserve">, </w:t>
      </w:r>
      <w:hyperlink r:id="rId14" w:tooltip="C:Usersmtk65284Documents3GPPtsg_ranWG2_RL2TSGR2_119-eDocsR2-2207974.zip" w:history="1">
        <w:r>
          <w:rPr>
            <w:rStyle w:val="Hyperlink"/>
            <w:lang w:val="en-US"/>
          </w:rPr>
          <w:t>R2-2207974</w:t>
        </w:r>
      </w:hyperlink>
      <w:r>
        <w:rPr>
          <w:lang w:val="en-US"/>
        </w:rPr>
        <w:t xml:space="preserve">, </w:t>
      </w:r>
      <w:hyperlink r:id="rId15" w:tooltip="C:Usersmtk65284Documents3GPPtsg_ranWG2_RL2TSGR2_119-eDocsR2-2207975.zip" w:history="1">
        <w:r>
          <w:rPr>
            <w:rStyle w:val="Hyperlink"/>
            <w:lang w:val="en-US"/>
          </w:rPr>
          <w:t>R2-2207975</w:t>
        </w:r>
      </w:hyperlink>
      <w:r>
        <w:rPr>
          <w:lang w:val="en-US"/>
        </w:rPr>
        <w:t xml:space="preserve">, </w:t>
      </w:r>
      <w:hyperlink r:id="rId16" w:tooltip="C:Usersmtk65284Documents3GPPtsg_ranWG2_RL2TSGR2_119-eDocsR2-2207973.zip" w:history="1">
        <w:r>
          <w:rPr>
            <w:rStyle w:val="Hyperlink"/>
            <w:lang w:val="en-US"/>
          </w:rPr>
          <w:t>R2-2207973</w:t>
        </w:r>
      </w:hyperlink>
      <w:r>
        <w:rPr>
          <w:lang w:val="en-US"/>
        </w:rPr>
        <w:t xml:space="preserve">, </w:t>
      </w:r>
    </w:p>
    <w:p w14:paraId="71D5F14D" w14:textId="77777777" w:rsidR="00C94CE4" w:rsidRDefault="00193B45">
      <w:pPr>
        <w:pStyle w:val="EmailDiscussion2"/>
        <w:rPr>
          <w:lang w:val="en-US"/>
        </w:rPr>
      </w:pPr>
      <w:r>
        <w:rPr>
          <w:lang w:val="en-US"/>
        </w:rPr>
        <w:tab/>
        <w:t>Determine agreeable parts. For the agreeable parts, agree CRs.</w:t>
      </w:r>
    </w:p>
    <w:p w14:paraId="3797098A" w14:textId="77777777" w:rsidR="00C94CE4" w:rsidRDefault="00193B45">
      <w:pPr>
        <w:pStyle w:val="EmailDiscussion2"/>
        <w:rPr>
          <w:lang w:val="en-US"/>
        </w:rPr>
      </w:pPr>
      <w:r>
        <w:rPr>
          <w:lang w:val="en-US"/>
        </w:rPr>
        <w:tab/>
        <w:t>Intended outcome: Report, Agreed CRs (if any), LS out (if applicable)</w:t>
      </w:r>
    </w:p>
    <w:p w14:paraId="3855C2A2" w14:textId="77777777" w:rsidR="00C94CE4" w:rsidRDefault="00193B45">
      <w:pPr>
        <w:pStyle w:val="EmailDiscussion2"/>
        <w:rPr>
          <w:lang w:val="en-US"/>
        </w:rPr>
      </w:pPr>
      <w:r>
        <w:rPr>
          <w:lang w:val="en-US"/>
        </w:rPr>
        <w:tab/>
        <w:t>Deadline: Schedule 1</w:t>
      </w:r>
    </w:p>
    <w:bookmarkEnd w:id="1"/>
    <w:p w14:paraId="4D188FFA" w14:textId="77777777" w:rsidR="00C94CE4" w:rsidRDefault="00C94CE4">
      <w:pPr>
        <w:pStyle w:val="EmailDiscussion2"/>
        <w:rPr>
          <w:lang w:val="en-US"/>
        </w:rPr>
      </w:pPr>
    </w:p>
    <w:p w14:paraId="42583C77" w14:textId="77777777" w:rsidR="00C94CE4" w:rsidRDefault="00193B45">
      <w:pPr>
        <w:pStyle w:val="Doc-title0"/>
        <w:rPr>
          <w:lang w:val="en-US"/>
        </w:rPr>
      </w:pPr>
      <w:r>
        <w:t xml:space="preserve">[1] </w:t>
      </w:r>
      <w:hyperlink r:id="rId17" w:tooltip="C:Usersmtk65284Documents3GPPtsg_ranWG2_RL2TSGR2_119-eDocsR2-2208510.zip" w:history="1">
        <w:r>
          <w:rPr>
            <w:rStyle w:val="Hyperlink"/>
            <w:lang w:val="en-US"/>
          </w:rPr>
          <w:t>R2-2208510</w:t>
        </w:r>
      </w:hyperlink>
      <w:r>
        <w:rPr>
          <w:lang w:val="en-US"/>
        </w:rPr>
        <w:tab/>
        <w:t>Discussion on FR2 new bandwidth classes</w:t>
      </w:r>
      <w:r>
        <w:rPr>
          <w:lang w:val="en-US"/>
        </w:rPr>
        <w:tab/>
        <w:t xml:space="preserve">Huawei, </w:t>
      </w:r>
      <w:proofErr w:type="spellStart"/>
      <w:r>
        <w:rPr>
          <w:lang w:val="en-US"/>
        </w:rPr>
        <w:t>HiSilicon</w:t>
      </w:r>
      <w:proofErr w:type="spellEnd"/>
      <w:r>
        <w:rPr>
          <w:lang w:val="en-US"/>
        </w:rPr>
        <w:tab/>
        <w:t>discussion</w:t>
      </w:r>
      <w:r>
        <w:rPr>
          <w:lang w:val="en-US"/>
        </w:rPr>
        <w:tab/>
        <w:t>Rel-17</w:t>
      </w:r>
      <w:r>
        <w:rPr>
          <w:lang w:val="en-US"/>
        </w:rPr>
        <w:tab/>
        <w:t>NR_RF_FR2_req_enh2-Core</w:t>
      </w:r>
    </w:p>
    <w:p w14:paraId="4E14887B" w14:textId="77777777" w:rsidR="00C94CE4" w:rsidRDefault="00193B45">
      <w:pPr>
        <w:pStyle w:val="Doc-title0"/>
        <w:rPr>
          <w:lang w:val="en-US"/>
        </w:rPr>
      </w:pPr>
      <w:r>
        <w:t xml:space="preserve">[2] </w:t>
      </w:r>
      <w:hyperlink r:id="rId18" w:tooltip="C:Usersmtk65284Documents3GPPtsg_ranWG2_RL2TSGR2_119-eDocsR2-2208511.zip" w:history="1">
        <w:r>
          <w:rPr>
            <w:rStyle w:val="Hyperlink"/>
            <w:lang w:val="en-US"/>
          </w:rPr>
          <w:t>R2-2208511</w:t>
        </w:r>
      </w:hyperlink>
      <w:r>
        <w:rPr>
          <w:lang w:val="en-US"/>
        </w:rPr>
        <w:tab/>
        <w:t>Introduction of FR2 FBG5 CA BW classes</w:t>
      </w:r>
      <w:r>
        <w:rPr>
          <w:lang w:val="en-US"/>
        </w:rPr>
        <w:tab/>
        <w:t xml:space="preserve">Huawei, </w:t>
      </w:r>
      <w:proofErr w:type="spellStart"/>
      <w:r>
        <w:rPr>
          <w:lang w:val="en-US"/>
        </w:rPr>
        <w:t>HiSilicon</w:t>
      </w:r>
      <w:proofErr w:type="spellEnd"/>
      <w:r>
        <w:rPr>
          <w:lang w:val="en-US"/>
        </w:rPr>
        <w:tab/>
        <w:t>CR</w:t>
      </w:r>
      <w:r>
        <w:rPr>
          <w:lang w:val="en-US"/>
        </w:rPr>
        <w:tab/>
        <w:t>Rel-17</w:t>
      </w:r>
      <w:r>
        <w:rPr>
          <w:lang w:val="en-US"/>
        </w:rPr>
        <w:tab/>
        <w:t>38.331</w:t>
      </w:r>
      <w:r>
        <w:rPr>
          <w:lang w:val="en-US"/>
        </w:rPr>
        <w:tab/>
        <w:t>17.1.0</w:t>
      </w:r>
      <w:r>
        <w:rPr>
          <w:lang w:val="en-US"/>
        </w:rPr>
        <w:tab/>
        <w:t>3432</w:t>
      </w:r>
      <w:r>
        <w:rPr>
          <w:lang w:val="en-US"/>
        </w:rPr>
        <w:tab/>
        <w:t>-</w:t>
      </w:r>
      <w:r>
        <w:rPr>
          <w:lang w:val="en-US"/>
        </w:rPr>
        <w:tab/>
        <w:t>B</w:t>
      </w:r>
      <w:r>
        <w:rPr>
          <w:lang w:val="en-US"/>
        </w:rPr>
        <w:tab/>
        <w:t>NR_RF_FR2_req_enh2-Core</w:t>
      </w:r>
    </w:p>
    <w:p w14:paraId="04C4BC11" w14:textId="77777777" w:rsidR="00C94CE4" w:rsidRDefault="00C94CE4">
      <w:pPr>
        <w:pStyle w:val="Doc-text2"/>
        <w:rPr>
          <w:lang w:val="en-US"/>
        </w:rPr>
      </w:pPr>
    </w:p>
    <w:p w14:paraId="0A6F8270" w14:textId="77777777" w:rsidR="00C94CE4" w:rsidRDefault="00193B45">
      <w:pPr>
        <w:pStyle w:val="Doc-title0"/>
        <w:rPr>
          <w:lang w:val="en-US"/>
        </w:rPr>
      </w:pPr>
      <w:r>
        <w:t xml:space="preserve">[3] </w:t>
      </w:r>
      <w:hyperlink r:id="rId19" w:tooltip="C:Usersmtk65284Documents3GPPtsg_ranWG2_RL2TSGR2_119-eDocsR2-2207974.zip" w:history="1">
        <w:r>
          <w:rPr>
            <w:rStyle w:val="Hyperlink"/>
            <w:lang w:val="en-US"/>
          </w:rPr>
          <w:t>R2-2207974</w:t>
        </w:r>
      </w:hyperlink>
      <w:r>
        <w:rPr>
          <w:lang w:val="en-US"/>
        </w:rPr>
        <w:tab/>
        <w:t>Introduction of FR2 FBG2 CA BW classes</w:t>
      </w:r>
      <w:r>
        <w:rPr>
          <w:lang w:val="en-US"/>
        </w:rPr>
        <w:tab/>
        <w:t xml:space="preserve">Nokia, Nokia Shanghai Bell, Huawei, </w:t>
      </w:r>
      <w:proofErr w:type="spellStart"/>
      <w:r>
        <w:rPr>
          <w:lang w:val="en-US"/>
        </w:rPr>
        <w:t>HiSilicon</w:t>
      </w:r>
      <w:proofErr w:type="spellEnd"/>
      <w:r>
        <w:rPr>
          <w:lang w:val="en-US"/>
        </w:rPr>
        <w:t xml:space="preserve">, Ericsson, ZTE Corporation, </w:t>
      </w:r>
      <w:proofErr w:type="spellStart"/>
      <w:r>
        <w:rPr>
          <w:lang w:val="en-US"/>
        </w:rPr>
        <w:t>Sanechips</w:t>
      </w:r>
      <w:proofErr w:type="spellEnd"/>
      <w:r>
        <w:rPr>
          <w:lang w:val="en-US"/>
        </w:rPr>
        <w:t>, Qualcomm, Xiaomi Communications</w:t>
      </w:r>
      <w:r>
        <w:rPr>
          <w:lang w:val="en-US"/>
        </w:rPr>
        <w:tab/>
        <w:t>CR</w:t>
      </w:r>
      <w:r>
        <w:rPr>
          <w:lang w:val="en-US"/>
        </w:rPr>
        <w:tab/>
        <w:t>Rel-17</w:t>
      </w:r>
      <w:r>
        <w:rPr>
          <w:lang w:val="en-US"/>
        </w:rPr>
        <w:tab/>
        <w:t>38.331</w:t>
      </w:r>
      <w:r>
        <w:rPr>
          <w:lang w:val="en-US"/>
        </w:rPr>
        <w:tab/>
        <w:t>17.1.0</w:t>
      </w:r>
      <w:r>
        <w:rPr>
          <w:lang w:val="en-US"/>
        </w:rPr>
        <w:tab/>
        <w:t>2867</w:t>
      </w:r>
      <w:r>
        <w:rPr>
          <w:lang w:val="en-US"/>
        </w:rPr>
        <w:tab/>
        <w:t>4</w:t>
      </w:r>
      <w:r>
        <w:rPr>
          <w:lang w:val="en-US"/>
        </w:rPr>
        <w:tab/>
        <w:t>B</w:t>
      </w:r>
      <w:r>
        <w:rPr>
          <w:lang w:val="en-US"/>
        </w:rPr>
        <w:tab/>
        <w:t>NR_RF_FR2_req_enh2-Core</w:t>
      </w:r>
      <w:r>
        <w:rPr>
          <w:lang w:val="en-US"/>
        </w:rPr>
        <w:tab/>
      </w:r>
      <w:r>
        <w:rPr>
          <w:highlight w:val="yellow"/>
          <w:lang w:val="en-US"/>
        </w:rPr>
        <w:t>R2-2204851</w:t>
      </w:r>
    </w:p>
    <w:p w14:paraId="72EBC73E" w14:textId="77777777" w:rsidR="00C94CE4" w:rsidRDefault="00193B45">
      <w:pPr>
        <w:pStyle w:val="Doc-text2"/>
        <w:rPr>
          <w:i/>
          <w:iCs/>
          <w:lang w:val="en-US"/>
        </w:rPr>
      </w:pPr>
      <w:r>
        <w:rPr>
          <w:i/>
          <w:iCs/>
          <w:lang w:val="en-US"/>
        </w:rPr>
        <w:t>Moved from 6.0.2</w:t>
      </w:r>
    </w:p>
    <w:p w14:paraId="5A479D71" w14:textId="77777777" w:rsidR="00C94CE4" w:rsidRDefault="00193B45">
      <w:pPr>
        <w:pStyle w:val="Doc-title0"/>
        <w:rPr>
          <w:lang w:val="en-US"/>
        </w:rPr>
      </w:pPr>
      <w:r>
        <w:t xml:space="preserve">[4] </w:t>
      </w:r>
      <w:hyperlink r:id="rId20" w:tooltip="C:Usersmtk65284Documents3GPPtsg_ranWG2_RL2TSGR2_119-eDocsR2-2207975.zip" w:history="1">
        <w:r>
          <w:rPr>
            <w:rStyle w:val="Hyperlink"/>
            <w:lang w:val="en-US"/>
          </w:rPr>
          <w:t>R2-2207975</w:t>
        </w:r>
      </w:hyperlink>
      <w:r>
        <w:rPr>
          <w:lang w:val="en-US"/>
        </w:rPr>
        <w:tab/>
        <w:t>Introduction of FR2 FBG2 CA BW classes</w:t>
      </w:r>
      <w:r>
        <w:rPr>
          <w:lang w:val="en-US"/>
        </w:rPr>
        <w:tab/>
        <w:t xml:space="preserve">Nokia, Nokia Shanghai Bell, Huawei, </w:t>
      </w:r>
      <w:proofErr w:type="spellStart"/>
      <w:r>
        <w:rPr>
          <w:lang w:val="en-US"/>
        </w:rPr>
        <w:t>HiSilicon</w:t>
      </w:r>
      <w:proofErr w:type="spellEnd"/>
      <w:r>
        <w:rPr>
          <w:lang w:val="en-US"/>
        </w:rPr>
        <w:t xml:space="preserve">, Ericsson, ZTE Corporation, </w:t>
      </w:r>
      <w:proofErr w:type="spellStart"/>
      <w:r>
        <w:rPr>
          <w:lang w:val="en-US"/>
        </w:rPr>
        <w:t>Sanechips</w:t>
      </w:r>
      <w:proofErr w:type="spellEnd"/>
      <w:r>
        <w:rPr>
          <w:lang w:val="en-US"/>
        </w:rPr>
        <w:t>, Qualcomm, Xiaomi Communications</w:t>
      </w:r>
      <w:r>
        <w:rPr>
          <w:lang w:val="en-US"/>
        </w:rPr>
        <w:tab/>
        <w:t>CR</w:t>
      </w:r>
      <w:r>
        <w:rPr>
          <w:lang w:val="en-US"/>
        </w:rPr>
        <w:tab/>
        <w:t>Rel-17</w:t>
      </w:r>
      <w:r>
        <w:rPr>
          <w:lang w:val="en-US"/>
        </w:rPr>
        <w:tab/>
        <w:t>38.306</w:t>
      </w:r>
      <w:r>
        <w:rPr>
          <w:lang w:val="en-US"/>
        </w:rPr>
        <w:tab/>
        <w:t>17.1.0</w:t>
      </w:r>
      <w:r>
        <w:rPr>
          <w:lang w:val="en-US"/>
        </w:rPr>
        <w:tab/>
        <w:t>0678</w:t>
      </w:r>
      <w:r>
        <w:rPr>
          <w:lang w:val="en-US"/>
        </w:rPr>
        <w:tab/>
        <w:t>3</w:t>
      </w:r>
      <w:r>
        <w:rPr>
          <w:lang w:val="en-US"/>
        </w:rPr>
        <w:tab/>
        <w:t>B</w:t>
      </w:r>
      <w:r>
        <w:rPr>
          <w:lang w:val="en-US"/>
        </w:rPr>
        <w:tab/>
        <w:t>NR_RF_FR2_req_enh2-Core</w:t>
      </w:r>
      <w:r>
        <w:rPr>
          <w:lang w:val="en-US"/>
        </w:rPr>
        <w:tab/>
      </w:r>
      <w:r>
        <w:rPr>
          <w:highlight w:val="yellow"/>
          <w:lang w:val="en-US"/>
        </w:rPr>
        <w:t>R2-2204850</w:t>
      </w:r>
    </w:p>
    <w:p w14:paraId="086FE513" w14:textId="77777777" w:rsidR="00C94CE4" w:rsidRDefault="00193B45">
      <w:pPr>
        <w:pStyle w:val="Doc-text2"/>
        <w:rPr>
          <w:i/>
          <w:iCs/>
          <w:lang w:val="en-US"/>
        </w:rPr>
      </w:pPr>
      <w:r>
        <w:rPr>
          <w:i/>
          <w:iCs/>
          <w:lang w:val="en-US"/>
        </w:rPr>
        <w:t>Moved from 6.0.2</w:t>
      </w:r>
    </w:p>
    <w:p w14:paraId="47B3C864" w14:textId="77777777" w:rsidR="00C94CE4" w:rsidRDefault="00193B45">
      <w:pPr>
        <w:pStyle w:val="Doc-title0"/>
        <w:rPr>
          <w:lang w:val="en-US"/>
        </w:rPr>
      </w:pPr>
      <w:r>
        <w:t xml:space="preserve">[5] </w:t>
      </w:r>
      <w:hyperlink r:id="rId21" w:tooltip="C:Usersmtk65284Documents3GPPtsg_ranWG2_RL2TSGR2_119-eDocsR2-2207973.zip" w:history="1">
        <w:r>
          <w:rPr>
            <w:rStyle w:val="Hyperlink"/>
            <w:lang w:val="en-US"/>
          </w:rPr>
          <w:t>R2-2207973</w:t>
        </w:r>
      </w:hyperlink>
      <w:r>
        <w:rPr>
          <w:lang w:val="en-US"/>
        </w:rPr>
        <w:tab/>
        <w:t>Reply LS on release independence aspects of newly introduced FR2 CA BW Classes and CBM/IBM UE capability</w:t>
      </w:r>
      <w:r>
        <w:rPr>
          <w:lang w:val="en-US"/>
        </w:rPr>
        <w:tab/>
        <w:t>Nokia, Nokia Shanghai Bell</w:t>
      </w:r>
      <w:r>
        <w:rPr>
          <w:lang w:val="en-US"/>
        </w:rPr>
        <w:tab/>
        <w:t>LS out</w:t>
      </w:r>
      <w:r>
        <w:rPr>
          <w:lang w:val="en-US"/>
        </w:rPr>
        <w:tab/>
        <w:t>Rel-17</w:t>
      </w:r>
      <w:r>
        <w:rPr>
          <w:lang w:val="en-US"/>
        </w:rPr>
        <w:tab/>
        <w:t>NR_RF_FR2_req_enh2-Core</w:t>
      </w:r>
      <w:r>
        <w:rPr>
          <w:lang w:val="en-US"/>
        </w:rPr>
        <w:tab/>
      </w:r>
      <w:r>
        <w:rPr>
          <w:highlight w:val="yellow"/>
          <w:lang w:val="en-US"/>
        </w:rPr>
        <w:t>R2-2204854</w:t>
      </w:r>
      <w:r>
        <w:rPr>
          <w:lang w:val="en-US"/>
        </w:rPr>
        <w:tab/>
        <w:t>To:RAN4</w:t>
      </w:r>
    </w:p>
    <w:p w14:paraId="571B90E6" w14:textId="77777777" w:rsidR="00C94CE4" w:rsidRDefault="00193B45">
      <w:pPr>
        <w:pStyle w:val="Doc-text2"/>
        <w:rPr>
          <w:i/>
          <w:iCs/>
          <w:lang w:val="en-US"/>
        </w:rPr>
      </w:pPr>
      <w:r>
        <w:rPr>
          <w:i/>
          <w:iCs/>
          <w:lang w:val="en-US"/>
        </w:rPr>
        <w:t>Moved from 6.0.2</w:t>
      </w:r>
    </w:p>
    <w:p w14:paraId="5792A8F6" w14:textId="77777777" w:rsidR="00C94CE4" w:rsidRDefault="00C94CE4">
      <w:pPr>
        <w:pStyle w:val="Doc-text2"/>
        <w:ind w:left="0" w:firstLine="0"/>
        <w:rPr>
          <w:i/>
          <w:iCs/>
          <w:lang w:val="en-US"/>
        </w:rPr>
      </w:pPr>
    </w:p>
    <w:tbl>
      <w:tblPr>
        <w:tblStyle w:val="TableGrid1"/>
        <w:tblW w:w="7792" w:type="dxa"/>
        <w:tblLayout w:type="fixed"/>
        <w:tblLook w:val="04A0" w:firstRow="1" w:lastRow="0" w:firstColumn="1" w:lastColumn="0" w:noHBand="0" w:noVBand="1"/>
      </w:tblPr>
      <w:tblGrid>
        <w:gridCol w:w="1496"/>
        <w:gridCol w:w="6296"/>
      </w:tblGrid>
      <w:tr w:rsidR="00C94CE4" w14:paraId="297BEF0E" w14:textId="77777777">
        <w:tc>
          <w:tcPr>
            <w:tcW w:w="1496" w:type="dxa"/>
            <w:shd w:val="clear" w:color="auto" w:fill="E7E6E6" w:themeFill="background2"/>
          </w:tcPr>
          <w:p w14:paraId="3068C44D" w14:textId="77777777" w:rsidR="00C94CE4" w:rsidRDefault="00193B45">
            <w:pPr>
              <w:jc w:val="center"/>
              <w:rPr>
                <w:b/>
                <w:lang w:eastAsia="sv-SE"/>
              </w:rPr>
            </w:pPr>
            <w:r>
              <w:rPr>
                <w:b/>
                <w:lang w:eastAsia="sv-SE"/>
              </w:rPr>
              <w:t>Delegate</w:t>
            </w:r>
          </w:p>
        </w:tc>
        <w:tc>
          <w:tcPr>
            <w:tcW w:w="6296" w:type="dxa"/>
            <w:shd w:val="clear" w:color="auto" w:fill="E7E6E6" w:themeFill="background2"/>
          </w:tcPr>
          <w:p w14:paraId="3E3F9D22" w14:textId="77777777" w:rsidR="00C94CE4" w:rsidRDefault="00193B45">
            <w:pPr>
              <w:jc w:val="center"/>
              <w:rPr>
                <w:b/>
                <w:lang w:eastAsia="sv-SE"/>
              </w:rPr>
            </w:pPr>
            <w:r>
              <w:rPr>
                <w:b/>
                <w:lang w:eastAsia="sv-SE"/>
              </w:rPr>
              <w:t>Email</w:t>
            </w:r>
          </w:p>
        </w:tc>
      </w:tr>
      <w:tr w:rsidR="00C94CE4" w14:paraId="40EFAAB6" w14:textId="77777777">
        <w:tc>
          <w:tcPr>
            <w:tcW w:w="1496" w:type="dxa"/>
          </w:tcPr>
          <w:p w14:paraId="128EAD6D" w14:textId="77777777" w:rsidR="00C94CE4" w:rsidRDefault="00193B45">
            <w:pPr>
              <w:rPr>
                <w:rFonts w:eastAsiaTheme="minorEastAsia"/>
              </w:rPr>
            </w:pPr>
            <w:r>
              <w:rPr>
                <w:rFonts w:eastAsiaTheme="minorEastAsia"/>
              </w:rPr>
              <w:t>Nokia (Rapporteur)</w:t>
            </w:r>
          </w:p>
        </w:tc>
        <w:tc>
          <w:tcPr>
            <w:tcW w:w="6296" w:type="dxa"/>
          </w:tcPr>
          <w:p w14:paraId="069FF110" w14:textId="77777777" w:rsidR="00C94CE4" w:rsidRDefault="00193B45">
            <w:pPr>
              <w:rPr>
                <w:rFonts w:eastAsia="SimSun"/>
                <w:lang w:eastAsia="zh-CN"/>
              </w:rPr>
            </w:pPr>
            <w:r>
              <w:rPr>
                <w:rFonts w:eastAsia="SimSun"/>
                <w:lang w:eastAsia="zh-CN"/>
              </w:rPr>
              <w:t>amaanat.ali@nokia.com</w:t>
            </w:r>
          </w:p>
        </w:tc>
      </w:tr>
      <w:tr w:rsidR="00C94CE4" w14:paraId="1E59C703" w14:textId="77777777">
        <w:tc>
          <w:tcPr>
            <w:tcW w:w="1496" w:type="dxa"/>
          </w:tcPr>
          <w:p w14:paraId="4574CEED" w14:textId="77777777" w:rsidR="00C94CE4" w:rsidRDefault="00193B45">
            <w:pPr>
              <w:rPr>
                <w:rFonts w:eastAsia="SimSun"/>
                <w:lang w:eastAsia="zh-CN"/>
              </w:rPr>
            </w:pPr>
            <w:r>
              <w:rPr>
                <w:rFonts w:eastAsia="SimSun" w:hint="eastAsia"/>
                <w:lang w:eastAsia="zh-CN"/>
              </w:rPr>
              <w:t>O</w:t>
            </w:r>
            <w:r>
              <w:rPr>
                <w:rFonts w:eastAsia="SimSun"/>
                <w:lang w:eastAsia="zh-CN"/>
              </w:rPr>
              <w:t>PPO</w:t>
            </w:r>
          </w:p>
        </w:tc>
        <w:tc>
          <w:tcPr>
            <w:tcW w:w="6296" w:type="dxa"/>
          </w:tcPr>
          <w:p w14:paraId="2D332687" w14:textId="77777777" w:rsidR="00C94CE4" w:rsidRDefault="00193B45">
            <w:pPr>
              <w:rPr>
                <w:rFonts w:eastAsia="SimSun"/>
                <w:lang w:eastAsia="zh-CN"/>
              </w:rPr>
            </w:pPr>
            <w:r>
              <w:rPr>
                <w:rFonts w:eastAsia="SimSun" w:hint="eastAsia"/>
                <w:lang w:eastAsia="zh-CN"/>
              </w:rPr>
              <w:t>q</w:t>
            </w:r>
            <w:r>
              <w:rPr>
                <w:rFonts w:eastAsia="SimSun"/>
                <w:lang w:eastAsia="zh-CN"/>
              </w:rPr>
              <w:t>ianxi.lu@oppo.com</w:t>
            </w:r>
          </w:p>
        </w:tc>
      </w:tr>
      <w:tr w:rsidR="00C94CE4" w14:paraId="7490AEA8" w14:textId="77777777">
        <w:tc>
          <w:tcPr>
            <w:tcW w:w="1496" w:type="dxa"/>
          </w:tcPr>
          <w:p w14:paraId="753479E1" w14:textId="77777777" w:rsidR="00C94CE4" w:rsidRDefault="00193B45">
            <w:pPr>
              <w:rPr>
                <w:rFonts w:eastAsiaTheme="minorEastAsia"/>
              </w:rPr>
            </w:pPr>
            <w:r>
              <w:rPr>
                <w:rFonts w:eastAsiaTheme="minorEastAsia"/>
              </w:rPr>
              <w:t>Samsung</w:t>
            </w:r>
          </w:p>
        </w:tc>
        <w:tc>
          <w:tcPr>
            <w:tcW w:w="6296" w:type="dxa"/>
          </w:tcPr>
          <w:p w14:paraId="7934AAFD" w14:textId="77777777" w:rsidR="00C94CE4" w:rsidRDefault="00193B45">
            <w:pPr>
              <w:rPr>
                <w:rFonts w:eastAsiaTheme="minorEastAsia"/>
              </w:rPr>
            </w:pPr>
            <w:r>
              <w:rPr>
                <w:rFonts w:eastAsia="SimSun"/>
                <w:lang w:eastAsia="zh-CN"/>
              </w:rPr>
              <w:t>seungri.jin@samsung.com</w:t>
            </w:r>
          </w:p>
        </w:tc>
      </w:tr>
      <w:tr w:rsidR="00C94CE4" w14:paraId="39CA30E6" w14:textId="77777777">
        <w:tc>
          <w:tcPr>
            <w:tcW w:w="1496" w:type="dxa"/>
          </w:tcPr>
          <w:p w14:paraId="6D8961E2" w14:textId="77777777" w:rsidR="00C94CE4" w:rsidRDefault="00193B45">
            <w:pPr>
              <w:rPr>
                <w:rFonts w:eastAsiaTheme="minorEastAsia"/>
              </w:rPr>
            </w:pPr>
            <w:r>
              <w:rPr>
                <w:rFonts w:eastAsiaTheme="minorEastAsia" w:hint="eastAsia"/>
                <w:lang w:eastAsia="zh-TW"/>
              </w:rPr>
              <w:t>M</w:t>
            </w:r>
            <w:r>
              <w:rPr>
                <w:rFonts w:eastAsiaTheme="minorEastAsia"/>
                <w:lang w:eastAsia="zh-TW"/>
              </w:rPr>
              <w:t>ediaTek</w:t>
            </w:r>
          </w:p>
        </w:tc>
        <w:tc>
          <w:tcPr>
            <w:tcW w:w="6296" w:type="dxa"/>
          </w:tcPr>
          <w:p w14:paraId="4A7D08DF" w14:textId="77777777" w:rsidR="00C94CE4" w:rsidRDefault="00193B45">
            <w:pPr>
              <w:rPr>
                <w:rFonts w:eastAsiaTheme="minorEastAsia"/>
              </w:rPr>
            </w:pPr>
            <w:r>
              <w:rPr>
                <w:rFonts w:eastAsiaTheme="minorEastAsia"/>
                <w:lang w:eastAsia="zh-TW"/>
              </w:rPr>
              <w:t>morton.lin@mediatek.com</w:t>
            </w:r>
          </w:p>
        </w:tc>
      </w:tr>
      <w:tr w:rsidR="00C94CE4" w14:paraId="4BF156CF" w14:textId="77777777">
        <w:tc>
          <w:tcPr>
            <w:tcW w:w="1496" w:type="dxa"/>
          </w:tcPr>
          <w:p w14:paraId="1CC2B1E3" w14:textId="77777777" w:rsidR="00C94CE4" w:rsidRDefault="00193B45">
            <w:pPr>
              <w:rPr>
                <w:rFonts w:eastAsia="SimSun"/>
                <w:lang w:eastAsia="zh-CN"/>
              </w:rPr>
            </w:pPr>
            <w:r>
              <w:rPr>
                <w:rFonts w:eastAsia="SimSun"/>
                <w:lang w:eastAsia="zh-CN"/>
              </w:rPr>
              <w:t>Intel</w:t>
            </w:r>
          </w:p>
        </w:tc>
        <w:tc>
          <w:tcPr>
            <w:tcW w:w="6296" w:type="dxa"/>
          </w:tcPr>
          <w:p w14:paraId="742F0C21" w14:textId="77777777" w:rsidR="00C94CE4" w:rsidRDefault="00193B45">
            <w:pPr>
              <w:rPr>
                <w:rFonts w:eastAsia="SimSun"/>
                <w:lang w:eastAsia="zh-CN"/>
              </w:rPr>
            </w:pPr>
            <w:r>
              <w:rPr>
                <w:rFonts w:eastAsia="SimSun"/>
                <w:lang w:eastAsia="zh-CN"/>
              </w:rPr>
              <w:t>seau.s.lim@intel.com</w:t>
            </w:r>
          </w:p>
        </w:tc>
      </w:tr>
      <w:tr w:rsidR="00C94CE4" w14:paraId="6D31E5A7" w14:textId="77777777">
        <w:tc>
          <w:tcPr>
            <w:tcW w:w="1496" w:type="dxa"/>
          </w:tcPr>
          <w:p w14:paraId="049C10C1" w14:textId="77777777" w:rsidR="00C94CE4" w:rsidRDefault="00193B45">
            <w:pPr>
              <w:rPr>
                <w:rFonts w:eastAsia="SimSun"/>
                <w:lang w:eastAsia="zh-CN"/>
              </w:rPr>
            </w:pPr>
            <w:r>
              <w:rPr>
                <w:rFonts w:eastAsia="SimSun"/>
                <w:lang w:eastAsia="zh-CN"/>
              </w:rPr>
              <w:t>Apple</w:t>
            </w:r>
          </w:p>
        </w:tc>
        <w:tc>
          <w:tcPr>
            <w:tcW w:w="6296" w:type="dxa"/>
          </w:tcPr>
          <w:p w14:paraId="723B6F83" w14:textId="77777777" w:rsidR="00C94CE4" w:rsidRDefault="00193B45">
            <w:pPr>
              <w:rPr>
                <w:rFonts w:eastAsia="SimSun"/>
                <w:lang w:eastAsia="zh-CN"/>
              </w:rPr>
            </w:pPr>
            <w:r>
              <w:rPr>
                <w:rFonts w:eastAsia="SimSun"/>
                <w:lang w:eastAsia="zh-CN"/>
              </w:rPr>
              <w:t>naveen.palle@apple.com</w:t>
            </w:r>
          </w:p>
        </w:tc>
      </w:tr>
      <w:tr w:rsidR="00C94CE4" w14:paraId="1AC89C5F" w14:textId="77777777">
        <w:tc>
          <w:tcPr>
            <w:tcW w:w="1496" w:type="dxa"/>
          </w:tcPr>
          <w:p w14:paraId="2E443B9E" w14:textId="77777777" w:rsidR="00C94CE4" w:rsidRDefault="00193B45">
            <w:pPr>
              <w:rPr>
                <w:rFonts w:eastAsia="SimSun"/>
                <w:lang w:val="en-US" w:eastAsia="zh-CN"/>
              </w:rPr>
            </w:pPr>
            <w:r>
              <w:rPr>
                <w:rFonts w:eastAsia="SimSun" w:hint="eastAsia"/>
                <w:lang w:val="en-US" w:eastAsia="zh-CN"/>
              </w:rPr>
              <w:lastRenderedPageBreak/>
              <w:t>ZTE</w:t>
            </w:r>
          </w:p>
        </w:tc>
        <w:tc>
          <w:tcPr>
            <w:tcW w:w="6296" w:type="dxa"/>
          </w:tcPr>
          <w:p w14:paraId="0AAFF14C" w14:textId="77777777" w:rsidR="00C94CE4" w:rsidRDefault="00193B45">
            <w:pPr>
              <w:rPr>
                <w:rFonts w:eastAsia="SimSun"/>
                <w:lang w:val="en-US" w:eastAsia="zh-CN"/>
              </w:rPr>
            </w:pPr>
            <w:r>
              <w:rPr>
                <w:rFonts w:eastAsia="SimSun" w:hint="eastAsia"/>
                <w:lang w:val="en-US" w:eastAsia="zh-CN"/>
              </w:rPr>
              <w:t>Li.wenting@zte.com.cn</w:t>
            </w:r>
          </w:p>
        </w:tc>
      </w:tr>
      <w:tr w:rsidR="00A31639" w14:paraId="0EB75B26" w14:textId="77777777">
        <w:tc>
          <w:tcPr>
            <w:tcW w:w="1496" w:type="dxa"/>
          </w:tcPr>
          <w:p w14:paraId="1D239EFD" w14:textId="77777777" w:rsidR="00A31639" w:rsidRPr="00A31639" w:rsidRDefault="00A31639">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6296" w:type="dxa"/>
          </w:tcPr>
          <w:p w14:paraId="7A970568" w14:textId="77777777" w:rsidR="00A31639" w:rsidRDefault="00A31639">
            <w:pPr>
              <w:rPr>
                <w:rFonts w:eastAsia="SimSun"/>
                <w:lang w:val="en-US" w:eastAsia="zh-CN"/>
              </w:rPr>
            </w:pPr>
            <w:r>
              <w:rPr>
                <w:rFonts w:eastAsia="SimSun"/>
                <w:lang w:val="en-US" w:eastAsia="zh-CN"/>
              </w:rPr>
              <w:t>shatong3@hisilicon.com</w:t>
            </w:r>
          </w:p>
        </w:tc>
      </w:tr>
      <w:tr w:rsidR="009F78AB" w14:paraId="7F18085F" w14:textId="77777777">
        <w:tc>
          <w:tcPr>
            <w:tcW w:w="1496" w:type="dxa"/>
          </w:tcPr>
          <w:p w14:paraId="2B3077BB" w14:textId="77777777" w:rsidR="009F78AB" w:rsidRDefault="009F78AB">
            <w:pPr>
              <w:rPr>
                <w:rFonts w:eastAsia="SimSun"/>
                <w:lang w:eastAsia="zh-CN"/>
              </w:rPr>
            </w:pPr>
            <w:r>
              <w:rPr>
                <w:rFonts w:eastAsia="SimSun" w:hint="eastAsia"/>
                <w:lang w:eastAsia="zh-CN"/>
              </w:rPr>
              <w:t>CATT</w:t>
            </w:r>
          </w:p>
        </w:tc>
        <w:tc>
          <w:tcPr>
            <w:tcW w:w="6296" w:type="dxa"/>
          </w:tcPr>
          <w:p w14:paraId="7D6DF9E0" w14:textId="77777777" w:rsidR="009F78AB" w:rsidRDefault="009F78AB">
            <w:pPr>
              <w:rPr>
                <w:rFonts w:eastAsia="SimSun"/>
                <w:lang w:val="en-US" w:eastAsia="zh-CN"/>
              </w:rPr>
            </w:pPr>
            <w:r>
              <w:rPr>
                <w:rFonts w:eastAsia="SimSun"/>
                <w:lang w:val="en-US" w:eastAsia="zh-CN"/>
              </w:rPr>
              <w:t>S</w:t>
            </w:r>
            <w:r>
              <w:rPr>
                <w:rFonts w:eastAsia="SimSun" w:hint="eastAsia"/>
                <w:lang w:val="en-US" w:eastAsia="zh-CN"/>
              </w:rPr>
              <w:t>hijie@catt.cn</w:t>
            </w:r>
          </w:p>
        </w:tc>
      </w:tr>
      <w:tr w:rsidR="0024304C" w14:paraId="3035CB1F" w14:textId="77777777">
        <w:tc>
          <w:tcPr>
            <w:tcW w:w="1496" w:type="dxa"/>
          </w:tcPr>
          <w:p w14:paraId="58062A68" w14:textId="77777777" w:rsidR="0024304C" w:rsidRDefault="0024304C">
            <w:pPr>
              <w:rPr>
                <w:rFonts w:eastAsia="SimSun"/>
                <w:lang w:eastAsia="zh-CN"/>
              </w:rPr>
            </w:pPr>
            <w:r>
              <w:rPr>
                <w:rFonts w:eastAsia="SimSun"/>
                <w:lang w:eastAsia="zh-CN"/>
              </w:rPr>
              <w:t>Xiaomi</w:t>
            </w:r>
          </w:p>
        </w:tc>
        <w:tc>
          <w:tcPr>
            <w:tcW w:w="6296" w:type="dxa"/>
          </w:tcPr>
          <w:p w14:paraId="7F95C865" w14:textId="77777777" w:rsidR="0024304C" w:rsidRDefault="0024304C">
            <w:pPr>
              <w:rPr>
                <w:rFonts w:eastAsia="SimSun"/>
                <w:lang w:val="en-US" w:eastAsia="zh-CN"/>
              </w:rPr>
            </w:pPr>
            <w:r>
              <w:rPr>
                <w:rFonts w:eastAsia="SimSun"/>
                <w:lang w:val="en-US" w:eastAsia="zh-CN"/>
              </w:rPr>
              <w:t>wuyumin@xiaomi.com</w:t>
            </w:r>
          </w:p>
        </w:tc>
      </w:tr>
      <w:tr w:rsidR="00FE752D" w14:paraId="4F1268CF" w14:textId="77777777">
        <w:tc>
          <w:tcPr>
            <w:tcW w:w="1496" w:type="dxa"/>
          </w:tcPr>
          <w:p w14:paraId="2C42DA79" w14:textId="6BA372CD" w:rsidR="00FE752D" w:rsidRDefault="00FE752D" w:rsidP="00FE752D">
            <w:pPr>
              <w:rPr>
                <w:rFonts w:eastAsia="SimSun"/>
                <w:lang w:eastAsia="zh-CN"/>
              </w:rPr>
            </w:pPr>
            <w:r>
              <w:rPr>
                <w:rFonts w:eastAsia="SimSun"/>
                <w:lang w:eastAsia="zh-CN"/>
              </w:rPr>
              <w:t>Ericsson</w:t>
            </w:r>
          </w:p>
        </w:tc>
        <w:tc>
          <w:tcPr>
            <w:tcW w:w="6296" w:type="dxa"/>
          </w:tcPr>
          <w:p w14:paraId="1BC426D5" w14:textId="7878114A" w:rsidR="00FE752D" w:rsidRDefault="00FE752D" w:rsidP="00FE752D">
            <w:pPr>
              <w:rPr>
                <w:rFonts w:eastAsia="SimSun"/>
                <w:lang w:val="en-US" w:eastAsia="zh-CN"/>
              </w:rPr>
            </w:pPr>
            <w:r>
              <w:rPr>
                <w:rFonts w:eastAsia="SimSun"/>
                <w:lang w:val="en-US" w:eastAsia="zh-CN"/>
              </w:rPr>
              <w:t>Hakan.l.palm@ericsson.com</w:t>
            </w:r>
          </w:p>
        </w:tc>
      </w:tr>
    </w:tbl>
    <w:p w14:paraId="1ABE24A1" w14:textId="77777777" w:rsidR="00C94CE4" w:rsidRDefault="00C94CE4">
      <w:pPr>
        <w:pStyle w:val="Doc-text2"/>
        <w:ind w:left="0" w:firstLine="0"/>
        <w:rPr>
          <w:i/>
          <w:iCs/>
          <w:lang w:val="en-US"/>
        </w:rPr>
      </w:pPr>
    </w:p>
    <w:p w14:paraId="0B8FE917" w14:textId="77777777" w:rsidR="00C94CE4" w:rsidRDefault="00193B45">
      <w:pPr>
        <w:pStyle w:val="Heading1"/>
        <w:numPr>
          <w:ilvl w:val="0"/>
          <w:numId w:val="3"/>
        </w:numPr>
        <w:pBdr>
          <w:top w:val="single" w:sz="12" w:space="2" w:color="auto"/>
        </w:pBdr>
      </w:pPr>
      <w:r>
        <w:t xml:space="preserve"> Discussion </w:t>
      </w:r>
    </w:p>
    <w:p w14:paraId="2AEDDE77" w14:textId="77777777" w:rsidR="00C94CE4" w:rsidRDefault="00193B45">
      <w:pPr>
        <w:pStyle w:val="Doc-title0"/>
        <w:rPr>
          <w:lang w:val="en-US"/>
        </w:rPr>
      </w:pPr>
      <w:r>
        <w:t xml:space="preserve">[1] </w:t>
      </w:r>
      <w:hyperlink r:id="rId22" w:tooltip="C:Usersmtk65284Documents3GPPtsg_ranWG2_RL2TSGR2_119-eDocsR2-2208510.zip" w:history="1">
        <w:r>
          <w:rPr>
            <w:rStyle w:val="Hyperlink"/>
            <w:lang w:val="en-US"/>
          </w:rPr>
          <w:t>R2-2208510</w:t>
        </w:r>
      </w:hyperlink>
      <w:r>
        <w:rPr>
          <w:lang w:val="en-US"/>
        </w:rPr>
        <w:tab/>
        <w:t>Discussion on FR2 new bandwidth classes</w:t>
      </w:r>
      <w:r>
        <w:rPr>
          <w:lang w:val="en-US"/>
        </w:rPr>
        <w:tab/>
        <w:t xml:space="preserve">Huawei, </w:t>
      </w:r>
      <w:proofErr w:type="spellStart"/>
      <w:r>
        <w:rPr>
          <w:lang w:val="en-US"/>
        </w:rPr>
        <w:t>HiSilicon</w:t>
      </w:r>
      <w:proofErr w:type="spellEnd"/>
      <w:r>
        <w:rPr>
          <w:lang w:val="en-US"/>
        </w:rPr>
        <w:tab/>
        <w:t>discussion</w:t>
      </w:r>
      <w:r>
        <w:rPr>
          <w:lang w:val="en-US"/>
        </w:rPr>
        <w:tab/>
        <w:t>Rel-17</w:t>
      </w:r>
      <w:r>
        <w:rPr>
          <w:lang w:val="en-US"/>
        </w:rPr>
        <w:tab/>
        <w:t>NR_RF_FR2_req_enh2-Core</w:t>
      </w:r>
    </w:p>
    <w:p w14:paraId="027C3D2C" w14:textId="77777777" w:rsidR="00C94CE4" w:rsidRDefault="00193B45">
      <w:pPr>
        <w:pStyle w:val="Doc-title0"/>
        <w:rPr>
          <w:lang w:val="en-US"/>
        </w:rPr>
      </w:pPr>
      <w:r>
        <w:t xml:space="preserve">[2] </w:t>
      </w:r>
      <w:hyperlink r:id="rId23" w:tooltip="C:Usersmtk65284Documents3GPPtsg_ranWG2_RL2TSGR2_119-eDocsR2-2208511.zip" w:history="1">
        <w:r>
          <w:rPr>
            <w:rStyle w:val="Hyperlink"/>
            <w:lang w:val="en-US"/>
          </w:rPr>
          <w:t>R2-2208511</w:t>
        </w:r>
      </w:hyperlink>
      <w:r>
        <w:rPr>
          <w:lang w:val="en-US"/>
        </w:rPr>
        <w:tab/>
        <w:t>Introduction of FR2 FBG5 CA BW classes</w:t>
      </w:r>
      <w:r>
        <w:rPr>
          <w:lang w:val="en-US"/>
        </w:rPr>
        <w:tab/>
        <w:t xml:space="preserve">Huawei, </w:t>
      </w:r>
      <w:proofErr w:type="spellStart"/>
      <w:r>
        <w:rPr>
          <w:lang w:val="en-US"/>
        </w:rPr>
        <w:t>HiSilicon</w:t>
      </w:r>
      <w:proofErr w:type="spellEnd"/>
      <w:r>
        <w:rPr>
          <w:lang w:val="en-US"/>
        </w:rPr>
        <w:tab/>
        <w:t>CR</w:t>
      </w:r>
      <w:r>
        <w:rPr>
          <w:lang w:val="en-US"/>
        </w:rPr>
        <w:tab/>
        <w:t>Rel-17</w:t>
      </w:r>
      <w:r>
        <w:rPr>
          <w:lang w:val="en-US"/>
        </w:rPr>
        <w:tab/>
        <w:t>38.331</w:t>
      </w:r>
      <w:r>
        <w:rPr>
          <w:lang w:val="en-US"/>
        </w:rPr>
        <w:tab/>
        <w:t>17.1.0</w:t>
      </w:r>
      <w:r>
        <w:rPr>
          <w:lang w:val="en-US"/>
        </w:rPr>
        <w:tab/>
        <w:t>3432</w:t>
      </w:r>
      <w:r>
        <w:rPr>
          <w:lang w:val="en-US"/>
        </w:rPr>
        <w:tab/>
        <w:t>-</w:t>
      </w:r>
      <w:r>
        <w:rPr>
          <w:lang w:val="en-US"/>
        </w:rPr>
        <w:tab/>
        <w:t>B</w:t>
      </w:r>
      <w:r>
        <w:rPr>
          <w:lang w:val="en-US"/>
        </w:rPr>
        <w:tab/>
        <w:t>NR_RF_FR2_req_enh2-Core</w:t>
      </w:r>
    </w:p>
    <w:p w14:paraId="73436E77" w14:textId="77777777" w:rsidR="00C94CE4" w:rsidRDefault="00C94CE4">
      <w:pPr>
        <w:pStyle w:val="Doc-text2"/>
        <w:rPr>
          <w:lang w:val="en-US"/>
        </w:rPr>
      </w:pPr>
    </w:p>
    <w:p w14:paraId="7CF1AEE2" w14:textId="77777777" w:rsidR="00C94CE4" w:rsidRDefault="00193B45">
      <w:pPr>
        <w:pStyle w:val="Doc-title0"/>
        <w:rPr>
          <w:lang w:val="en-US"/>
        </w:rPr>
      </w:pPr>
      <w:r>
        <w:t xml:space="preserve">[3] </w:t>
      </w:r>
      <w:hyperlink r:id="rId24" w:tooltip="C:Usersmtk65284Documents3GPPtsg_ranWG2_RL2TSGR2_119-eDocsR2-2207974.zip" w:history="1">
        <w:r>
          <w:rPr>
            <w:rStyle w:val="Hyperlink"/>
            <w:lang w:val="en-US"/>
          </w:rPr>
          <w:t>R2-2207974</w:t>
        </w:r>
      </w:hyperlink>
      <w:r>
        <w:rPr>
          <w:lang w:val="en-US"/>
        </w:rPr>
        <w:tab/>
        <w:t>Introduction of FR2 FBG2 CA BW classes</w:t>
      </w:r>
      <w:r>
        <w:rPr>
          <w:lang w:val="en-US"/>
        </w:rPr>
        <w:tab/>
        <w:t xml:space="preserve">Nokia, Nokia Shanghai Bell, Huawei, </w:t>
      </w:r>
      <w:proofErr w:type="spellStart"/>
      <w:r>
        <w:rPr>
          <w:lang w:val="en-US"/>
        </w:rPr>
        <w:t>HiSilicon</w:t>
      </w:r>
      <w:proofErr w:type="spellEnd"/>
      <w:r>
        <w:rPr>
          <w:lang w:val="en-US"/>
        </w:rPr>
        <w:t xml:space="preserve">, Ericsson, ZTE Corporation, </w:t>
      </w:r>
      <w:proofErr w:type="spellStart"/>
      <w:r>
        <w:rPr>
          <w:lang w:val="en-US"/>
        </w:rPr>
        <w:t>Sanechips</w:t>
      </w:r>
      <w:proofErr w:type="spellEnd"/>
      <w:r>
        <w:rPr>
          <w:lang w:val="en-US"/>
        </w:rPr>
        <w:t>, Qualcomm, Xiaomi Communications</w:t>
      </w:r>
      <w:r>
        <w:rPr>
          <w:lang w:val="en-US"/>
        </w:rPr>
        <w:tab/>
        <w:t>CR</w:t>
      </w:r>
      <w:r>
        <w:rPr>
          <w:lang w:val="en-US"/>
        </w:rPr>
        <w:tab/>
        <w:t>Rel-17</w:t>
      </w:r>
      <w:r>
        <w:rPr>
          <w:lang w:val="en-US"/>
        </w:rPr>
        <w:tab/>
        <w:t>38.331</w:t>
      </w:r>
      <w:r>
        <w:rPr>
          <w:lang w:val="en-US"/>
        </w:rPr>
        <w:tab/>
        <w:t>17.1.0</w:t>
      </w:r>
      <w:r>
        <w:rPr>
          <w:lang w:val="en-US"/>
        </w:rPr>
        <w:tab/>
        <w:t>2867</w:t>
      </w:r>
      <w:r>
        <w:rPr>
          <w:lang w:val="en-US"/>
        </w:rPr>
        <w:tab/>
        <w:t>4</w:t>
      </w:r>
      <w:r>
        <w:rPr>
          <w:lang w:val="en-US"/>
        </w:rPr>
        <w:tab/>
        <w:t>B</w:t>
      </w:r>
      <w:r>
        <w:rPr>
          <w:lang w:val="en-US"/>
        </w:rPr>
        <w:tab/>
        <w:t>NR_RF_FR2_req_enh2-Core</w:t>
      </w:r>
      <w:r>
        <w:rPr>
          <w:lang w:val="en-US"/>
        </w:rPr>
        <w:tab/>
      </w:r>
      <w:r>
        <w:rPr>
          <w:highlight w:val="yellow"/>
          <w:lang w:val="en-US"/>
        </w:rPr>
        <w:t>R2-2204851</w:t>
      </w:r>
    </w:p>
    <w:p w14:paraId="5ECF1B58" w14:textId="77777777" w:rsidR="00C94CE4" w:rsidRDefault="00193B45">
      <w:pPr>
        <w:pStyle w:val="Doc-text2"/>
        <w:rPr>
          <w:i/>
          <w:iCs/>
          <w:lang w:val="en-US"/>
        </w:rPr>
      </w:pPr>
      <w:r>
        <w:rPr>
          <w:i/>
          <w:iCs/>
          <w:lang w:val="en-US"/>
        </w:rPr>
        <w:t>Moved from 6.0.2</w:t>
      </w:r>
    </w:p>
    <w:p w14:paraId="4A58F9ED" w14:textId="77777777" w:rsidR="00C94CE4" w:rsidRDefault="00193B45">
      <w:pPr>
        <w:pStyle w:val="Doc-title0"/>
        <w:rPr>
          <w:lang w:val="en-US"/>
        </w:rPr>
      </w:pPr>
      <w:r>
        <w:t xml:space="preserve">[4] </w:t>
      </w:r>
      <w:hyperlink r:id="rId25" w:tooltip="C:Usersmtk65284Documents3GPPtsg_ranWG2_RL2TSGR2_119-eDocsR2-2207975.zip" w:history="1">
        <w:r>
          <w:rPr>
            <w:rStyle w:val="Hyperlink"/>
            <w:lang w:val="en-US"/>
          </w:rPr>
          <w:t>R2-2207975</w:t>
        </w:r>
      </w:hyperlink>
      <w:r>
        <w:rPr>
          <w:lang w:val="en-US"/>
        </w:rPr>
        <w:tab/>
        <w:t>Introduction of FR2 FBG2 CA BW classes</w:t>
      </w:r>
      <w:r>
        <w:rPr>
          <w:lang w:val="en-US"/>
        </w:rPr>
        <w:tab/>
        <w:t xml:space="preserve">Nokia, Nokia Shanghai Bell, Huawei, </w:t>
      </w:r>
      <w:proofErr w:type="spellStart"/>
      <w:r>
        <w:rPr>
          <w:lang w:val="en-US"/>
        </w:rPr>
        <w:t>HiSilicon</w:t>
      </w:r>
      <w:proofErr w:type="spellEnd"/>
      <w:r>
        <w:rPr>
          <w:lang w:val="en-US"/>
        </w:rPr>
        <w:t xml:space="preserve">, Ericsson, ZTE Corporation, </w:t>
      </w:r>
      <w:proofErr w:type="spellStart"/>
      <w:r>
        <w:rPr>
          <w:lang w:val="en-US"/>
        </w:rPr>
        <w:t>Sanechips</w:t>
      </w:r>
      <w:proofErr w:type="spellEnd"/>
      <w:r>
        <w:rPr>
          <w:lang w:val="en-US"/>
        </w:rPr>
        <w:t>, Qualcomm, Xiaomi Communications</w:t>
      </w:r>
      <w:r>
        <w:rPr>
          <w:lang w:val="en-US"/>
        </w:rPr>
        <w:tab/>
        <w:t>CR</w:t>
      </w:r>
      <w:r>
        <w:rPr>
          <w:lang w:val="en-US"/>
        </w:rPr>
        <w:tab/>
        <w:t>Rel-17</w:t>
      </w:r>
      <w:r>
        <w:rPr>
          <w:lang w:val="en-US"/>
        </w:rPr>
        <w:tab/>
        <w:t>38.306</w:t>
      </w:r>
      <w:r>
        <w:rPr>
          <w:lang w:val="en-US"/>
        </w:rPr>
        <w:tab/>
        <w:t>17.1.0</w:t>
      </w:r>
      <w:r>
        <w:rPr>
          <w:lang w:val="en-US"/>
        </w:rPr>
        <w:tab/>
        <w:t>0678</w:t>
      </w:r>
      <w:r>
        <w:rPr>
          <w:lang w:val="en-US"/>
        </w:rPr>
        <w:tab/>
        <w:t>3</w:t>
      </w:r>
      <w:r>
        <w:rPr>
          <w:lang w:val="en-US"/>
        </w:rPr>
        <w:tab/>
        <w:t>B</w:t>
      </w:r>
      <w:r>
        <w:rPr>
          <w:lang w:val="en-US"/>
        </w:rPr>
        <w:tab/>
        <w:t>NR_RF_FR2_req_enh2-Core</w:t>
      </w:r>
      <w:r>
        <w:rPr>
          <w:lang w:val="en-US"/>
        </w:rPr>
        <w:tab/>
      </w:r>
      <w:r>
        <w:rPr>
          <w:highlight w:val="yellow"/>
          <w:lang w:val="en-US"/>
        </w:rPr>
        <w:t>R2-2204850</w:t>
      </w:r>
    </w:p>
    <w:p w14:paraId="5278D5B5" w14:textId="77777777" w:rsidR="00C94CE4" w:rsidRDefault="00193B45">
      <w:pPr>
        <w:pStyle w:val="Doc-text2"/>
        <w:rPr>
          <w:i/>
          <w:iCs/>
          <w:lang w:val="en-US"/>
        </w:rPr>
      </w:pPr>
      <w:r>
        <w:rPr>
          <w:i/>
          <w:iCs/>
          <w:lang w:val="en-US"/>
        </w:rPr>
        <w:t>Moved from 6.0.2</w:t>
      </w:r>
    </w:p>
    <w:p w14:paraId="00AB6E14" w14:textId="77777777" w:rsidR="00C94CE4" w:rsidRDefault="00C94CE4">
      <w:pPr>
        <w:rPr>
          <w:lang w:val="en-US" w:eastAsia="zh-CN"/>
        </w:rPr>
      </w:pPr>
    </w:p>
    <w:p w14:paraId="4BAAA944" w14:textId="77777777" w:rsidR="00C94CE4" w:rsidRDefault="00193B45">
      <w:r>
        <w:rPr>
          <w:lang w:val="en-US" w:eastAsia="zh-CN"/>
        </w:rPr>
        <w:t xml:space="preserve">In [1] and [2], there is a new turn to the events concerning the introduction of FR2 CA BW class. In 38.101-2 (17.6.0) in </w:t>
      </w:r>
      <w:r>
        <w:t xml:space="preserve">Table 5.3A.4-1: CA bandwidth classes, RAN4 has introduced CA BW class for R2-R12 under a new </w:t>
      </w:r>
      <w:r>
        <w:rPr>
          <w:b/>
          <w:bCs/>
        </w:rPr>
        <w:t xml:space="preserve">FBG5 </w:t>
      </w:r>
      <w:r>
        <w:t>which supports a combination of 100 and 200 MHz component carriers supporting a total of 2400 MHz aggregated channel bandwidth. The proponent company argues that as the FBG is now unique i.e., the new CA bandwidth classes do not conflict with any other FBG (contrary to R, S, T and U which are added as part of FBG2).</w:t>
      </w:r>
    </w:p>
    <w:p w14:paraId="6D2C71CA" w14:textId="77777777" w:rsidR="00C94CE4" w:rsidRDefault="00193B45">
      <w:pPr>
        <w:rPr>
          <w:rFonts w:eastAsiaTheme="minorEastAsia"/>
          <w:lang w:eastAsia="zh-CN"/>
        </w:rPr>
      </w:pPr>
      <w:r>
        <w:rPr>
          <w:rFonts w:eastAsiaTheme="minorEastAsia"/>
          <w:b/>
          <w:lang w:val="en-US" w:eastAsia="zh-CN"/>
        </w:rPr>
        <w:t xml:space="preserve">Proposal 1: There is no backward compatibility issue for directly introducing new FR2 FBG5 BW classes in the </w:t>
      </w:r>
      <w:r>
        <w:rPr>
          <w:rFonts w:eastAsiaTheme="minorEastAsia"/>
          <w:b/>
          <w:i/>
          <w:lang w:val="en-US" w:eastAsia="zh-CN"/>
        </w:rPr>
        <w:t>CA-</w:t>
      </w:r>
      <w:proofErr w:type="spellStart"/>
      <w:r>
        <w:rPr>
          <w:rFonts w:eastAsiaTheme="minorEastAsia"/>
          <w:b/>
          <w:i/>
          <w:lang w:val="en-US" w:eastAsia="zh-CN"/>
        </w:rPr>
        <w:t>BandwidthClassNR</w:t>
      </w:r>
      <w:proofErr w:type="spellEnd"/>
      <w:r>
        <w:rPr>
          <w:rFonts w:eastAsiaTheme="minorEastAsia"/>
          <w:b/>
          <w:lang w:val="en-US" w:eastAsia="zh-CN"/>
        </w:rPr>
        <w:t xml:space="preserve"> field.</w:t>
      </w:r>
    </w:p>
    <w:p w14:paraId="5D1640C0" w14:textId="77777777" w:rsidR="00C94CE4" w:rsidRDefault="00193B45">
      <w:pPr>
        <w:spacing w:before="120" w:after="120"/>
        <w:rPr>
          <w:rFonts w:eastAsiaTheme="minorEastAsia"/>
          <w:bCs/>
          <w:lang w:val="en-US" w:eastAsia="zh-CN"/>
        </w:rPr>
      </w:pPr>
      <w:r>
        <w:rPr>
          <w:rFonts w:eastAsiaTheme="minorEastAsia"/>
          <w:bCs/>
          <w:lang w:val="en-US" w:eastAsia="zh-CN"/>
        </w:rPr>
        <w:t>Given that R, S, T and U still remain in FBG2, the signaling discussed earlier in [3] and [4] still are relevant unless RAN4 decide to delete those CA bandwidth classes and only depend on the ones defined in FBG5.</w:t>
      </w:r>
    </w:p>
    <w:p w14:paraId="39BEF505" w14:textId="77777777" w:rsidR="00C94CE4" w:rsidRDefault="00193B45">
      <w:pPr>
        <w:spacing w:before="120" w:after="120"/>
        <w:rPr>
          <w:rFonts w:eastAsiaTheme="minorEastAsia"/>
          <w:b/>
          <w:lang w:eastAsia="zh-CN"/>
        </w:rPr>
      </w:pPr>
      <w:r>
        <w:rPr>
          <w:rFonts w:eastAsiaTheme="minorEastAsia"/>
          <w:b/>
          <w:lang w:val="en-US" w:eastAsia="zh-CN"/>
        </w:rPr>
        <w:t>Proposal 2: RAN2 waits for further progress of RAN4 on FR2 BW classes R, S, T, U</w:t>
      </w:r>
      <w:r>
        <w:rPr>
          <w:rFonts w:eastAsiaTheme="minorEastAsia"/>
          <w:b/>
          <w:lang w:eastAsia="zh-CN"/>
        </w:rPr>
        <w:t>.</w:t>
      </w:r>
    </w:p>
    <w:p w14:paraId="6DCA908A" w14:textId="77777777" w:rsidR="00C94CE4" w:rsidRDefault="00193B45">
      <w:pPr>
        <w:rPr>
          <w:b/>
          <w:bCs/>
          <w:sz w:val="22"/>
          <w:szCs w:val="22"/>
        </w:rPr>
      </w:pPr>
      <w:r>
        <w:rPr>
          <w:b/>
          <w:bCs/>
          <w:sz w:val="22"/>
          <w:szCs w:val="22"/>
        </w:rPr>
        <w:t>Question 1: Do companies agree that is no backward compatibility issue for network in introducing new FR2 FBG5 BW classes in the CA-</w:t>
      </w:r>
      <w:proofErr w:type="spellStart"/>
      <w:r>
        <w:rPr>
          <w:b/>
          <w:bCs/>
          <w:sz w:val="22"/>
          <w:szCs w:val="22"/>
        </w:rPr>
        <w:t>BandwidthClassNR</w:t>
      </w:r>
      <w:proofErr w:type="spellEnd"/>
      <w:r>
        <w:rPr>
          <w:b/>
          <w:bCs/>
          <w:sz w:val="22"/>
          <w:szCs w:val="22"/>
        </w:rPr>
        <w:t xml:space="preserve"> field?</w:t>
      </w:r>
    </w:p>
    <w:tbl>
      <w:tblPr>
        <w:tblStyle w:val="TableGrid1"/>
        <w:tblW w:w="9715" w:type="dxa"/>
        <w:tblLayout w:type="fixed"/>
        <w:tblLook w:val="04A0" w:firstRow="1" w:lastRow="0" w:firstColumn="1" w:lastColumn="0" w:noHBand="0" w:noVBand="1"/>
      </w:tblPr>
      <w:tblGrid>
        <w:gridCol w:w="1496"/>
        <w:gridCol w:w="1739"/>
        <w:gridCol w:w="6480"/>
      </w:tblGrid>
      <w:tr w:rsidR="00C94CE4" w14:paraId="1F6B00EF" w14:textId="77777777">
        <w:tc>
          <w:tcPr>
            <w:tcW w:w="1496" w:type="dxa"/>
            <w:shd w:val="clear" w:color="auto" w:fill="E7E6E6" w:themeFill="background2"/>
          </w:tcPr>
          <w:p w14:paraId="0F17E22A" w14:textId="77777777" w:rsidR="00C94CE4" w:rsidRDefault="00193B45">
            <w:pPr>
              <w:jc w:val="center"/>
              <w:rPr>
                <w:b/>
                <w:lang w:eastAsia="sv-SE"/>
              </w:rPr>
            </w:pPr>
            <w:r>
              <w:rPr>
                <w:b/>
                <w:lang w:eastAsia="sv-SE"/>
              </w:rPr>
              <w:t>Company</w:t>
            </w:r>
          </w:p>
        </w:tc>
        <w:tc>
          <w:tcPr>
            <w:tcW w:w="1739" w:type="dxa"/>
            <w:shd w:val="clear" w:color="auto" w:fill="E7E6E6" w:themeFill="background2"/>
          </w:tcPr>
          <w:p w14:paraId="224C2B9E" w14:textId="77777777" w:rsidR="00C94CE4" w:rsidRDefault="00193B45">
            <w:pPr>
              <w:jc w:val="center"/>
              <w:rPr>
                <w:b/>
                <w:lang w:eastAsia="sv-SE"/>
              </w:rPr>
            </w:pPr>
            <w:r>
              <w:rPr>
                <w:b/>
                <w:lang w:eastAsia="sv-SE"/>
              </w:rPr>
              <w:t>Agree/Disagree</w:t>
            </w:r>
          </w:p>
        </w:tc>
        <w:tc>
          <w:tcPr>
            <w:tcW w:w="6480" w:type="dxa"/>
            <w:shd w:val="clear" w:color="auto" w:fill="E7E6E6" w:themeFill="background2"/>
          </w:tcPr>
          <w:p w14:paraId="5F321561" w14:textId="77777777" w:rsidR="00C94CE4" w:rsidRDefault="00193B45">
            <w:pPr>
              <w:jc w:val="center"/>
              <w:rPr>
                <w:b/>
                <w:lang w:eastAsia="sv-SE"/>
              </w:rPr>
            </w:pPr>
            <w:r>
              <w:rPr>
                <w:b/>
                <w:lang w:eastAsia="sv-SE"/>
              </w:rPr>
              <w:t>Additional comments</w:t>
            </w:r>
          </w:p>
        </w:tc>
      </w:tr>
      <w:tr w:rsidR="00C94CE4" w14:paraId="2B735988" w14:textId="77777777">
        <w:tc>
          <w:tcPr>
            <w:tcW w:w="1496" w:type="dxa"/>
          </w:tcPr>
          <w:p w14:paraId="670F8A5E" w14:textId="77777777" w:rsidR="00C94CE4" w:rsidRDefault="00193B45">
            <w:pPr>
              <w:rPr>
                <w:rFonts w:eastAsiaTheme="minorEastAsia"/>
              </w:rPr>
            </w:pPr>
            <w:r>
              <w:rPr>
                <w:rFonts w:eastAsiaTheme="minorEastAsia"/>
              </w:rPr>
              <w:t>Nokia</w:t>
            </w:r>
          </w:p>
        </w:tc>
        <w:tc>
          <w:tcPr>
            <w:tcW w:w="1739" w:type="dxa"/>
          </w:tcPr>
          <w:p w14:paraId="5A3C252B" w14:textId="77777777" w:rsidR="00C94CE4" w:rsidRDefault="00193B45">
            <w:pPr>
              <w:rPr>
                <w:rFonts w:eastAsia="SimSun"/>
                <w:lang w:eastAsia="zh-CN"/>
              </w:rPr>
            </w:pPr>
            <w:r>
              <w:rPr>
                <w:rFonts w:eastAsia="SimSun"/>
                <w:lang w:eastAsia="zh-CN"/>
              </w:rPr>
              <w:t>Agree</w:t>
            </w:r>
          </w:p>
        </w:tc>
        <w:tc>
          <w:tcPr>
            <w:tcW w:w="6480" w:type="dxa"/>
          </w:tcPr>
          <w:p w14:paraId="506AC779" w14:textId="77777777" w:rsidR="00C94CE4" w:rsidRDefault="00193B45">
            <w:pPr>
              <w:keepNext/>
              <w:keepLines/>
              <w:overflowPunct w:val="0"/>
              <w:autoSpaceDE w:val="0"/>
              <w:autoSpaceDN w:val="0"/>
              <w:adjustRightInd w:val="0"/>
              <w:spacing w:after="0"/>
              <w:textAlignment w:val="baseline"/>
              <w:rPr>
                <w:rFonts w:ascii="Arial" w:eastAsia="SimSun" w:hAnsi="Arial"/>
                <w:sz w:val="18"/>
                <w:lang w:eastAsia="zh-CN"/>
              </w:rPr>
            </w:pPr>
            <w:r>
              <w:rPr>
                <w:rFonts w:eastAsiaTheme="minorEastAsia"/>
              </w:rPr>
              <w:t>Yes, a legacy gNB is not expected to parse FBG5 so there should be no issues.</w:t>
            </w:r>
          </w:p>
        </w:tc>
      </w:tr>
      <w:tr w:rsidR="00C94CE4" w14:paraId="537F987F" w14:textId="77777777">
        <w:tc>
          <w:tcPr>
            <w:tcW w:w="1496" w:type="dxa"/>
          </w:tcPr>
          <w:p w14:paraId="033E7174" w14:textId="77777777" w:rsidR="00C94CE4" w:rsidRDefault="00193B45">
            <w:pPr>
              <w:rPr>
                <w:rFonts w:eastAsia="SimSun"/>
                <w:lang w:eastAsia="zh-CN"/>
              </w:rPr>
            </w:pPr>
            <w:r>
              <w:rPr>
                <w:rFonts w:eastAsia="SimSun" w:hint="eastAsia"/>
                <w:lang w:eastAsia="zh-CN"/>
              </w:rPr>
              <w:t>O</w:t>
            </w:r>
            <w:r>
              <w:rPr>
                <w:rFonts w:eastAsia="SimSun"/>
                <w:lang w:eastAsia="zh-CN"/>
              </w:rPr>
              <w:t>PPO</w:t>
            </w:r>
          </w:p>
        </w:tc>
        <w:tc>
          <w:tcPr>
            <w:tcW w:w="1739" w:type="dxa"/>
          </w:tcPr>
          <w:p w14:paraId="0D9327B7" w14:textId="77777777" w:rsidR="00C94CE4" w:rsidRDefault="00193B45">
            <w:pPr>
              <w:rPr>
                <w:rFonts w:eastAsia="SimSun"/>
                <w:lang w:eastAsia="zh-CN"/>
              </w:rPr>
            </w:pPr>
            <w:r>
              <w:rPr>
                <w:rFonts w:eastAsia="SimSun" w:hint="eastAsia"/>
                <w:lang w:eastAsia="zh-CN"/>
              </w:rPr>
              <w:t>A</w:t>
            </w:r>
            <w:r>
              <w:rPr>
                <w:rFonts w:eastAsia="SimSun"/>
                <w:lang w:eastAsia="zh-CN"/>
              </w:rPr>
              <w:t>gree</w:t>
            </w:r>
          </w:p>
        </w:tc>
        <w:tc>
          <w:tcPr>
            <w:tcW w:w="6480" w:type="dxa"/>
          </w:tcPr>
          <w:p w14:paraId="61675047" w14:textId="77777777" w:rsidR="00C94CE4" w:rsidRDefault="00C94CE4">
            <w:pPr>
              <w:rPr>
                <w:rFonts w:eastAsiaTheme="minorEastAsia"/>
              </w:rPr>
            </w:pPr>
          </w:p>
        </w:tc>
      </w:tr>
      <w:tr w:rsidR="00C94CE4" w14:paraId="13CD1A77" w14:textId="77777777">
        <w:tc>
          <w:tcPr>
            <w:tcW w:w="1496" w:type="dxa"/>
          </w:tcPr>
          <w:p w14:paraId="610A1EC5" w14:textId="77777777" w:rsidR="00C94CE4" w:rsidRDefault="00193B45">
            <w:pPr>
              <w:rPr>
                <w:rFonts w:eastAsiaTheme="minorEastAsia"/>
              </w:rPr>
            </w:pPr>
            <w:r>
              <w:rPr>
                <w:rFonts w:eastAsiaTheme="minorEastAsia"/>
              </w:rPr>
              <w:t>Samsung</w:t>
            </w:r>
          </w:p>
        </w:tc>
        <w:tc>
          <w:tcPr>
            <w:tcW w:w="1739" w:type="dxa"/>
          </w:tcPr>
          <w:p w14:paraId="5C4B5537" w14:textId="77777777" w:rsidR="00C94CE4" w:rsidRDefault="00193B45">
            <w:pPr>
              <w:rPr>
                <w:rFonts w:eastAsiaTheme="minorEastAsia"/>
              </w:rPr>
            </w:pPr>
            <w:r>
              <w:rPr>
                <w:rFonts w:eastAsia="SimSun" w:hint="eastAsia"/>
                <w:lang w:eastAsia="zh-CN"/>
              </w:rPr>
              <w:t>A</w:t>
            </w:r>
            <w:r>
              <w:rPr>
                <w:rFonts w:eastAsia="SimSun"/>
                <w:lang w:eastAsia="zh-CN"/>
              </w:rPr>
              <w:t>gree</w:t>
            </w:r>
          </w:p>
        </w:tc>
        <w:tc>
          <w:tcPr>
            <w:tcW w:w="6480" w:type="dxa"/>
          </w:tcPr>
          <w:p w14:paraId="5110FD2A" w14:textId="77777777" w:rsidR="00C94CE4" w:rsidRDefault="00C94CE4">
            <w:pPr>
              <w:rPr>
                <w:rFonts w:eastAsiaTheme="minorEastAsia"/>
                <w:highlight w:val="yellow"/>
              </w:rPr>
            </w:pPr>
          </w:p>
        </w:tc>
      </w:tr>
      <w:tr w:rsidR="00C94CE4" w14:paraId="49AA922C" w14:textId="77777777">
        <w:tc>
          <w:tcPr>
            <w:tcW w:w="1496" w:type="dxa"/>
          </w:tcPr>
          <w:p w14:paraId="3E7CF16A" w14:textId="77777777" w:rsidR="00C94CE4" w:rsidRDefault="00193B45">
            <w:pPr>
              <w:rPr>
                <w:rFonts w:eastAsiaTheme="minorEastAsia"/>
              </w:rPr>
            </w:pPr>
            <w:r>
              <w:rPr>
                <w:rFonts w:eastAsiaTheme="minorEastAsia" w:hint="eastAsia"/>
                <w:lang w:eastAsia="zh-TW"/>
              </w:rPr>
              <w:t>M</w:t>
            </w:r>
            <w:r>
              <w:rPr>
                <w:rFonts w:eastAsiaTheme="minorEastAsia"/>
                <w:lang w:eastAsia="zh-TW"/>
              </w:rPr>
              <w:t>ediaTek</w:t>
            </w:r>
          </w:p>
        </w:tc>
        <w:tc>
          <w:tcPr>
            <w:tcW w:w="1739" w:type="dxa"/>
          </w:tcPr>
          <w:p w14:paraId="5A465376" w14:textId="77777777" w:rsidR="00C94CE4" w:rsidRDefault="00193B45">
            <w:pPr>
              <w:rPr>
                <w:rFonts w:eastAsiaTheme="minorEastAsia"/>
              </w:rPr>
            </w:pPr>
            <w:r>
              <w:rPr>
                <w:rFonts w:eastAsiaTheme="minorEastAsia" w:hint="eastAsia"/>
                <w:lang w:eastAsia="zh-TW"/>
              </w:rPr>
              <w:t>A</w:t>
            </w:r>
            <w:r>
              <w:rPr>
                <w:rFonts w:eastAsiaTheme="minorEastAsia"/>
                <w:lang w:eastAsia="zh-TW"/>
              </w:rPr>
              <w:t>gree</w:t>
            </w:r>
          </w:p>
        </w:tc>
        <w:tc>
          <w:tcPr>
            <w:tcW w:w="6480" w:type="dxa"/>
          </w:tcPr>
          <w:p w14:paraId="56FCBB8B" w14:textId="77777777" w:rsidR="00C94CE4" w:rsidRDefault="00193B45">
            <w:pPr>
              <w:rPr>
                <w:rFonts w:eastAsiaTheme="minorEastAsia"/>
                <w:lang w:eastAsia="zh-TW"/>
              </w:rPr>
            </w:pPr>
            <w:r>
              <w:rPr>
                <w:rFonts w:eastAsiaTheme="minorEastAsia" w:hint="eastAsia"/>
                <w:lang w:eastAsia="zh-TW"/>
              </w:rPr>
              <w:t>F</w:t>
            </w:r>
            <w:r>
              <w:rPr>
                <w:rFonts w:eastAsiaTheme="minorEastAsia"/>
                <w:lang w:eastAsia="zh-TW"/>
              </w:rPr>
              <w:t>or ASN.1 TP in CRs, new BWC naming may need to be revised:</w:t>
            </w:r>
          </w:p>
          <w:p w14:paraId="38B3AFFE" w14:textId="77777777" w:rsidR="00C94CE4" w:rsidRDefault="00193B45">
            <w:pPr>
              <w:pStyle w:val="ListParagraph"/>
              <w:numPr>
                <w:ilvl w:val="0"/>
                <w:numId w:val="4"/>
              </w:numPr>
              <w:rPr>
                <w:rFonts w:eastAsiaTheme="minorEastAsia"/>
                <w:lang w:eastAsia="zh-TW"/>
              </w:rPr>
            </w:pPr>
            <w:r>
              <w:rPr>
                <w:rFonts w:eastAsiaTheme="minorEastAsia"/>
                <w:lang w:eastAsia="zh-TW"/>
              </w:rPr>
              <w:t>Lower case first letter</w:t>
            </w:r>
          </w:p>
          <w:p w14:paraId="60737DB6" w14:textId="77777777" w:rsidR="00C94CE4" w:rsidRDefault="00193B45">
            <w:pPr>
              <w:pStyle w:val="ListParagraph"/>
              <w:numPr>
                <w:ilvl w:val="0"/>
                <w:numId w:val="4"/>
              </w:numPr>
              <w:rPr>
                <w:rFonts w:eastAsiaTheme="minorEastAsia"/>
                <w:lang w:eastAsia="zh-TW"/>
              </w:rPr>
            </w:pPr>
            <w:r>
              <w:rPr>
                <w:rFonts w:eastAsiaTheme="minorEastAsia"/>
                <w:lang w:eastAsia="zh-TW"/>
              </w:rPr>
              <w:lastRenderedPageBreak/>
              <w:t>A suffix of the form “</w:t>
            </w:r>
            <w:proofErr w:type="spellStart"/>
            <w:r>
              <w:rPr>
                <w:rFonts w:eastAsiaTheme="minorEastAsia"/>
                <w:lang w:eastAsia="zh-TW"/>
              </w:rPr>
              <w:t>vXYZ</w:t>
            </w:r>
            <w:proofErr w:type="spellEnd"/>
            <w:r>
              <w:rPr>
                <w:rFonts w:eastAsiaTheme="minorEastAsia"/>
                <w:lang w:eastAsia="zh-TW"/>
              </w:rPr>
              <w:t>”</w:t>
            </w:r>
          </w:p>
        </w:tc>
      </w:tr>
      <w:tr w:rsidR="00C94CE4" w14:paraId="22102C1B" w14:textId="77777777">
        <w:tc>
          <w:tcPr>
            <w:tcW w:w="1496" w:type="dxa"/>
          </w:tcPr>
          <w:p w14:paraId="2FB680C5" w14:textId="77777777" w:rsidR="00C94CE4" w:rsidRDefault="00193B45">
            <w:pPr>
              <w:rPr>
                <w:rFonts w:eastAsia="SimSun"/>
                <w:lang w:eastAsia="zh-CN"/>
              </w:rPr>
            </w:pPr>
            <w:r>
              <w:rPr>
                <w:rFonts w:eastAsia="SimSun"/>
                <w:lang w:eastAsia="zh-CN"/>
              </w:rPr>
              <w:lastRenderedPageBreak/>
              <w:t>Intel</w:t>
            </w:r>
          </w:p>
        </w:tc>
        <w:tc>
          <w:tcPr>
            <w:tcW w:w="1739" w:type="dxa"/>
          </w:tcPr>
          <w:p w14:paraId="0776D6CB" w14:textId="77777777" w:rsidR="00C94CE4" w:rsidRDefault="00193B45">
            <w:pPr>
              <w:rPr>
                <w:rFonts w:eastAsia="SimSun"/>
                <w:lang w:eastAsia="zh-CN"/>
              </w:rPr>
            </w:pPr>
            <w:r>
              <w:rPr>
                <w:rFonts w:eastAsia="SimSun"/>
                <w:lang w:eastAsia="zh-CN"/>
              </w:rPr>
              <w:t>Agree</w:t>
            </w:r>
          </w:p>
        </w:tc>
        <w:tc>
          <w:tcPr>
            <w:tcW w:w="6480" w:type="dxa"/>
          </w:tcPr>
          <w:p w14:paraId="751AD953" w14:textId="77777777" w:rsidR="00C94CE4" w:rsidRDefault="00193B45">
            <w:pPr>
              <w:keepNext/>
              <w:keepLines/>
              <w:overflowPunct w:val="0"/>
              <w:autoSpaceDE w:val="0"/>
              <w:autoSpaceDN w:val="0"/>
              <w:adjustRightInd w:val="0"/>
              <w:spacing w:after="0"/>
              <w:textAlignment w:val="baseline"/>
              <w:rPr>
                <w:rFonts w:ascii="Arial" w:eastAsia="SimSun" w:hAnsi="Arial"/>
                <w:sz w:val="18"/>
                <w:lang w:eastAsia="zh-CN"/>
              </w:rPr>
            </w:pPr>
            <w:r>
              <w:rPr>
                <w:rFonts w:ascii="Arial" w:eastAsia="SimSun" w:hAnsi="Arial"/>
                <w:sz w:val="18"/>
                <w:lang w:eastAsia="zh-CN"/>
              </w:rPr>
              <w:t xml:space="preserve">including MediaTek revision of the TP </w:t>
            </w:r>
          </w:p>
        </w:tc>
      </w:tr>
      <w:tr w:rsidR="00C94CE4" w14:paraId="2941A81F" w14:textId="77777777">
        <w:tc>
          <w:tcPr>
            <w:tcW w:w="1496" w:type="dxa"/>
          </w:tcPr>
          <w:p w14:paraId="6178D176" w14:textId="77777777" w:rsidR="00C94CE4" w:rsidRDefault="00193B45">
            <w:pPr>
              <w:rPr>
                <w:rFonts w:eastAsia="SimSun"/>
                <w:lang w:eastAsia="zh-CN"/>
              </w:rPr>
            </w:pPr>
            <w:r>
              <w:rPr>
                <w:rFonts w:eastAsia="SimSun"/>
                <w:lang w:eastAsia="zh-CN"/>
              </w:rPr>
              <w:t>Apple</w:t>
            </w:r>
          </w:p>
        </w:tc>
        <w:tc>
          <w:tcPr>
            <w:tcW w:w="1739" w:type="dxa"/>
          </w:tcPr>
          <w:p w14:paraId="73088AE8" w14:textId="77777777" w:rsidR="00C94CE4" w:rsidRDefault="00193B45">
            <w:pPr>
              <w:rPr>
                <w:rFonts w:eastAsia="SimSun"/>
                <w:lang w:eastAsia="zh-CN"/>
              </w:rPr>
            </w:pPr>
            <w:r>
              <w:rPr>
                <w:rFonts w:eastAsia="SimSun"/>
                <w:lang w:eastAsia="zh-CN"/>
              </w:rPr>
              <w:t>Agree</w:t>
            </w:r>
          </w:p>
        </w:tc>
        <w:tc>
          <w:tcPr>
            <w:tcW w:w="6480" w:type="dxa"/>
          </w:tcPr>
          <w:p w14:paraId="29C5EDD4" w14:textId="77777777" w:rsidR="00C94CE4" w:rsidRDefault="00C94CE4">
            <w:pPr>
              <w:rPr>
                <w:rFonts w:eastAsiaTheme="minorEastAsia"/>
              </w:rPr>
            </w:pPr>
          </w:p>
        </w:tc>
      </w:tr>
      <w:tr w:rsidR="00C94CE4" w14:paraId="40E3DA01" w14:textId="77777777">
        <w:tc>
          <w:tcPr>
            <w:tcW w:w="1496" w:type="dxa"/>
          </w:tcPr>
          <w:p w14:paraId="56DB7963" w14:textId="77777777" w:rsidR="00C94CE4" w:rsidRDefault="00193B45">
            <w:pPr>
              <w:rPr>
                <w:rFonts w:eastAsia="SimSun"/>
                <w:lang w:val="en-US" w:eastAsia="zh-CN"/>
              </w:rPr>
            </w:pPr>
            <w:r>
              <w:rPr>
                <w:rFonts w:eastAsia="SimSun" w:hint="eastAsia"/>
                <w:lang w:val="en-US" w:eastAsia="zh-CN"/>
              </w:rPr>
              <w:t>ZTE</w:t>
            </w:r>
          </w:p>
        </w:tc>
        <w:tc>
          <w:tcPr>
            <w:tcW w:w="1739" w:type="dxa"/>
          </w:tcPr>
          <w:p w14:paraId="3CCCB9C9" w14:textId="77777777" w:rsidR="00C94CE4" w:rsidRDefault="00193B45">
            <w:pPr>
              <w:rPr>
                <w:rFonts w:eastAsia="SimSun"/>
                <w:lang w:val="en-US" w:eastAsia="zh-CN"/>
              </w:rPr>
            </w:pPr>
            <w:r>
              <w:rPr>
                <w:rFonts w:eastAsia="SimSun" w:hint="eastAsia"/>
                <w:lang w:val="en-US" w:eastAsia="zh-CN"/>
              </w:rPr>
              <w:t>Agree</w:t>
            </w:r>
          </w:p>
        </w:tc>
        <w:tc>
          <w:tcPr>
            <w:tcW w:w="6480" w:type="dxa"/>
          </w:tcPr>
          <w:p w14:paraId="1500204D" w14:textId="77777777" w:rsidR="00C94CE4" w:rsidRDefault="00C94CE4">
            <w:pPr>
              <w:rPr>
                <w:rFonts w:eastAsiaTheme="minorEastAsia"/>
              </w:rPr>
            </w:pPr>
          </w:p>
        </w:tc>
      </w:tr>
      <w:tr w:rsidR="00A20EF7" w14:paraId="476EB9FF" w14:textId="77777777">
        <w:tc>
          <w:tcPr>
            <w:tcW w:w="1496" w:type="dxa"/>
          </w:tcPr>
          <w:p w14:paraId="002F1C67" w14:textId="77777777" w:rsidR="00A20EF7" w:rsidRDefault="00A20EF7">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739" w:type="dxa"/>
          </w:tcPr>
          <w:p w14:paraId="2A614C33" w14:textId="77777777" w:rsidR="00A20EF7" w:rsidRDefault="00A20EF7">
            <w:pPr>
              <w:rPr>
                <w:rFonts w:eastAsia="SimSun"/>
                <w:lang w:val="en-US" w:eastAsia="zh-CN"/>
              </w:rPr>
            </w:pPr>
            <w:r>
              <w:rPr>
                <w:rFonts w:eastAsia="SimSun"/>
                <w:lang w:val="en-US" w:eastAsia="zh-CN"/>
              </w:rPr>
              <w:t>Agree</w:t>
            </w:r>
          </w:p>
        </w:tc>
        <w:tc>
          <w:tcPr>
            <w:tcW w:w="6480" w:type="dxa"/>
          </w:tcPr>
          <w:p w14:paraId="71B4FD85" w14:textId="77777777" w:rsidR="00A20EF7" w:rsidRPr="00E74ADF" w:rsidRDefault="00E74ADF">
            <w:pPr>
              <w:rPr>
                <w:rFonts w:eastAsia="SimSun"/>
                <w:lang w:eastAsia="zh-CN"/>
              </w:rPr>
            </w:pPr>
            <w:r>
              <w:rPr>
                <w:rFonts w:eastAsia="SimSun"/>
                <w:lang w:eastAsia="zh-CN"/>
              </w:rPr>
              <w:t>OK with the revision from MediaTek.</w:t>
            </w:r>
          </w:p>
        </w:tc>
      </w:tr>
      <w:tr w:rsidR="00E00E1E" w14:paraId="05699E2D" w14:textId="77777777">
        <w:tc>
          <w:tcPr>
            <w:tcW w:w="1496" w:type="dxa"/>
          </w:tcPr>
          <w:p w14:paraId="7DE24E04" w14:textId="77777777" w:rsidR="00E00E1E" w:rsidRDefault="00E00E1E">
            <w:pPr>
              <w:rPr>
                <w:rFonts w:eastAsia="SimSun"/>
                <w:lang w:val="en-US" w:eastAsia="zh-CN"/>
              </w:rPr>
            </w:pPr>
            <w:r>
              <w:rPr>
                <w:rFonts w:eastAsia="SimSun" w:hint="eastAsia"/>
                <w:lang w:val="en-US" w:eastAsia="zh-CN"/>
              </w:rPr>
              <w:t>CATT</w:t>
            </w:r>
          </w:p>
        </w:tc>
        <w:tc>
          <w:tcPr>
            <w:tcW w:w="1739" w:type="dxa"/>
          </w:tcPr>
          <w:p w14:paraId="6DD7DC3F" w14:textId="77777777" w:rsidR="00E00E1E" w:rsidRDefault="00E00E1E">
            <w:pPr>
              <w:rPr>
                <w:rFonts w:eastAsia="SimSun"/>
                <w:lang w:val="en-US" w:eastAsia="zh-CN"/>
              </w:rPr>
            </w:pPr>
            <w:r>
              <w:rPr>
                <w:rFonts w:eastAsia="SimSun" w:hint="eastAsia"/>
                <w:lang w:val="en-US" w:eastAsia="zh-CN"/>
              </w:rPr>
              <w:t>Agree</w:t>
            </w:r>
          </w:p>
        </w:tc>
        <w:tc>
          <w:tcPr>
            <w:tcW w:w="6480" w:type="dxa"/>
          </w:tcPr>
          <w:p w14:paraId="0D295334" w14:textId="77777777" w:rsidR="00E00E1E" w:rsidRDefault="00E00E1E">
            <w:pPr>
              <w:rPr>
                <w:rFonts w:eastAsia="SimSun"/>
                <w:lang w:eastAsia="zh-CN"/>
              </w:rPr>
            </w:pPr>
          </w:p>
        </w:tc>
      </w:tr>
      <w:tr w:rsidR="00B007EF" w14:paraId="3B8C5F04" w14:textId="77777777">
        <w:tc>
          <w:tcPr>
            <w:tcW w:w="1496" w:type="dxa"/>
          </w:tcPr>
          <w:p w14:paraId="3FE5E53C" w14:textId="77777777" w:rsidR="00B007EF" w:rsidRDefault="00B007EF">
            <w:pPr>
              <w:rPr>
                <w:rFonts w:eastAsia="SimSun"/>
                <w:lang w:val="en-US" w:eastAsia="zh-CN"/>
              </w:rPr>
            </w:pPr>
            <w:r>
              <w:rPr>
                <w:rFonts w:eastAsia="SimSun"/>
                <w:lang w:val="en-US" w:eastAsia="zh-CN"/>
              </w:rPr>
              <w:t>Xiaomi</w:t>
            </w:r>
          </w:p>
        </w:tc>
        <w:tc>
          <w:tcPr>
            <w:tcW w:w="1739" w:type="dxa"/>
          </w:tcPr>
          <w:p w14:paraId="7198142C" w14:textId="77777777" w:rsidR="00B007EF" w:rsidRDefault="00B007EF">
            <w:pPr>
              <w:rPr>
                <w:rFonts w:eastAsia="SimSun"/>
                <w:lang w:val="en-US" w:eastAsia="zh-CN"/>
              </w:rPr>
            </w:pPr>
            <w:r>
              <w:rPr>
                <w:rFonts w:eastAsia="SimSun"/>
                <w:lang w:val="en-US" w:eastAsia="zh-CN"/>
              </w:rPr>
              <w:t>Agree</w:t>
            </w:r>
          </w:p>
        </w:tc>
        <w:tc>
          <w:tcPr>
            <w:tcW w:w="6480" w:type="dxa"/>
          </w:tcPr>
          <w:p w14:paraId="724AD2F8" w14:textId="77777777" w:rsidR="00B007EF" w:rsidRDefault="00B007EF">
            <w:pPr>
              <w:rPr>
                <w:rFonts w:eastAsia="SimSun"/>
                <w:lang w:eastAsia="zh-CN"/>
              </w:rPr>
            </w:pPr>
          </w:p>
        </w:tc>
      </w:tr>
      <w:tr w:rsidR="00FE752D" w14:paraId="5E83B839" w14:textId="77777777">
        <w:tc>
          <w:tcPr>
            <w:tcW w:w="1496" w:type="dxa"/>
          </w:tcPr>
          <w:p w14:paraId="5D80F587" w14:textId="09218794" w:rsidR="00FE752D" w:rsidRDefault="00FE752D">
            <w:pPr>
              <w:rPr>
                <w:rFonts w:eastAsia="SimSun"/>
                <w:lang w:val="en-US" w:eastAsia="zh-CN"/>
              </w:rPr>
            </w:pPr>
            <w:r>
              <w:rPr>
                <w:rFonts w:eastAsia="SimSun"/>
                <w:lang w:val="en-US" w:eastAsia="zh-CN"/>
              </w:rPr>
              <w:t>Ericsson</w:t>
            </w:r>
          </w:p>
        </w:tc>
        <w:tc>
          <w:tcPr>
            <w:tcW w:w="1739" w:type="dxa"/>
          </w:tcPr>
          <w:p w14:paraId="375816A2" w14:textId="1BA8B5E0" w:rsidR="00FE752D" w:rsidRDefault="00FE752D">
            <w:pPr>
              <w:rPr>
                <w:rFonts w:eastAsia="SimSun"/>
                <w:lang w:val="en-US" w:eastAsia="zh-CN"/>
              </w:rPr>
            </w:pPr>
            <w:r>
              <w:rPr>
                <w:rFonts w:eastAsia="SimSun"/>
                <w:lang w:val="en-US" w:eastAsia="zh-CN"/>
              </w:rPr>
              <w:t>Agree</w:t>
            </w:r>
          </w:p>
        </w:tc>
        <w:tc>
          <w:tcPr>
            <w:tcW w:w="6480" w:type="dxa"/>
          </w:tcPr>
          <w:p w14:paraId="49690F7B" w14:textId="77777777" w:rsidR="00FE752D" w:rsidRDefault="00FE752D">
            <w:pPr>
              <w:rPr>
                <w:rFonts w:eastAsia="SimSun"/>
                <w:lang w:eastAsia="zh-CN"/>
              </w:rPr>
            </w:pPr>
          </w:p>
        </w:tc>
      </w:tr>
    </w:tbl>
    <w:p w14:paraId="1325FE16" w14:textId="77777777" w:rsidR="00C94CE4" w:rsidRDefault="00C94CE4">
      <w:pPr>
        <w:rPr>
          <w:b/>
          <w:bCs/>
          <w:sz w:val="22"/>
          <w:szCs w:val="22"/>
        </w:rPr>
      </w:pPr>
    </w:p>
    <w:p w14:paraId="33915F78" w14:textId="77777777" w:rsidR="00C94CE4" w:rsidRDefault="00193B45">
      <w:pPr>
        <w:rPr>
          <w:b/>
          <w:bCs/>
          <w:sz w:val="22"/>
          <w:szCs w:val="22"/>
        </w:rPr>
      </w:pPr>
      <w:r>
        <w:rPr>
          <w:b/>
          <w:bCs/>
          <w:sz w:val="22"/>
          <w:szCs w:val="22"/>
        </w:rPr>
        <w:t xml:space="preserve">Question 2: </w:t>
      </w:r>
      <w:r>
        <w:rPr>
          <w:rFonts w:eastAsiaTheme="minorEastAsia"/>
          <w:b/>
          <w:lang w:val="en-US" w:eastAsia="zh-CN"/>
        </w:rPr>
        <w:t xml:space="preserve">RAN2 waits for further progress of RAN4 on FR2 BW classes R, S, T, U before deciding to discard the </w:t>
      </w:r>
      <w:proofErr w:type="spellStart"/>
      <w:r>
        <w:rPr>
          <w:rFonts w:eastAsiaTheme="minorEastAsia"/>
          <w:b/>
          <w:lang w:val="en-US" w:eastAsia="zh-CN"/>
        </w:rPr>
        <w:t>signalling</w:t>
      </w:r>
      <w:proofErr w:type="spellEnd"/>
      <w:r>
        <w:rPr>
          <w:rFonts w:eastAsiaTheme="minorEastAsia"/>
          <w:b/>
          <w:lang w:val="en-US" w:eastAsia="zh-CN"/>
        </w:rPr>
        <w:t xml:space="preserve"> designed in [3] and [4]</w:t>
      </w:r>
    </w:p>
    <w:tbl>
      <w:tblPr>
        <w:tblStyle w:val="TableGrid1"/>
        <w:tblW w:w="9715" w:type="dxa"/>
        <w:tblLayout w:type="fixed"/>
        <w:tblLook w:val="04A0" w:firstRow="1" w:lastRow="0" w:firstColumn="1" w:lastColumn="0" w:noHBand="0" w:noVBand="1"/>
      </w:tblPr>
      <w:tblGrid>
        <w:gridCol w:w="1496"/>
        <w:gridCol w:w="1618"/>
        <w:gridCol w:w="6601"/>
      </w:tblGrid>
      <w:tr w:rsidR="00C94CE4" w14:paraId="53E53AB5" w14:textId="77777777">
        <w:tc>
          <w:tcPr>
            <w:tcW w:w="1496" w:type="dxa"/>
            <w:shd w:val="clear" w:color="auto" w:fill="E7E6E6" w:themeFill="background2"/>
          </w:tcPr>
          <w:p w14:paraId="6B085163" w14:textId="77777777" w:rsidR="00C94CE4" w:rsidRDefault="00193B45">
            <w:pPr>
              <w:jc w:val="center"/>
              <w:rPr>
                <w:b/>
                <w:lang w:eastAsia="sv-SE"/>
              </w:rPr>
            </w:pPr>
            <w:r>
              <w:rPr>
                <w:b/>
                <w:lang w:eastAsia="sv-SE"/>
              </w:rPr>
              <w:t>Company</w:t>
            </w:r>
          </w:p>
        </w:tc>
        <w:tc>
          <w:tcPr>
            <w:tcW w:w="1618" w:type="dxa"/>
            <w:shd w:val="clear" w:color="auto" w:fill="E7E6E6" w:themeFill="background2"/>
          </w:tcPr>
          <w:p w14:paraId="39273827" w14:textId="77777777" w:rsidR="00C94CE4" w:rsidRDefault="00193B45">
            <w:pPr>
              <w:jc w:val="center"/>
              <w:rPr>
                <w:b/>
                <w:lang w:eastAsia="sv-SE"/>
              </w:rPr>
            </w:pPr>
            <w:r>
              <w:rPr>
                <w:b/>
                <w:lang w:eastAsia="sv-SE"/>
              </w:rPr>
              <w:t>Agree/Disagree</w:t>
            </w:r>
          </w:p>
        </w:tc>
        <w:tc>
          <w:tcPr>
            <w:tcW w:w="6601" w:type="dxa"/>
            <w:shd w:val="clear" w:color="auto" w:fill="E7E6E6" w:themeFill="background2"/>
          </w:tcPr>
          <w:p w14:paraId="30A20D4E" w14:textId="77777777" w:rsidR="00C94CE4" w:rsidRDefault="00193B45">
            <w:pPr>
              <w:jc w:val="center"/>
              <w:rPr>
                <w:b/>
                <w:lang w:eastAsia="sv-SE"/>
              </w:rPr>
            </w:pPr>
            <w:r>
              <w:rPr>
                <w:b/>
                <w:lang w:eastAsia="sv-SE"/>
              </w:rPr>
              <w:t>Additional comments</w:t>
            </w:r>
          </w:p>
        </w:tc>
      </w:tr>
      <w:tr w:rsidR="00C94CE4" w14:paraId="23A830BE" w14:textId="77777777">
        <w:tc>
          <w:tcPr>
            <w:tcW w:w="1496" w:type="dxa"/>
          </w:tcPr>
          <w:p w14:paraId="1C0A15A3" w14:textId="77777777" w:rsidR="00C94CE4" w:rsidRDefault="00193B45">
            <w:pPr>
              <w:rPr>
                <w:rFonts w:eastAsiaTheme="minorEastAsia"/>
              </w:rPr>
            </w:pPr>
            <w:r>
              <w:rPr>
                <w:rFonts w:eastAsiaTheme="minorEastAsia"/>
              </w:rPr>
              <w:t>Nokia</w:t>
            </w:r>
          </w:p>
        </w:tc>
        <w:tc>
          <w:tcPr>
            <w:tcW w:w="1618" w:type="dxa"/>
          </w:tcPr>
          <w:p w14:paraId="49ECC690" w14:textId="77777777" w:rsidR="00C94CE4" w:rsidRDefault="00193B45">
            <w:pPr>
              <w:rPr>
                <w:rFonts w:eastAsia="SimSun"/>
                <w:lang w:eastAsia="zh-CN"/>
              </w:rPr>
            </w:pPr>
            <w:r>
              <w:rPr>
                <w:rFonts w:eastAsia="SimSun"/>
                <w:lang w:eastAsia="zh-CN"/>
              </w:rPr>
              <w:t>Agree</w:t>
            </w:r>
          </w:p>
        </w:tc>
        <w:tc>
          <w:tcPr>
            <w:tcW w:w="6601" w:type="dxa"/>
          </w:tcPr>
          <w:p w14:paraId="1B8A4C92" w14:textId="77777777" w:rsidR="00C94CE4" w:rsidRDefault="00193B45">
            <w:pPr>
              <w:keepNext/>
              <w:keepLines/>
              <w:overflowPunct w:val="0"/>
              <w:autoSpaceDE w:val="0"/>
              <w:autoSpaceDN w:val="0"/>
              <w:adjustRightInd w:val="0"/>
              <w:spacing w:after="0"/>
              <w:textAlignment w:val="baseline"/>
              <w:rPr>
                <w:rFonts w:ascii="Arial" w:eastAsia="SimSun" w:hAnsi="Arial"/>
                <w:sz w:val="18"/>
                <w:lang w:eastAsia="zh-CN"/>
              </w:rPr>
            </w:pPr>
            <w:r>
              <w:rPr>
                <w:rFonts w:eastAsiaTheme="minorEastAsia"/>
              </w:rPr>
              <w:t>Yes, let’s wait for RAN4…</w:t>
            </w:r>
          </w:p>
        </w:tc>
      </w:tr>
      <w:tr w:rsidR="00C94CE4" w14:paraId="2E8B8C92" w14:textId="77777777">
        <w:tc>
          <w:tcPr>
            <w:tcW w:w="1496" w:type="dxa"/>
          </w:tcPr>
          <w:p w14:paraId="0662A93E" w14:textId="77777777" w:rsidR="00C94CE4" w:rsidRDefault="00193B45">
            <w:pPr>
              <w:rPr>
                <w:rFonts w:eastAsia="SimSun"/>
                <w:lang w:eastAsia="zh-CN"/>
              </w:rPr>
            </w:pPr>
            <w:r>
              <w:rPr>
                <w:rFonts w:eastAsia="SimSun" w:hint="eastAsia"/>
                <w:lang w:eastAsia="zh-CN"/>
              </w:rPr>
              <w:t>O</w:t>
            </w:r>
            <w:r>
              <w:rPr>
                <w:rFonts w:eastAsia="SimSun"/>
                <w:lang w:eastAsia="zh-CN"/>
              </w:rPr>
              <w:t>PPO</w:t>
            </w:r>
          </w:p>
        </w:tc>
        <w:tc>
          <w:tcPr>
            <w:tcW w:w="1618" w:type="dxa"/>
          </w:tcPr>
          <w:p w14:paraId="12035631" w14:textId="77777777" w:rsidR="00C94CE4" w:rsidRDefault="00193B45">
            <w:pPr>
              <w:rPr>
                <w:rFonts w:eastAsia="SimSun"/>
                <w:lang w:eastAsia="zh-CN"/>
              </w:rPr>
            </w:pPr>
            <w:r>
              <w:rPr>
                <w:rFonts w:eastAsia="SimSun" w:hint="eastAsia"/>
                <w:lang w:eastAsia="zh-CN"/>
              </w:rPr>
              <w:t>Agree</w:t>
            </w:r>
          </w:p>
        </w:tc>
        <w:tc>
          <w:tcPr>
            <w:tcW w:w="6601" w:type="dxa"/>
          </w:tcPr>
          <w:p w14:paraId="250E3ECA" w14:textId="77777777" w:rsidR="00C94CE4" w:rsidRDefault="00C94CE4">
            <w:pPr>
              <w:rPr>
                <w:rFonts w:eastAsiaTheme="minorEastAsia"/>
              </w:rPr>
            </w:pPr>
          </w:p>
        </w:tc>
      </w:tr>
      <w:tr w:rsidR="00C94CE4" w14:paraId="66BB58D5" w14:textId="77777777">
        <w:tc>
          <w:tcPr>
            <w:tcW w:w="1496" w:type="dxa"/>
          </w:tcPr>
          <w:p w14:paraId="3A9C97EE" w14:textId="77777777" w:rsidR="00C94CE4" w:rsidRDefault="00193B45">
            <w:pPr>
              <w:rPr>
                <w:rFonts w:eastAsiaTheme="minorEastAsia"/>
              </w:rPr>
            </w:pPr>
            <w:r>
              <w:rPr>
                <w:rFonts w:eastAsiaTheme="minorEastAsia"/>
              </w:rPr>
              <w:t>Samsung</w:t>
            </w:r>
          </w:p>
        </w:tc>
        <w:tc>
          <w:tcPr>
            <w:tcW w:w="1618" w:type="dxa"/>
          </w:tcPr>
          <w:p w14:paraId="247D459A" w14:textId="77777777" w:rsidR="00C94CE4" w:rsidRDefault="00193B45">
            <w:pPr>
              <w:rPr>
                <w:rFonts w:eastAsiaTheme="minorEastAsia"/>
              </w:rPr>
            </w:pPr>
            <w:r>
              <w:rPr>
                <w:rFonts w:eastAsia="SimSun" w:hint="eastAsia"/>
                <w:lang w:eastAsia="zh-CN"/>
              </w:rPr>
              <w:t>A</w:t>
            </w:r>
            <w:r>
              <w:rPr>
                <w:rFonts w:eastAsia="SimSun"/>
                <w:lang w:eastAsia="zh-CN"/>
              </w:rPr>
              <w:t>gree</w:t>
            </w:r>
          </w:p>
        </w:tc>
        <w:tc>
          <w:tcPr>
            <w:tcW w:w="6601" w:type="dxa"/>
          </w:tcPr>
          <w:p w14:paraId="74E3EB00" w14:textId="77777777" w:rsidR="00C94CE4" w:rsidRDefault="00C94CE4">
            <w:pPr>
              <w:rPr>
                <w:rFonts w:eastAsiaTheme="minorEastAsia"/>
                <w:highlight w:val="yellow"/>
              </w:rPr>
            </w:pPr>
          </w:p>
        </w:tc>
      </w:tr>
      <w:tr w:rsidR="00C94CE4" w14:paraId="724562F9" w14:textId="77777777">
        <w:tc>
          <w:tcPr>
            <w:tcW w:w="1496" w:type="dxa"/>
          </w:tcPr>
          <w:p w14:paraId="3C4BCAB5" w14:textId="77777777" w:rsidR="00C94CE4" w:rsidRDefault="00193B45">
            <w:pPr>
              <w:rPr>
                <w:rFonts w:eastAsiaTheme="minorEastAsia"/>
              </w:rPr>
            </w:pPr>
            <w:r>
              <w:rPr>
                <w:rFonts w:eastAsiaTheme="minorEastAsia" w:hint="eastAsia"/>
                <w:lang w:eastAsia="zh-TW"/>
              </w:rPr>
              <w:t>M</w:t>
            </w:r>
            <w:r>
              <w:rPr>
                <w:rFonts w:eastAsiaTheme="minorEastAsia"/>
                <w:lang w:eastAsia="zh-TW"/>
              </w:rPr>
              <w:t>ediaTek</w:t>
            </w:r>
          </w:p>
        </w:tc>
        <w:tc>
          <w:tcPr>
            <w:tcW w:w="1618" w:type="dxa"/>
          </w:tcPr>
          <w:p w14:paraId="42AC47BD" w14:textId="77777777" w:rsidR="00C94CE4" w:rsidRDefault="00193B45">
            <w:pPr>
              <w:rPr>
                <w:rFonts w:eastAsiaTheme="minorEastAsia"/>
              </w:rPr>
            </w:pPr>
            <w:r>
              <w:rPr>
                <w:rFonts w:eastAsiaTheme="minorEastAsia" w:hint="eastAsia"/>
                <w:lang w:eastAsia="zh-TW"/>
              </w:rPr>
              <w:t>A</w:t>
            </w:r>
            <w:r>
              <w:rPr>
                <w:rFonts w:eastAsiaTheme="minorEastAsia"/>
                <w:lang w:eastAsia="zh-TW"/>
              </w:rPr>
              <w:t>gree</w:t>
            </w:r>
          </w:p>
        </w:tc>
        <w:tc>
          <w:tcPr>
            <w:tcW w:w="6601" w:type="dxa"/>
          </w:tcPr>
          <w:p w14:paraId="6648EA29" w14:textId="77777777" w:rsidR="00C94CE4" w:rsidRDefault="00193B45">
            <w:pPr>
              <w:rPr>
                <w:rFonts w:eastAsiaTheme="minorEastAsia"/>
                <w:lang w:eastAsia="zh-TW"/>
              </w:rPr>
            </w:pPr>
            <w:r>
              <w:rPr>
                <w:rFonts w:eastAsiaTheme="minorEastAsia"/>
                <w:lang w:eastAsia="zh-TW"/>
              </w:rPr>
              <w:t>Meanwhile we would like to feedback an issue on ASN.1 TP in this part:</w:t>
            </w:r>
          </w:p>
          <w:p w14:paraId="164C1232" w14:textId="77777777" w:rsidR="00C94CE4" w:rsidRDefault="00193B45">
            <w:pPr>
              <w:rPr>
                <w:rFonts w:eastAsiaTheme="minorEastAsia"/>
                <w:lang w:eastAsia="zh-TW"/>
              </w:rPr>
            </w:pPr>
            <w:r>
              <w:rPr>
                <w:rFonts w:eastAsiaTheme="minorEastAsia"/>
                <w:lang w:eastAsia="zh-TW"/>
              </w:rPr>
              <w:t>Same structure is shared by MR-DC use case, something like below is needed:</w:t>
            </w:r>
          </w:p>
          <w:p w14:paraId="7F62BFD5" w14:textId="77777777" w:rsidR="00C94CE4" w:rsidRDefault="00193B45">
            <w:pPr>
              <w:pStyle w:val="PL"/>
            </w:pPr>
            <w:r>
              <w:t>BandParameters-v1720 ::=         CHOICE {</w:t>
            </w:r>
          </w:p>
          <w:p w14:paraId="0A664D03" w14:textId="77777777" w:rsidR="00C94CE4" w:rsidRDefault="00193B45">
            <w:pPr>
              <w:pStyle w:val="PL"/>
            </w:pPr>
            <w:r>
              <w:t xml:space="preserve">    </w:t>
            </w:r>
            <w:proofErr w:type="spellStart"/>
            <w:r>
              <w:t>eutra</w:t>
            </w:r>
            <w:proofErr w:type="spellEnd"/>
            <w:r>
              <w:t xml:space="preserve">                               SEQUENCE {</w:t>
            </w:r>
          </w:p>
          <w:p w14:paraId="11A51EAB" w14:textId="77777777" w:rsidR="00C94CE4" w:rsidRDefault="00193B45">
            <w:pPr>
              <w:pStyle w:val="PL"/>
            </w:pPr>
            <w:r>
              <w:t xml:space="preserve">        ca-BandwidthClassDL-EUTRA-r17       CA-</w:t>
            </w:r>
            <w:proofErr w:type="spellStart"/>
            <w:r>
              <w:t>BandwidthClassEUTRA</w:t>
            </w:r>
            <w:proofErr w:type="spellEnd"/>
            <w:r>
              <w:t xml:space="preserve">                 OPTIONAL,</w:t>
            </w:r>
          </w:p>
          <w:p w14:paraId="069650E7" w14:textId="77777777" w:rsidR="00C94CE4" w:rsidRDefault="00193B45">
            <w:pPr>
              <w:pStyle w:val="PL"/>
            </w:pPr>
            <w:r>
              <w:t xml:space="preserve">        ca-BandwidthClassUL-EUTRA-r17       CA-</w:t>
            </w:r>
            <w:proofErr w:type="spellStart"/>
            <w:r>
              <w:t>BandwidthClassEUTRA</w:t>
            </w:r>
            <w:proofErr w:type="spellEnd"/>
            <w:r>
              <w:t xml:space="preserve">                 OPTIONAL</w:t>
            </w:r>
          </w:p>
          <w:p w14:paraId="4FAA6C08" w14:textId="77777777" w:rsidR="00C94CE4" w:rsidRDefault="00193B45">
            <w:pPr>
              <w:pStyle w:val="PL"/>
            </w:pPr>
            <w:r>
              <w:t xml:space="preserve">    },</w:t>
            </w:r>
          </w:p>
          <w:p w14:paraId="57FF5EFF" w14:textId="77777777" w:rsidR="00C94CE4" w:rsidRDefault="00193B45">
            <w:pPr>
              <w:pStyle w:val="PL"/>
            </w:pPr>
            <w:r>
              <w:t xml:space="preserve">    nr                                  SEQUENCE {</w:t>
            </w:r>
          </w:p>
          <w:p w14:paraId="7AEC52A5" w14:textId="77777777" w:rsidR="00C94CE4" w:rsidRDefault="00193B45">
            <w:pPr>
              <w:pStyle w:val="PL"/>
            </w:pPr>
            <w:r>
              <w:t xml:space="preserve">        ca-BandwidthClassDL-NR-r17          CA-BandwidthClassNR-r17                OPTIONAL,</w:t>
            </w:r>
          </w:p>
          <w:p w14:paraId="572B875D" w14:textId="77777777" w:rsidR="00C94CE4" w:rsidRDefault="00193B45">
            <w:pPr>
              <w:pStyle w:val="PL"/>
            </w:pPr>
            <w:r>
              <w:t xml:space="preserve">        ca-BandwidthClassUL-NR-r17          CA-BandwidthClassNR-r17                OPTIONAL</w:t>
            </w:r>
          </w:p>
          <w:p w14:paraId="3BF4EBB4" w14:textId="77777777" w:rsidR="00C94CE4" w:rsidRDefault="00193B45">
            <w:pPr>
              <w:pStyle w:val="PL"/>
            </w:pPr>
            <w:r>
              <w:t xml:space="preserve">    }</w:t>
            </w:r>
          </w:p>
          <w:p w14:paraId="3E0327F7" w14:textId="77777777" w:rsidR="00C94CE4" w:rsidRDefault="00193B45">
            <w:pPr>
              <w:pStyle w:val="PL"/>
            </w:pPr>
            <w:r>
              <w:t>}</w:t>
            </w:r>
          </w:p>
          <w:p w14:paraId="1A2104D3" w14:textId="77777777" w:rsidR="00C94CE4" w:rsidRDefault="00C94CE4">
            <w:pPr>
              <w:rPr>
                <w:lang w:eastAsia="sv-SE"/>
              </w:rPr>
            </w:pPr>
          </w:p>
          <w:p w14:paraId="7FC2E12C" w14:textId="77777777" w:rsidR="00C94CE4" w:rsidRDefault="00193B45">
            <w:pPr>
              <w:rPr>
                <w:rFonts w:eastAsiaTheme="minorEastAsia"/>
                <w:lang w:eastAsia="zh-TW"/>
              </w:rPr>
            </w:pPr>
            <w:r>
              <w:rPr>
                <w:rFonts w:eastAsiaTheme="minorEastAsia"/>
                <w:lang w:eastAsia="zh-TW"/>
              </w:rPr>
              <w:t xml:space="preserve">In consideration of R, S, T, U are already in public RAN4 spec (TS 38.101-2 (h60)). </w:t>
            </w:r>
            <w:r>
              <w:rPr>
                <w:rFonts w:eastAsiaTheme="minorEastAsia" w:hint="eastAsia"/>
                <w:lang w:eastAsia="zh-TW"/>
              </w:rPr>
              <w:t>O</w:t>
            </w:r>
            <w:r>
              <w:rPr>
                <w:rFonts w:eastAsiaTheme="minorEastAsia"/>
                <w:lang w:eastAsia="zh-TW"/>
              </w:rPr>
              <w:t>ne ASN.1 style question: Would we intend to put newly-introduced BWCs altogether in the new field or we are fine to see FBG2 BWCs and FBG5 BWSs are in different fields, one is legacy another one is new field?</w:t>
            </w:r>
          </w:p>
        </w:tc>
      </w:tr>
      <w:tr w:rsidR="00C94CE4" w14:paraId="436590D2" w14:textId="77777777">
        <w:tc>
          <w:tcPr>
            <w:tcW w:w="1496" w:type="dxa"/>
          </w:tcPr>
          <w:p w14:paraId="6AF2CC63" w14:textId="77777777" w:rsidR="00C94CE4" w:rsidRDefault="00193B45">
            <w:pPr>
              <w:rPr>
                <w:rFonts w:eastAsia="SimSun"/>
                <w:lang w:eastAsia="zh-CN"/>
              </w:rPr>
            </w:pPr>
            <w:r>
              <w:rPr>
                <w:rFonts w:eastAsia="SimSun"/>
                <w:lang w:eastAsia="zh-CN"/>
              </w:rPr>
              <w:t>Intel</w:t>
            </w:r>
          </w:p>
        </w:tc>
        <w:tc>
          <w:tcPr>
            <w:tcW w:w="1618" w:type="dxa"/>
          </w:tcPr>
          <w:p w14:paraId="7F97DB63" w14:textId="77777777" w:rsidR="00C94CE4" w:rsidRDefault="00193B45">
            <w:pPr>
              <w:rPr>
                <w:rFonts w:eastAsia="SimSun"/>
                <w:lang w:eastAsia="zh-CN"/>
              </w:rPr>
            </w:pPr>
            <w:r>
              <w:rPr>
                <w:rFonts w:eastAsia="SimSun"/>
                <w:lang w:eastAsia="zh-CN"/>
              </w:rPr>
              <w:t>Agree</w:t>
            </w:r>
          </w:p>
        </w:tc>
        <w:tc>
          <w:tcPr>
            <w:tcW w:w="6601" w:type="dxa"/>
          </w:tcPr>
          <w:p w14:paraId="7FC854AE" w14:textId="77777777" w:rsidR="00C94CE4" w:rsidRDefault="00193B45">
            <w:pPr>
              <w:keepNext/>
              <w:keepLines/>
              <w:overflowPunct w:val="0"/>
              <w:autoSpaceDE w:val="0"/>
              <w:autoSpaceDN w:val="0"/>
              <w:adjustRightInd w:val="0"/>
              <w:spacing w:after="0"/>
              <w:textAlignment w:val="baseline"/>
              <w:rPr>
                <w:rFonts w:ascii="Arial" w:eastAsia="SimSun" w:hAnsi="Arial"/>
                <w:sz w:val="18"/>
                <w:lang w:eastAsia="zh-CN"/>
              </w:rPr>
            </w:pPr>
            <w:r>
              <w:rPr>
                <w:rFonts w:ascii="Arial" w:eastAsia="SimSun" w:hAnsi="Arial"/>
                <w:sz w:val="18"/>
                <w:lang w:eastAsia="zh-CN"/>
              </w:rPr>
              <w:t xml:space="preserve">We have the same understanding that BW classes R S T U within FBG2 are already in R4 spec. However, we are told that due to some overlap between FBG2 and 5, RAN4 is also discussing the removal of </w:t>
            </w:r>
            <w:proofErr w:type="gramStart"/>
            <w:r>
              <w:rPr>
                <w:rFonts w:ascii="Arial" w:eastAsia="SimSun" w:hAnsi="Arial"/>
                <w:sz w:val="18"/>
                <w:lang w:eastAsia="zh-CN"/>
              </w:rPr>
              <w:t>R,S</w:t>
            </w:r>
            <w:proofErr w:type="gramEnd"/>
            <w:r>
              <w:rPr>
                <w:rFonts w:ascii="Arial" w:eastAsia="SimSun" w:hAnsi="Arial"/>
                <w:sz w:val="18"/>
                <w:lang w:eastAsia="zh-CN"/>
              </w:rPr>
              <w:t>,T,U from FBG2. Hence we may need to wait to see whether this is resolved in RAN4.</w:t>
            </w:r>
          </w:p>
        </w:tc>
      </w:tr>
      <w:tr w:rsidR="00C94CE4" w14:paraId="5472D9F8" w14:textId="77777777">
        <w:tc>
          <w:tcPr>
            <w:tcW w:w="1496" w:type="dxa"/>
          </w:tcPr>
          <w:p w14:paraId="2A719AA3" w14:textId="77777777" w:rsidR="00C94CE4" w:rsidRDefault="00193B45">
            <w:pPr>
              <w:rPr>
                <w:rFonts w:eastAsia="SimSun"/>
                <w:lang w:eastAsia="zh-CN"/>
              </w:rPr>
            </w:pPr>
            <w:r>
              <w:rPr>
                <w:rFonts w:eastAsia="SimSun"/>
                <w:lang w:eastAsia="zh-CN"/>
              </w:rPr>
              <w:t>Apple</w:t>
            </w:r>
          </w:p>
        </w:tc>
        <w:tc>
          <w:tcPr>
            <w:tcW w:w="1618" w:type="dxa"/>
          </w:tcPr>
          <w:p w14:paraId="63462A97" w14:textId="77777777" w:rsidR="00C94CE4" w:rsidRDefault="00193B45">
            <w:pPr>
              <w:rPr>
                <w:rFonts w:eastAsia="SimSun"/>
                <w:lang w:eastAsia="zh-CN"/>
              </w:rPr>
            </w:pPr>
            <w:r>
              <w:rPr>
                <w:rFonts w:eastAsia="SimSun"/>
                <w:lang w:eastAsia="zh-CN"/>
              </w:rPr>
              <w:t>Agree to wait.</w:t>
            </w:r>
          </w:p>
        </w:tc>
        <w:tc>
          <w:tcPr>
            <w:tcW w:w="6601" w:type="dxa"/>
          </w:tcPr>
          <w:p w14:paraId="15DCD8B8" w14:textId="77777777" w:rsidR="00C94CE4" w:rsidRDefault="00C94CE4">
            <w:pPr>
              <w:rPr>
                <w:rFonts w:eastAsiaTheme="minorEastAsia"/>
              </w:rPr>
            </w:pPr>
          </w:p>
        </w:tc>
      </w:tr>
      <w:tr w:rsidR="00C94CE4" w14:paraId="6DAB1CCD" w14:textId="77777777">
        <w:tc>
          <w:tcPr>
            <w:tcW w:w="1496" w:type="dxa"/>
          </w:tcPr>
          <w:p w14:paraId="5520D1BD" w14:textId="77777777" w:rsidR="00C94CE4" w:rsidRDefault="00193B45">
            <w:pPr>
              <w:rPr>
                <w:rFonts w:eastAsia="SimSun"/>
                <w:lang w:val="en-US" w:eastAsia="zh-CN"/>
              </w:rPr>
            </w:pPr>
            <w:r>
              <w:rPr>
                <w:rFonts w:eastAsia="SimSun" w:hint="eastAsia"/>
                <w:lang w:val="en-US" w:eastAsia="zh-CN"/>
              </w:rPr>
              <w:t>ZTE</w:t>
            </w:r>
          </w:p>
        </w:tc>
        <w:tc>
          <w:tcPr>
            <w:tcW w:w="1618" w:type="dxa"/>
          </w:tcPr>
          <w:p w14:paraId="671B26E9" w14:textId="77777777" w:rsidR="00C94CE4" w:rsidRDefault="00193B45">
            <w:pPr>
              <w:rPr>
                <w:rFonts w:eastAsia="SimSun"/>
                <w:lang w:val="en-US" w:eastAsia="zh-CN"/>
              </w:rPr>
            </w:pPr>
            <w:r>
              <w:rPr>
                <w:rFonts w:eastAsia="SimSun" w:hint="eastAsia"/>
                <w:lang w:val="en-US" w:eastAsia="zh-CN"/>
              </w:rPr>
              <w:t>Agree to wait</w:t>
            </w:r>
          </w:p>
        </w:tc>
        <w:tc>
          <w:tcPr>
            <w:tcW w:w="6601" w:type="dxa"/>
          </w:tcPr>
          <w:p w14:paraId="17B09E06" w14:textId="77777777" w:rsidR="00C94CE4" w:rsidRDefault="00C94CE4">
            <w:pPr>
              <w:rPr>
                <w:rFonts w:eastAsiaTheme="minorEastAsia"/>
              </w:rPr>
            </w:pPr>
          </w:p>
        </w:tc>
      </w:tr>
      <w:tr w:rsidR="00E74ADF" w14:paraId="7F794B48" w14:textId="77777777">
        <w:tc>
          <w:tcPr>
            <w:tcW w:w="1496" w:type="dxa"/>
          </w:tcPr>
          <w:p w14:paraId="587CCF65" w14:textId="77777777" w:rsidR="00E74ADF" w:rsidRDefault="00E74ADF">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618" w:type="dxa"/>
          </w:tcPr>
          <w:p w14:paraId="472D3753" w14:textId="77777777" w:rsidR="00E74ADF" w:rsidRDefault="00E74ADF">
            <w:pPr>
              <w:rPr>
                <w:rFonts w:eastAsia="SimSun"/>
                <w:lang w:val="en-US" w:eastAsia="zh-CN"/>
              </w:rPr>
            </w:pPr>
            <w:r>
              <w:rPr>
                <w:rFonts w:eastAsia="SimSun" w:hint="eastAsia"/>
                <w:lang w:val="en-US" w:eastAsia="zh-CN"/>
              </w:rPr>
              <w:t>A</w:t>
            </w:r>
            <w:r>
              <w:rPr>
                <w:rFonts w:eastAsia="SimSun"/>
                <w:lang w:val="en-US" w:eastAsia="zh-CN"/>
              </w:rPr>
              <w:t>gree to wait</w:t>
            </w:r>
          </w:p>
        </w:tc>
        <w:tc>
          <w:tcPr>
            <w:tcW w:w="6601" w:type="dxa"/>
          </w:tcPr>
          <w:p w14:paraId="2CB038A1" w14:textId="77777777" w:rsidR="00E74ADF" w:rsidRDefault="00E74ADF">
            <w:pPr>
              <w:rPr>
                <w:rFonts w:eastAsiaTheme="minorEastAsia"/>
              </w:rPr>
            </w:pPr>
          </w:p>
        </w:tc>
      </w:tr>
      <w:tr w:rsidR="00E00E1E" w14:paraId="67F41C75" w14:textId="77777777">
        <w:tc>
          <w:tcPr>
            <w:tcW w:w="1496" w:type="dxa"/>
          </w:tcPr>
          <w:p w14:paraId="6B49FE57" w14:textId="77777777" w:rsidR="00E00E1E" w:rsidRDefault="00E00E1E">
            <w:pPr>
              <w:rPr>
                <w:rFonts w:eastAsia="SimSun"/>
                <w:lang w:val="en-US" w:eastAsia="zh-CN"/>
              </w:rPr>
            </w:pPr>
            <w:r>
              <w:rPr>
                <w:rFonts w:eastAsia="SimSun" w:hint="eastAsia"/>
                <w:lang w:val="en-US" w:eastAsia="zh-CN"/>
              </w:rPr>
              <w:lastRenderedPageBreak/>
              <w:t>CATT</w:t>
            </w:r>
          </w:p>
        </w:tc>
        <w:tc>
          <w:tcPr>
            <w:tcW w:w="1618" w:type="dxa"/>
          </w:tcPr>
          <w:p w14:paraId="10AF531C" w14:textId="77777777" w:rsidR="00E00E1E" w:rsidRDefault="00E00E1E">
            <w:pPr>
              <w:rPr>
                <w:rFonts w:eastAsia="SimSun"/>
                <w:lang w:val="en-US" w:eastAsia="zh-CN"/>
              </w:rPr>
            </w:pPr>
            <w:r>
              <w:rPr>
                <w:rFonts w:eastAsia="SimSun" w:hint="eastAsia"/>
                <w:lang w:val="en-US" w:eastAsia="zh-CN"/>
              </w:rPr>
              <w:t>A</w:t>
            </w:r>
            <w:r>
              <w:rPr>
                <w:rFonts w:eastAsia="SimSun"/>
                <w:lang w:val="en-US" w:eastAsia="zh-CN"/>
              </w:rPr>
              <w:t>gree to wait</w:t>
            </w:r>
          </w:p>
        </w:tc>
        <w:tc>
          <w:tcPr>
            <w:tcW w:w="6601" w:type="dxa"/>
          </w:tcPr>
          <w:p w14:paraId="31140442" w14:textId="77777777" w:rsidR="00E00E1E" w:rsidRDefault="00E00E1E">
            <w:pPr>
              <w:rPr>
                <w:rFonts w:eastAsiaTheme="minorEastAsia"/>
              </w:rPr>
            </w:pPr>
          </w:p>
        </w:tc>
      </w:tr>
      <w:tr w:rsidR="00A75137" w14:paraId="184C4D2A" w14:textId="77777777">
        <w:tc>
          <w:tcPr>
            <w:tcW w:w="1496" w:type="dxa"/>
          </w:tcPr>
          <w:p w14:paraId="1AF4B575" w14:textId="77777777" w:rsidR="00A75137" w:rsidRDefault="00A75137">
            <w:pPr>
              <w:rPr>
                <w:rFonts w:eastAsia="SimSun"/>
                <w:lang w:val="en-US" w:eastAsia="zh-CN"/>
              </w:rPr>
            </w:pPr>
            <w:r>
              <w:rPr>
                <w:rFonts w:eastAsia="SimSun"/>
                <w:lang w:val="en-US" w:eastAsia="zh-CN"/>
              </w:rPr>
              <w:t>Xiaomi</w:t>
            </w:r>
          </w:p>
        </w:tc>
        <w:tc>
          <w:tcPr>
            <w:tcW w:w="1618" w:type="dxa"/>
          </w:tcPr>
          <w:p w14:paraId="38E21422" w14:textId="77777777" w:rsidR="00A75137" w:rsidRDefault="00A75137">
            <w:pPr>
              <w:rPr>
                <w:rFonts w:eastAsia="SimSun"/>
                <w:lang w:val="en-US" w:eastAsia="zh-CN"/>
              </w:rPr>
            </w:pPr>
            <w:r>
              <w:rPr>
                <w:rFonts w:eastAsia="SimSun" w:hint="eastAsia"/>
                <w:lang w:val="en-US" w:eastAsia="zh-CN"/>
              </w:rPr>
              <w:t>A</w:t>
            </w:r>
            <w:r>
              <w:rPr>
                <w:rFonts w:eastAsia="SimSun"/>
                <w:lang w:val="en-US" w:eastAsia="zh-CN"/>
              </w:rPr>
              <w:t>gree to wait</w:t>
            </w:r>
          </w:p>
        </w:tc>
        <w:tc>
          <w:tcPr>
            <w:tcW w:w="6601" w:type="dxa"/>
          </w:tcPr>
          <w:p w14:paraId="542B32E5" w14:textId="77777777" w:rsidR="00A75137" w:rsidRDefault="00A75137">
            <w:pPr>
              <w:rPr>
                <w:rFonts w:eastAsiaTheme="minorEastAsia"/>
              </w:rPr>
            </w:pPr>
          </w:p>
        </w:tc>
      </w:tr>
      <w:tr w:rsidR="00FE752D" w14:paraId="0C5EC821" w14:textId="77777777">
        <w:tc>
          <w:tcPr>
            <w:tcW w:w="1496" w:type="dxa"/>
          </w:tcPr>
          <w:p w14:paraId="33573AB4" w14:textId="2ADE8E28" w:rsidR="00FE752D" w:rsidRDefault="00FE752D" w:rsidP="00FE752D">
            <w:pPr>
              <w:rPr>
                <w:rFonts w:eastAsia="SimSun"/>
                <w:lang w:val="en-US" w:eastAsia="zh-CN"/>
              </w:rPr>
            </w:pPr>
            <w:r>
              <w:rPr>
                <w:rFonts w:eastAsia="SimSun"/>
                <w:lang w:val="en-US" w:eastAsia="zh-CN"/>
              </w:rPr>
              <w:t>Ericsson</w:t>
            </w:r>
          </w:p>
        </w:tc>
        <w:tc>
          <w:tcPr>
            <w:tcW w:w="1618" w:type="dxa"/>
          </w:tcPr>
          <w:p w14:paraId="3473D426" w14:textId="3897D432" w:rsidR="00FE752D" w:rsidRDefault="00FE752D" w:rsidP="00FE752D">
            <w:pPr>
              <w:rPr>
                <w:rFonts w:eastAsia="SimSun" w:hint="eastAsia"/>
                <w:lang w:val="en-US" w:eastAsia="zh-CN"/>
              </w:rPr>
            </w:pPr>
            <w:r>
              <w:rPr>
                <w:rFonts w:eastAsia="SimSun" w:hint="eastAsia"/>
                <w:lang w:val="en-US" w:eastAsia="zh-CN"/>
              </w:rPr>
              <w:t>A</w:t>
            </w:r>
            <w:r>
              <w:rPr>
                <w:rFonts w:eastAsia="SimSun"/>
                <w:lang w:val="en-US" w:eastAsia="zh-CN"/>
              </w:rPr>
              <w:t>gree to wait</w:t>
            </w:r>
          </w:p>
        </w:tc>
        <w:tc>
          <w:tcPr>
            <w:tcW w:w="6601" w:type="dxa"/>
          </w:tcPr>
          <w:p w14:paraId="5A9E7797" w14:textId="77777777" w:rsidR="00FE752D" w:rsidRDefault="00FE752D" w:rsidP="00FE752D">
            <w:pPr>
              <w:rPr>
                <w:rFonts w:eastAsiaTheme="minorEastAsia"/>
              </w:rPr>
            </w:pPr>
          </w:p>
        </w:tc>
      </w:tr>
    </w:tbl>
    <w:p w14:paraId="42391328" w14:textId="77777777" w:rsidR="00C94CE4" w:rsidRDefault="00C94CE4">
      <w:pPr>
        <w:rPr>
          <w:b/>
          <w:bCs/>
          <w:sz w:val="22"/>
          <w:szCs w:val="22"/>
        </w:rPr>
      </w:pPr>
    </w:p>
    <w:p w14:paraId="22A0C9A3" w14:textId="77777777" w:rsidR="00C94CE4" w:rsidRDefault="00193B45">
      <w:pPr>
        <w:pStyle w:val="Heading1"/>
        <w:numPr>
          <w:ilvl w:val="0"/>
          <w:numId w:val="3"/>
        </w:numPr>
      </w:pPr>
      <w:r>
        <w:t>Conclusion</w:t>
      </w:r>
    </w:p>
    <w:p w14:paraId="0D643F78" w14:textId="77777777" w:rsidR="00C94CE4" w:rsidRDefault="00193B45">
      <w:pPr>
        <w:rPr>
          <w:b/>
          <w:bCs/>
          <w:sz w:val="22"/>
          <w:szCs w:val="22"/>
        </w:rPr>
      </w:pPr>
      <w:r>
        <w:rPr>
          <w:b/>
          <w:bCs/>
          <w:sz w:val="22"/>
          <w:szCs w:val="22"/>
        </w:rPr>
        <w:t>To be added later.</w:t>
      </w:r>
    </w:p>
    <w:p w14:paraId="59E39C7C" w14:textId="77777777" w:rsidR="00C94CE4" w:rsidRDefault="00193B45">
      <w:pPr>
        <w:pStyle w:val="Heading1"/>
        <w:numPr>
          <w:ilvl w:val="0"/>
          <w:numId w:val="3"/>
        </w:numPr>
      </w:pPr>
      <w:r>
        <w:lastRenderedPageBreak/>
        <w:t xml:space="preserve">Annex </w:t>
      </w:r>
    </w:p>
    <w:p w14:paraId="0BF71C3D" w14:textId="77777777" w:rsidR="00C94CE4" w:rsidRDefault="00193B45">
      <w:pPr>
        <w:pStyle w:val="TH"/>
      </w:pPr>
      <w:r>
        <w:t>Table 5.3A.4-1: CA bandwidth classe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1914"/>
        <w:gridCol w:w="3392"/>
        <w:gridCol w:w="2035"/>
        <w:gridCol w:w="1808"/>
      </w:tblGrid>
      <w:tr w:rsidR="00C94CE4" w14:paraId="69594179" w14:textId="77777777">
        <w:trPr>
          <w:trHeight w:val="187"/>
          <w:jc w:val="center"/>
        </w:trPr>
        <w:tc>
          <w:tcPr>
            <w:tcW w:w="1046" w:type="pct"/>
            <w:shd w:val="clear" w:color="auto" w:fill="auto"/>
            <w:tcMar>
              <w:top w:w="15" w:type="dxa"/>
              <w:left w:w="108" w:type="dxa"/>
              <w:bottom w:w="0" w:type="dxa"/>
              <w:right w:w="108" w:type="dxa"/>
            </w:tcMar>
          </w:tcPr>
          <w:p w14:paraId="220305D0" w14:textId="77777777" w:rsidR="00C94CE4" w:rsidRDefault="00193B45">
            <w:pPr>
              <w:pStyle w:val="TAH"/>
              <w:rPr>
                <w:rFonts w:eastAsia="MS PGothic"/>
              </w:rPr>
            </w:pPr>
            <w:r>
              <w:t>NR CA bandwidth class</w:t>
            </w:r>
          </w:p>
        </w:tc>
        <w:tc>
          <w:tcPr>
            <w:tcW w:w="1854" w:type="pct"/>
            <w:shd w:val="clear" w:color="auto" w:fill="auto"/>
            <w:tcMar>
              <w:top w:w="15" w:type="dxa"/>
              <w:left w:w="108" w:type="dxa"/>
              <w:bottom w:w="0" w:type="dxa"/>
              <w:right w:w="108" w:type="dxa"/>
            </w:tcMar>
          </w:tcPr>
          <w:p w14:paraId="6902B222" w14:textId="77777777" w:rsidR="00C94CE4" w:rsidRDefault="00193B45">
            <w:pPr>
              <w:pStyle w:val="TAH"/>
              <w:rPr>
                <w:rFonts w:eastAsia="MS PGothic"/>
              </w:rPr>
            </w:pPr>
            <w:r>
              <w:t>Aggregated channel bandwidth</w:t>
            </w:r>
          </w:p>
        </w:tc>
        <w:tc>
          <w:tcPr>
            <w:tcW w:w="1112" w:type="pct"/>
            <w:shd w:val="clear" w:color="auto" w:fill="auto"/>
            <w:tcMar>
              <w:top w:w="15" w:type="dxa"/>
              <w:left w:w="108" w:type="dxa"/>
              <w:bottom w:w="0" w:type="dxa"/>
              <w:right w:w="108" w:type="dxa"/>
            </w:tcMar>
          </w:tcPr>
          <w:p w14:paraId="2778BDAF" w14:textId="77777777" w:rsidR="00C94CE4" w:rsidRDefault="00193B45">
            <w:pPr>
              <w:pStyle w:val="TAH"/>
              <w:rPr>
                <w:rFonts w:eastAsia="MS PGothic"/>
              </w:rPr>
            </w:pPr>
            <w:r>
              <w:t>Number of contiguous CC</w:t>
            </w:r>
          </w:p>
        </w:tc>
        <w:tc>
          <w:tcPr>
            <w:tcW w:w="988" w:type="pct"/>
            <w:shd w:val="clear" w:color="auto" w:fill="auto"/>
            <w:tcMar>
              <w:top w:w="15" w:type="dxa"/>
              <w:left w:w="15" w:type="dxa"/>
              <w:bottom w:w="0" w:type="dxa"/>
              <w:right w:w="15" w:type="dxa"/>
            </w:tcMar>
          </w:tcPr>
          <w:p w14:paraId="5E11BBAA" w14:textId="77777777" w:rsidR="00C94CE4" w:rsidRDefault="00193B45">
            <w:pPr>
              <w:pStyle w:val="TAH"/>
              <w:rPr>
                <w:rFonts w:eastAsia="MS PGothic"/>
              </w:rPr>
            </w:pPr>
            <w:r>
              <w:t>Fallback group</w:t>
            </w:r>
          </w:p>
        </w:tc>
      </w:tr>
      <w:tr w:rsidR="00C94CE4" w14:paraId="50E70D0D" w14:textId="77777777">
        <w:trPr>
          <w:trHeight w:val="187"/>
          <w:jc w:val="center"/>
        </w:trPr>
        <w:tc>
          <w:tcPr>
            <w:tcW w:w="1046" w:type="pct"/>
            <w:shd w:val="clear" w:color="auto" w:fill="auto"/>
            <w:tcMar>
              <w:top w:w="15" w:type="dxa"/>
              <w:left w:w="108" w:type="dxa"/>
              <w:bottom w:w="0" w:type="dxa"/>
              <w:right w:w="108" w:type="dxa"/>
            </w:tcMar>
          </w:tcPr>
          <w:p w14:paraId="20319B32" w14:textId="77777777" w:rsidR="00C94CE4" w:rsidRDefault="00193B45">
            <w:pPr>
              <w:pStyle w:val="TAC"/>
              <w:rPr>
                <w:rFonts w:eastAsia="MS PGothic"/>
              </w:rPr>
            </w:pPr>
            <w:r>
              <w:t>A</w:t>
            </w:r>
          </w:p>
        </w:tc>
        <w:tc>
          <w:tcPr>
            <w:tcW w:w="1854" w:type="pct"/>
            <w:shd w:val="clear" w:color="auto" w:fill="auto"/>
            <w:tcMar>
              <w:top w:w="15" w:type="dxa"/>
              <w:left w:w="108" w:type="dxa"/>
              <w:bottom w:w="0" w:type="dxa"/>
              <w:right w:w="108" w:type="dxa"/>
            </w:tcMar>
          </w:tcPr>
          <w:p w14:paraId="2A1B97A5" w14:textId="77777777" w:rsidR="00C94CE4" w:rsidRDefault="00193B45">
            <w:pPr>
              <w:pStyle w:val="TAC"/>
              <w:rPr>
                <w:rFonts w:eastAsia="MS PGothic"/>
              </w:rPr>
            </w:pPr>
            <w:proofErr w:type="spellStart"/>
            <w:r>
              <w:t>BW</w:t>
            </w:r>
            <w:r>
              <w:rPr>
                <w:vertAlign w:val="subscript"/>
              </w:rPr>
              <w:t>Channel</w:t>
            </w:r>
            <w:proofErr w:type="spellEnd"/>
            <w:r>
              <w:t xml:space="preserve"> ≤ 400 MHz</w:t>
            </w:r>
          </w:p>
        </w:tc>
        <w:tc>
          <w:tcPr>
            <w:tcW w:w="1112" w:type="pct"/>
            <w:shd w:val="clear" w:color="auto" w:fill="auto"/>
            <w:tcMar>
              <w:top w:w="15" w:type="dxa"/>
              <w:left w:w="108" w:type="dxa"/>
              <w:bottom w:w="0" w:type="dxa"/>
              <w:right w:w="108" w:type="dxa"/>
            </w:tcMar>
          </w:tcPr>
          <w:p w14:paraId="7F955D8B" w14:textId="77777777" w:rsidR="00C94CE4" w:rsidRDefault="00193B45">
            <w:pPr>
              <w:pStyle w:val="TAC"/>
              <w:rPr>
                <w:rFonts w:eastAsia="MS PGothic"/>
              </w:rPr>
            </w:pPr>
            <w:r>
              <w:t>1</w:t>
            </w:r>
          </w:p>
        </w:tc>
        <w:tc>
          <w:tcPr>
            <w:tcW w:w="988" w:type="pct"/>
            <w:tcBorders>
              <w:bottom w:val="single" w:sz="4" w:space="0" w:color="auto"/>
            </w:tcBorders>
            <w:shd w:val="clear" w:color="auto" w:fill="auto"/>
            <w:tcMar>
              <w:top w:w="15" w:type="dxa"/>
              <w:left w:w="15" w:type="dxa"/>
              <w:bottom w:w="0" w:type="dxa"/>
              <w:right w:w="15" w:type="dxa"/>
            </w:tcMar>
          </w:tcPr>
          <w:p w14:paraId="20329E13" w14:textId="77777777" w:rsidR="00C94CE4" w:rsidRDefault="00193B45">
            <w:pPr>
              <w:pStyle w:val="TAC"/>
              <w:rPr>
                <w:rFonts w:eastAsia="MS PGothic"/>
              </w:rPr>
            </w:pPr>
            <w:r>
              <w:t>1,2,3,4,5</w:t>
            </w:r>
          </w:p>
        </w:tc>
      </w:tr>
      <w:tr w:rsidR="00C94CE4" w14:paraId="6A4C9F7F" w14:textId="77777777">
        <w:trPr>
          <w:trHeight w:val="187"/>
          <w:jc w:val="center"/>
        </w:trPr>
        <w:tc>
          <w:tcPr>
            <w:tcW w:w="1046" w:type="pct"/>
            <w:shd w:val="clear" w:color="auto" w:fill="auto"/>
            <w:tcMar>
              <w:top w:w="15" w:type="dxa"/>
              <w:left w:w="108" w:type="dxa"/>
              <w:bottom w:w="0" w:type="dxa"/>
              <w:right w:w="108" w:type="dxa"/>
            </w:tcMar>
          </w:tcPr>
          <w:p w14:paraId="4AEC96DF" w14:textId="77777777" w:rsidR="00C94CE4" w:rsidRDefault="00193B45">
            <w:pPr>
              <w:pStyle w:val="TAC"/>
              <w:rPr>
                <w:rFonts w:eastAsia="MS PGothic"/>
              </w:rPr>
            </w:pPr>
            <w:r>
              <w:t>B</w:t>
            </w:r>
          </w:p>
        </w:tc>
        <w:tc>
          <w:tcPr>
            <w:tcW w:w="1854" w:type="pct"/>
            <w:shd w:val="clear" w:color="auto" w:fill="auto"/>
            <w:tcMar>
              <w:top w:w="15" w:type="dxa"/>
              <w:left w:w="108" w:type="dxa"/>
              <w:bottom w:w="0" w:type="dxa"/>
              <w:right w:w="108" w:type="dxa"/>
            </w:tcMar>
          </w:tcPr>
          <w:p w14:paraId="7164B91B" w14:textId="77777777" w:rsidR="00C94CE4" w:rsidRDefault="00193B45">
            <w:pPr>
              <w:pStyle w:val="TAC"/>
              <w:rPr>
                <w:rFonts w:eastAsia="MS PGothic"/>
              </w:rPr>
            </w:pPr>
            <w:r>
              <w:t xml:space="preserve">400 MHz &lt; </w:t>
            </w:r>
            <w:proofErr w:type="spellStart"/>
            <w:r>
              <w:t>BW</w:t>
            </w:r>
            <w:r>
              <w:rPr>
                <w:vertAlign w:val="subscript"/>
              </w:rPr>
              <w:t>Channel_CA</w:t>
            </w:r>
            <w:proofErr w:type="spellEnd"/>
            <w: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14:paraId="401E47AE" w14:textId="77777777"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64B0B640" w14:textId="77777777" w:rsidR="00C94CE4" w:rsidRDefault="00193B45">
            <w:pPr>
              <w:pStyle w:val="TAC"/>
              <w:rPr>
                <w:rFonts w:eastAsia="MS PGothic"/>
              </w:rPr>
            </w:pPr>
            <w:r>
              <w:t>1</w:t>
            </w:r>
          </w:p>
        </w:tc>
      </w:tr>
      <w:tr w:rsidR="00C94CE4" w14:paraId="076E8DD0" w14:textId="77777777">
        <w:trPr>
          <w:trHeight w:val="187"/>
          <w:jc w:val="center"/>
        </w:trPr>
        <w:tc>
          <w:tcPr>
            <w:tcW w:w="1046" w:type="pct"/>
            <w:shd w:val="clear" w:color="auto" w:fill="auto"/>
            <w:tcMar>
              <w:top w:w="15" w:type="dxa"/>
              <w:left w:w="108" w:type="dxa"/>
              <w:bottom w:w="0" w:type="dxa"/>
              <w:right w:w="108" w:type="dxa"/>
            </w:tcMar>
          </w:tcPr>
          <w:p w14:paraId="188FBAB5" w14:textId="77777777" w:rsidR="00C94CE4" w:rsidRDefault="00193B45">
            <w:pPr>
              <w:pStyle w:val="TAC"/>
              <w:rPr>
                <w:rFonts w:eastAsia="MS PGothic"/>
              </w:rPr>
            </w:pPr>
            <w:r>
              <w:t>C</w:t>
            </w:r>
          </w:p>
        </w:tc>
        <w:tc>
          <w:tcPr>
            <w:tcW w:w="1854" w:type="pct"/>
            <w:shd w:val="clear" w:color="auto" w:fill="auto"/>
            <w:tcMar>
              <w:top w:w="15" w:type="dxa"/>
              <w:left w:w="108" w:type="dxa"/>
              <w:bottom w:w="0" w:type="dxa"/>
              <w:right w:w="108" w:type="dxa"/>
            </w:tcMar>
          </w:tcPr>
          <w:p w14:paraId="5CFA76FC" w14:textId="77777777" w:rsidR="00C94CE4" w:rsidRDefault="00193B45">
            <w:pPr>
              <w:pStyle w:val="TAC"/>
              <w:rPr>
                <w:rFonts w:eastAsia="MS PGothic"/>
              </w:rPr>
            </w:pPr>
            <w:r>
              <w:t xml:space="preserve">800 MHz &lt; </w:t>
            </w:r>
            <w:proofErr w:type="spellStart"/>
            <w:r>
              <w:t>BW</w:t>
            </w:r>
            <w:r>
              <w:rPr>
                <w:vertAlign w:val="subscript"/>
              </w:rPr>
              <w:t>Channel_CA</w:t>
            </w:r>
            <w:proofErr w:type="spellEnd"/>
            <w: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14:paraId="0FB39B75" w14:textId="77777777" w:rsidR="00C94CE4" w:rsidRDefault="00193B45">
            <w:pPr>
              <w:pStyle w:val="TAC"/>
              <w:rPr>
                <w:rFonts w:eastAsia="MS PGothic"/>
              </w:rPr>
            </w:pPr>
            <w:r>
              <w:t>3</w:t>
            </w:r>
          </w:p>
        </w:tc>
        <w:tc>
          <w:tcPr>
            <w:tcW w:w="988" w:type="pct"/>
            <w:tcBorders>
              <w:top w:val="nil"/>
              <w:left w:val="single" w:sz="4" w:space="0" w:color="auto"/>
              <w:bottom w:val="single" w:sz="4" w:space="0" w:color="auto"/>
              <w:right w:val="single" w:sz="4" w:space="0" w:color="auto"/>
            </w:tcBorders>
            <w:shd w:val="clear" w:color="auto" w:fill="auto"/>
          </w:tcPr>
          <w:p w14:paraId="785F9F48" w14:textId="77777777" w:rsidR="00C94CE4" w:rsidRDefault="00C94CE4">
            <w:pPr>
              <w:pStyle w:val="TAC"/>
              <w:rPr>
                <w:rFonts w:eastAsia="MS PGothic"/>
              </w:rPr>
            </w:pPr>
          </w:p>
        </w:tc>
      </w:tr>
      <w:tr w:rsidR="00C94CE4" w14:paraId="1812CBFD" w14:textId="77777777">
        <w:trPr>
          <w:trHeight w:val="187"/>
          <w:jc w:val="center"/>
        </w:trPr>
        <w:tc>
          <w:tcPr>
            <w:tcW w:w="1046" w:type="pct"/>
            <w:shd w:val="clear" w:color="auto" w:fill="auto"/>
            <w:tcMar>
              <w:top w:w="15" w:type="dxa"/>
              <w:left w:w="108" w:type="dxa"/>
              <w:bottom w:w="0" w:type="dxa"/>
              <w:right w:w="108" w:type="dxa"/>
            </w:tcMar>
          </w:tcPr>
          <w:p w14:paraId="37431365" w14:textId="77777777" w:rsidR="00C94CE4" w:rsidRDefault="00193B45">
            <w:pPr>
              <w:pStyle w:val="TAC"/>
              <w:rPr>
                <w:rFonts w:eastAsia="MS PGothic"/>
              </w:rPr>
            </w:pPr>
            <w:r>
              <w:t>D</w:t>
            </w:r>
          </w:p>
        </w:tc>
        <w:tc>
          <w:tcPr>
            <w:tcW w:w="1854" w:type="pct"/>
            <w:shd w:val="clear" w:color="auto" w:fill="auto"/>
            <w:tcMar>
              <w:top w:w="15" w:type="dxa"/>
              <w:left w:w="108" w:type="dxa"/>
              <w:bottom w:w="0" w:type="dxa"/>
              <w:right w:w="108" w:type="dxa"/>
            </w:tcMar>
          </w:tcPr>
          <w:p w14:paraId="234BD153" w14:textId="77777777" w:rsidR="00C94CE4" w:rsidRDefault="00193B45">
            <w:pPr>
              <w:pStyle w:val="TAC"/>
              <w:rPr>
                <w:rFonts w:eastAsia="MS PGothic"/>
              </w:rPr>
            </w:pPr>
            <w:r>
              <w:t xml:space="preserve">200 MHz &lt; </w:t>
            </w:r>
            <w:proofErr w:type="spellStart"/>
            <w:r>
              <w:t>BW</w:t>
            </w:r>
            <w:r>
              <w:rPr>
                <w:vertAlign w:val="subscript"/>
              </w:rPr>
              <w:t>Channel_CA</w:t>
            </w:r>
            <w:proofErr w:type="spellEnd"/>
            <w: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14:paraId="2EAA2981" w14:textId="77777777"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51071739" w14:textId="77777777" w:rsidR="00C94CE4" w:rsidRDefault="00193B45">
            <w:pPr>
              <w:pStyle w:val="TAC"/>
              <w:rPr>
                <w:rFonts w:eastAsia="MS PGothic"/>
              </w:rPr>
            </w:pPr>
            <w:r>
              <w:t>2</w:t>
            </w:r>
          </w:p>
        </w:tc>
      </w:tr>
      <w:tr w:rsidR="00C94CE4" w14:paraId="1AD97C16" w14:textId="77777777">
        <w:trPr>
          <w:trHeight w:val="187"/>
          <w:jc w:val="center"/>
        </w:trPr>
        <w:tc>
          <w:tcPr>
            <w:tcW w:w="1046" w:type="pct"/>
            <w:shd w:val="clear" w:color="auto" w:fill="auto"/>
            <w:tcMar>
              <w:top w:w="15" w:type="dxa"/>
              <w:left w:w="108" w:type="dxa"/>
              <w:bottom w:w="0" w:type="dxa"/>
              <w:right w:w="108" w:type="dxa"/>
            </w:tcMar>
          </w:tcPr>
          <w:p w14:paraId="24285A11" w14:textId="77777777" w:rsidR="00C94CE4" w:rsidRDefault="00193B45">
            <w:pPr>
              <w:pStyle w:val="TAC"/>
              <w:rPr>
                <w:rFonts w:eastAsia="MS PGothic"/>
              </w:rPr>
            </w:pPr>
            <w:r>
              <w:t>E</w:t>
            </w:r>
          </w:p>
        </w:tc>
        <w:tc>
          <w:tcPr>
            <w:tcW w:w="1854" w:type="pct"/>
            <w:shd w:val="clear" w:color="auto" w:fill="auto"/>
            <w:tcMar>
              <w:top w:w="15" w:type="dxa"/>
              <w:left w:w="108" w:type="dxa"/>
              <w:bottom w:w="0" w:type="dxa"/>
              <w:right w:w="108" w:type="dxa"/>
            </w:tcMar>
          </w:tcPr>
          <w:p w14:paraId="3B13F7A5" w14:textId="77777777" w:rsidR="00C94CE4" w:rsidRDefault="00193B45">
            <w:pPr>
              <w:pStyle w:val="TAC"/>
              <w:rPr>
                <w:rFonts w:eastAsia="MS PGothic"/>
              </w:rPr>
            </w:pPr>
            <w:r>
              <w:t xml:space="preserve">400 MHz &lt; </w:t>
            </w:r>
            <w:proofErr w:type="spellStart"/>
            <w:r>
              <w:t>BW</w:t>
            </w:r>
            <w:r>
              <w:rPr>
                <w:vertAlign w:val="subscript"/>
              </w:rPr>
              <w:t>Channel_CA</w:t>
            </w:r>
            <w:proofErr w:type="spellEnd"/>
            <w: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14:paraId="08105AFF" w14:textId="77777777" w:rsidR="00C94CE4" w:rsidRDefault="00193B45">
            <w:pPr>
              <w:pStyle w:val="TAC"/>
              <w:rPr>
                <w:rFonts w:eastAsia="MS PGothic"/>
              </w:rPr>
            </w:pPr>
            <w:r>
              <w:t>3</w:t>
            </w:r>
          </w:p>
        </w:tc>
        <w:tc>
          <w:tcPr>
            <w:tcW w:w="988" w:type="pct"/>
            <w:tcBorders>
              <w:top w:val="nil"/>
              <w:left w:val="single" w:sz="4" w:space="0" w:color="auto"/>
              <w:bottom w:val="nil"/>
              <w:right w:val="single" w:sz="4" w:space="0" w:color="auto"/>
            </w:tcBorders>
            <w:shd w:val="clear" w:color="auto" w:fill="auto"/>
          </w:tcPr>
          <w:p w14:paraId="767FAB3F" w14:textId="77777777" w:rsidR="00C94CE4" w:rsidRDefault="00C94CE4">
            <w:pPr>
              <w:pStyle w:val="TAC"/>
              <w:rPr>
                <w:rFonts w:eastAsia="MS PGothic"/>
              </w:rPr>
            </w:pPr>
          </w:p>
        </w:tc>
      </w:tr>
      <w:tr w:rsidR="00C94CE4" w14:paraId="42945626" w14:textId="77777777">
        <w:trPr>
          <w:trHeight w:val="187"/>
          <w:jc w:val="center"/>
        </w:trPr>
        <w:tc>
          <w:tcPr>
            <w:tcW w:w="1046" w:type="pct"/>
            <w:shd w:val="clear" w:color="auto" w:fill="auto"/>
            <w:tcMar>
              <w:top w:w="15" w:type="dxa"/>
              <w:left w:w="108" w:type="dxa"/>
              <w:bottom w:w="0" w:type="dxa"/>
              <w:right w:w="108" w:type="dxa"/>
            </w:tcMar>
          </w:tcPr>
          <w:p w14:paraId="247A168F" w14:textId="77777777" w:rsidR="00C94CE4" w:rsidRDefault="00193B45">
            <w:pPr>
              <w:pStyle w:val="TAC"/>
              <w:rPr>
                <w:rFonts w:eastAsia="MS PGothic"/>
              </w:rPr>
            </w:pPr>
            <w:r>
              <w:t>F</w:t>
            </w:r>
          </w:p>
        </w:tc>
        <w:tc>
          <w:tcPr>
            <w:tcW w:w="1854" w:type="pct"/>
            <w:shd w:val="clear" w:color="auto" w:fill="auto"/>
            <w:tcMar>
              <w:top w:w="15" w:type="dxa"/>
              <w:left w:w="108" w:type="dxa"/>
              <w:bottom w:w="0" w:type="dxa"/>
              <w:right w:w="108" w:type="dxa"/>
            </w:tcMar>
          </w:tcPr>
          <w:p w14:paraId="7AC0391F" w14:textId="77777777" w:rsidR="00C94CE4" w:rsidRDefault="00193B45">
            <w:pPr>
              <w:pStyle w:val="TAC"/>
              <w:rPr>
                <w:rFonts w:eastAsia="MS PGothic"/>
              </w:rPr>
            </w:pPr>
            <w:r>
              <w:t xml:space="preserve">600 MHz &lt; </w:t>
            </w:r>
            <w:proofErr w:type="spellStart"/>
            <w:r>
              <w:t>BW</w:t>
            </w:r>
            <w:r>
              <w:rPr>
                <w:vertAlign w:val="subscript"/>
              </w:rPr>
              <w:t>Channel_CA</w:t>
            </w:r>
            <w:proofErr w:type="spellEnd"/>
            <w: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14:paraId="3B5C5DE9" w14:textId="77777777" w:rsidR="00C94CE4" w:rsidRDefault="00193B45">
            <w:pPr>
              <w:pStyle w:val="TAC"/>
              <w:rPr>
                <w:rFonts w:eastAsia="MS PGothic"/>
              </w:rPr>
            </w:pPr>
            <w:r>
              <w:t>4</w:t>
            </w:r>
          </w:p>
        </w:tc>
        <w:tc>
          <w:tcPr>
            <w:tcW w:w="988" w:type="pct"/>
            <w:tcBorders>
              <w:top w:val="nil"/>
              <w:left w:val="single" w:sz="4" w:space="0" w:color="auto"/>
              <w:bottom w:val="nil"/>
              <w:right w:val="single" w:sz="4" w:space="0" w:color="auto"/>
            </w:tcBorders>
            <w:shd w:val="clear" w:color="auto" w:fill="auto"/>
          </w:tcPr>
          <w:p w14:paraId="618B9307" w14:textId="77777777" w:rsidR="00C94CE4" w:rsidRDefault="00C94CE4">
            <w:pPr>
              <w:pStyle w:val="TAC"/>
              <w:rPr>
                <w:rFonts w:eastAsia="MS PGothic"/>
              </w:rPr>
            </w:pPr>
          </w:p>
        </w:tc>
      </w:tr>
      <w:tr w:rsidR="00C94CE4" w14:paraId="7AD424C8" w14:textId="77777777">
        <w:trPr>
          <w:trHeight w:val="187"/>
          <w:jc w:val="center"/>
        </w:trPr>
        <w:tc>
          <w:tcPr>
            <w:tcW w:w="1046" w:type="pct"/>
            <w:shd w:val="clear" w:color="auto" w:fill="auto"/>
            <w:tcMar>
              <w:top w:w="15" w:type="dxa"/>
              <w:left w:w="108" w:type="dxa"/>
              <w:bottom w:w="0" w:type="dxa"/>
              <w:right w:w="108" w:type="dxa"/>
            </w:tcMar>
          </w:tcPr>
          <w:p w14:paraId="4FB9CB24" w14:textId="77777777" w:rsidR="00C94CE4" w:rsidRDefault="00193B45">
            <w:pPr>
              <w:pStyle w:val="TAC"/>
              <w:rPr>
                <w:highlight w:val="magenta"/>
              </w:rPr>
            </w:pPr>
            <w:r>
              <w:rPr>
                <w:highlight w:val="magenta"/>
              </w:rPr>
              <w:t>R</w:t>
            </w:r>
          </w:p>
        </w:tc>
        <w:tc>
          <w:tcPr>
            <w:tcW w:w="1854" w:type="pct"/>
            <w:shd w:val="clear" w:color="auto" w:fill="auto"/>
            <w:tcMar>
              <w:top w:w="15" w:type="dxa"/>
              <w:left w:w="108" w:type="dxa"/>
              <w:bottom w:w="0" w:type="dxa"/>
              <w:right w:w="108" w:type="dxa"/>
            </w:tcMar>
          </w:tcPr>
          <w:p w14:paraId="25B30E07" w14:textId="77777777" w:rsidR="00C94CE4" w:rsidRDefault="00193B45">
            <w:pPr>
              <w:pStyle w:val="TAC"/>
              <w:rPr>
                <w:highlight w:val="magenta"/>
              </w:rPr>
            </w:pPr>
            <w:r>
              <w:rPr>
                <w:highlight w:val="magenta"/>
              </w:rPr>
              <w:t xml:space="preserve">800 MHz &lt; </w:t>
            </w:r>
            <w:proofErr w:type="spellStart"/>
            <w:r>
              <w:rPr>
                <w:highlight w:val="magenta"/>
              </w:rPr>
              <w:t>BW</w:t>
            </w:r>
            <w:r>
              <w:rPr>
                <w:highlight w:val="magenta"/>
                <w:vertAlign w:val="subscript"/>
              </w:rPr>
              <w:t>Channel_CA</w:t>
            </w:r>
            <w:proofErr w:type="spellEnd"/>
            <w:r>
              <w:rPr>
                <w:highlight w:val="magenta"/>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14:paraId="612DF63C" w14:textId="77777777" w:rsidR="00C94CE4" w:rsidRDefault="00193B45">
            <w:pPr>
              <w:pStyle w:val="TAC"/>
              <w:rPr>
                <w:highlight w:val="magenta"/>
              </w:rPr>
            </w:pPr>
            <w:r>
              <w:rPr>
                <w:highlight w:val="magenta"/>
              </w:rPr>
              <w:t>5</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3B4C57E1" w14:textId="77777777" w:rsidR="00C94CE4" w:rsidRDefault="00C94CE4">
            <w:pPr>
              <w:pStyle w:val="TAC"/>
              <w:rPr>
                <w:highlight w:val="magenta"/>
              </w:rPr>
            </w:pPr>
          </w:p>
        </w:tc>
      </w:tr>
      <w:tr w:rsidR="00C94CE4" w14:paraId="622B5C27" w14:textId="77777777">
        <w:trPr>
          <w:trHeight w:val="187"/>
          <w:jc w:val="center"/>
        </w:trPr>
        <w:tc>
          <w:tcPr>
            <w:tcW w:w="1046" w:type="pct"/>
            <w:shd w:val="clear" w:color="auto" w:fill="auto"/>
            <w:tcMar>
              <w:top w:w="15" w:type="dxa"/>
              <w:left w:w="108" w:type="dxa"/>
              <w:bottom w:w="0" w:type="dxa"/>
              <w:right w:w="108" w:type="dxa"/>
            </w:tcMar>
          </w:tcPr>
          <w:p w14:paraId="379408E3" w14:textId="77777777" w:rsidR="00C94CE4" w:rsidRDefault="00193B45">
            <w:pPr>
              <w:pStyle w:val="TAC"/>
              <w:rPr>
                <w:highlight w:val="magenta"/>
              </w:rPr>
            </w:pPr>
            <w:r>
              <w:rPr>
                <w:highlight w:val="magenta"/>
              </w:rPr>
              <w:t>S</w:t>
            </w:r>
          </w:p>
        </w:tc>
        <w:tc>
          <w:tcPr>
            <w:tcW w:w="1854" w:type="pct"/>
            <w:shd w:val="clear" w:color="auto" w:fill="auto"/>
            <w:tcMar>
              <w:top w:w="15" w:type="dxa"/>
              <w:left w:w="108" w:type="dxa"/>
              <w:bottom w:w="0" w:type="dxa"/>
              <w:right w:w="108" w:type="dxa"/>
            </w:tcMar>
          </w:tcPr>
          <w:p w14:paraId="4525CC99" w14:textId="77777777" w:rsidR="00C94CE4" w:rsidRDefault="00193B45">
            <w:pPr>
              <w:pStyle w:val="TAC"/>
              <w:rPr>
                <w:highlight w:val="magenta"/>
              </w:rPr>
            </w:pPr>
            <w:r>
              <w:rPr>
                <w:highlight w:val="magenta"/>
              </w:rPr>
              <w:t xml:space="preserve">1000 MHz &lt; </w:t>
            </w:r>
            <w:proofErr w:type="spellStart"/>
            <w:r>
              <w:rPr>
                <w:highlight w:val="magenta"/>
              </w:rPr>
              <w:t>BW</w:t>
            </w:r>
            <w:r>
              <w:rPr>
                <w:highlight w:val="magenta"/>
                <w:vertAlign w:val="subscript"/>
              </w:rPr>
              <w:t>Channel_CA</w:t>
            </w:r>
            <w:proofErr w:type="spellEnd"/>
            <w:r>
              <w:rPr>
                <w:highlight w:val="magenta"/>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14:paraId="5626E525" w14:textId="77777777" w:rsidR="00C94CE4" w:rsidRDefault="00193B45">
            <w:pPr>
              <w:pStyle w:val="TAC"/>
              <w:rPr>
                <w:highlight w:val="magenta"/>
              </w:rPr>
            </w:pPr>
            <w:r>
              <w:rPr>
                <w:highlight w:val="magenta"/>
              </w:rPr>
              <w:t>6</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2D3194EF" w14:textId="77777777" w:rsidR="00C94CE4" w:rsidRDefault="00C94CE4">
            <w:pPr>
              <w:pStyle w:val="TAC"/>
              <w:rPr>
                <w:highlight w:val="magenta"/>
              </w:rPr>
            </w:pPr>
          </w:p>
        </w:tc>
      </w:tr>
      <w:tr w:rsidR="00C94CE4" w14:paraId="2BBA925E" w14:textId="77777777">
        <w:trPr>
          <w:trHeight w:val="187"/>
          <w:jc w:val="center"/>
        </w:trPr>
        <w:tc>
          <w:tcPr>
            <w:tcW w:w="1046" w:type="pct"/>
            <w:shd w:val="clear" w:color="auto" w:fill="auto"/>
            <w:tcMar>
              <w:top w:w="15" w:type="dxa"/>
              <w:left w:w="108" w:type="dxa"/>
              <w:bottom w:w="0" w:type="dxa"/>
              <w:right w:w="108" w:type="dxa"/>
            </w:tcMar>
          </w:tcPr>
          <w:p w14:paraId="347B4160" w14:textId="77777777" w:rsidR="00C94CE4" w:rsidRDefault="00193B45">
            <w:pPr>
              <w:pStyle w:val="TAC"/>
              <w:rPr>
                <w:highlight w:val="magenta"/>
              </w:rPr>
            </w:pPr>
            <w:r>
              <w:rPr>
                <w:highlight w:val="magenta"/>
              </w:rPr>
              <w:t>T</w:t>
            </w:r>
          </w:p>
        </w:tc>
        <w:tc>
          <w:tcPr>
            <w:tcW w:w="1854" w:type="pct"/>
            <w:shd w:val="clear" w:color="auto" w:fill="auto"/>
            <w:tcMar>
              <w:top w:w="15" w:type="dxa"/>
              <w:left w:w="108" w:type="dxa"/>
              <w:bottom w:w="0" w:type="dxa"/>
              <w:right w:w="108" w:type="dxa"/>
            </w:tcMar>
          </w:tcPr>
          <w:p w14:paraId="7787C75B" w14:textId="77777777" w:rsidR="00C94CE4" w:rsidRDefault="00193B45">
            <w:pPr>
              <w:pStyle w:val="TAC"/>
              <w:rPr>
                <w:highlight w:val="magenta"/>
              </w:rPr>
            </w:pPr>
            <w:r>
              <w:rPr>
                <w:highlight w:val="magenta"/>
              </w:rPr>
              <w:t xml:space="preserve">1200 MHz &lt; </w:t>
            </w:r>
            <w:proofErr w:type="spellStart"/>
            <w:r>
              <w:rPr>
                <w:highlight w:val="magenta"/>
              </w:rPr>
              <w:t>BW</w:t>
            </w:r>
            <w:r>
              <w:rPr>
                <w:highlight w:val="magenta"/>
                <w:vertAlign w:val="subscript"/>
              </w:rPr>
              <w:t>Channel_CA</w:t>
            </w:r>
            <w:proofErr w:type="spellEnd"/>
            <w:r>
              <w:rPr>
                <w:highlight w:val="magenta"/>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14:paraId="2EF7D2D7" w14:textId="77777777" w:rsidR="00C94CE4" w:rsidRDefault="00193B45">
            <w:pPr>
              <w:pStyle w:val="TAC"/>
              <w:rPr>
                <w:highlight w:val="magenta"/>
              </w:rPr>
            </w:pPr>
            <w:r>
              <w:rPr>
                <w:highlight w:val="magenta"/>
              </w:rPr>
              <w:t>7</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7460416B" w14:textId="77777777" w:rsidR="00C94CE4" w:rsidRDefault="00C94CE4">
            <w:pPr>
              <w:pStyle w:val="TAC"/>
              <w:rPr>
                <w:highlight w:val="magenta"/>
              </w:rPr>
            </w:pPr>
          </w:p>
        </w:tc>
      </w:tr>
      <w:tr w:rsidR="00C94CE4" w14:paraId="3DFBCC12" w14:textId="77777777">
        <w:trPr>
          <w:trHeight w:val="187"/>
          <w:jc w:val="center"/>
        </w:trPr>
        <w:tc>
          <w:tcPr>
            <w:tcW w:w="1046" w:type="pct"/>
            <w:shd w:val="clear" w:color="auto" w:fill="auto"/>
            <w:tcMar>
              <w:top w:w="15" w:type="dxa"/>
              <w:left w:w="108" w:type="dxa"/>
              <w:bottom w:w="0" w:type="dxa"/>
              <w:right w:w="108" w:type="dxa"/>
            </w:tcMar>
          </w:tcPr>
          <w:p w14:paraId="2F8DFA97" w14:textId="77777777" w:rsidR="00C94CE4" w:rsidRDefault="00193B45">
            <w:pPr>
              <w:pStyle w:val="TAC"/>
              <w:rPr>
                <w:highlight w:val="magenta"/>
              </w:rPr>
            </w:pPr>
            <w:r>
              <w:rPr>
                <w:highlight w:val="magenta"/>
              </w:rPr>
              <w:t>U</w:t>
            </w:r>
          </w:p>
        </w:tc>
        <w:tc>
          <w:tcPr>
            <w:tcW w:w="1854" w:type="pct"/>
            <w:shd w:val="clear" w:color="auto" w:fill="auto"/>
            <w:tcMar>
              <w:top w:w="15" w:type="dxa"/>
              <w:left w:w="108" w:type="dxa"/>
              <w:bottom w:w="0" w:type="dxa"/>
              <w:right w:w="108" w:type="dxa"/>
            </w:tcMar>
          </w:tcPr>
          <w:p w14:paraId="74D32F8B" w14:textId="77777777" w:rsidR="00C94CE4" w:rsidRDefault="00193B45">
            <w:pPr>
              <w:pStyle w:val="TAC"/>
              <w:rPr>
                <w:highlight w:val="magenta"/>
              </w:rPr>
            </w:pPr>
            <w:r>
              <w:rPr>
                <w:highlight w:val="magenta"/>
              </w:rPr>
              <w:t xml:space="preserve">1400 MHz &lt; </w:t>
            </w:r>
            <w:proofErr w:type="spellStart"/>
            <w:r>
              <w:rPr>
                <w:highlight w:val="magenta"/>
              </w:rPr>
              <w:t>BW</w:t>
            </w:r>
            <w:r>
              <w:rPr>
                <w:highlight w:val="magenta"/>
                <w:vertAlign w:val="subscript"/>
              </w:rPr>
              <w:t>Channel_CA</w:t>
            </w:r>
            <w:proofErr w:type="spellEnd"/>
            <w:r>
              <w:rPr>
                <w:highlight w:val="magenta"/>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14:paraId="64D3ECA4" w14:textId="77777777" w:rsidR="00C94CE4" w:rsidRDefault="00193B45">
            <w:pPr>
              <w:pStyle w:val="TAC"/>
              <w:rPr>
                <w:highlight w:val="magenta"/>
              </w:rPr>
            </w:pPr>
            <w:r>
              <w:rPr>
                <w:highlight w:val="magenta"/>
              </w:rPr>
              <w:t>8</w:t>
            </w:r>
          </w:p>
        </w:tc>
        <w:tc>
          <w:tcPr>
            <w:tcW w:w="988"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312A473D" w14:textId="77777777" w:rsidR="00C94CE4" w:rsidRDefault="00C94CE4">
            <w:pPr>
              <w:pStyle w:val="TAC"/>
              <w:rPr>
                <w:highlight w:val="magenta"/>
              </w:rPr>
            </w:pPr>
          </w:p>
        </w:tc>
      </w:tr>
      <w:tr w:rsidR="00C94CE4" w14:paraId="39FE951A" w14:textId="77777777">
        <w:trPr>
          <w:trHeight w:val="187"/>
          <w:jc w:val="center"/>
        </w:trPr>
        <w:tc>
          <w:tcPr>
            <w:tcW w:w="1046" w:type="pct"/>
            <w:shd w:val="clear" w:color="auto" w:fill="auto"/>
            <w:tcMar>
              <w:top w:w="15" w:type="dxa"/>
              <w:left w:w="108" w:type="dxa"/>
              <w:bottom w:w="0" w:type="dxa"/>
              <w:right w:w="108" w:type="dxa"/>
            </w:tcMar>
          </w:tcPr>
          <w:p w14:paraId="7FD0B15E" w14:textId="77777777" w:rsidR="00C94CE4" w:rsidRDefault="00193B45">
            <w:pPr>
              <w:pStyle w:val="TAC"/>
              <w:rPr>
                <w:rFonts w:eastAsia="MS PGothic"/>
              </w:rPr>
            </w:pPr>
            <w:r>
              <w:t>G</w:t>
            </w:r>
          </w:p>
        </w:tc>
        <w:tc>
          <w:tcPr>
            <w:tcW w:w="1854" w:type="pct"/>
            <w:shd w:val="clear" w:color="auto" w:fill="auto"/>
            <w:tcMar>
              <w:top w:w="15" w:type="dxa"/>
              <w:left w:w="108" w:type="dxa"/>
              <w:bottom w:w="0" w:type="dxa"/>
              <w:right w:w="108" w:type="dxa"/>
            </w:tcMar>
          </w:tcPr>
          <w:p w14:paraId="04315365" w14:textId="77777777" w:rsidR="00C94CE4" w:rsidRDefault="00193B45">
            <w:pPr>
              <w:pStyle w:val="TAC"/>
              <w:rPr>
                <w:rFonts w:eastAsia="MS PGothic"/>
              </w:rPr>
            </w:pPr>
            <w:r>
              <w:t xml:space="preserve">100 MHz &lt; </w:t>
            </w:r>
            <w:proofErr w:type="spellStart"/>
            <w:r>
              <w:t>BW</w:t>
            </w:r>
            <w:r>
              <w:rPr>
                <w:vertAlign w:val="subscript"/>
              </w:rPr>
              <w:t>Channel_CA</w:t>
            </w:r>
            <w:proofErr w:type="spellEnd"/>
            <w:r>
              <w:t xml:space="preserve"> ≤ 200 MHz</w:t>
            </w:r>
          </w:p>
        </w:tc>
        <w:tc>
          <w:tcPr>
            <w:tcW w:w="1112" w:type="pct"/>
            <w:tcBorders>
              <w:right w:val="single" w:sz="4" w:space="0" w:color="auto"/>
            </w:tcBorders>
            <w:shd w:val="clear" w:color="auto" w:fill="auto"/>
            <w:tcMar>
              <w:top w:w="15" w:type="dxa"/>
              <w:left w:w="108" w:type="dxa"/>
              <w:bottom w:w="0" w:type="dxa"/>
              <w:right w:w="108" w:type="dxa"/>
            </w:tcMar>
          </w:tcPr>
          <w:p w14:paraId="73590110" w14:textId="77777777"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388AA592" w14:textId="77777777" w:rsidR="00C94CE4" w:rsidRDefault="00193B45">
            <w:pPr>
              <w:pStyle w:val="TAC"/>
              <w:rPr>
                <w:rFonts w:eastAsia="MS PGothic"/>
              </w:rPr>
            </w:pPr>
            <w:r>
              <w:t>3</w:t>
            </w:r>
          </w:p>
        </w:tc>
      </w:tr>
      <w:tr w:rsidR="00C94CE4" w14:paraId="7D1F46A2" w14:textId="77777777">
        <w:trPr>
          <w:trHeight w:val="187"/>
          <w:jc w:val="center"/>
        </w:trPr>
        <w:tc>
          <w:tcPr>
            <w:tcW w:w="1046" w:type="pct"/>
            <w:shd w:val="clear" w:color="auto" w:fill="auto"/>
            <w:tcMar>
              <w:top w:w="15" w:type="dxa"/>
              <w:left w:w="108" w:type="dxa"/>
              <w:bottom w:w="0" w:type="dxa"/>
              <w:right w:w="108" w:type="dxa"/>
            </w:tcMar>
          </w:tcPr>
          <w:p w14:paraId="76AACFB9" w14:textId="77777777" w:rsidR="00C94CE4" w:rsidRDefault="00193B45">
            <w:pPr>
              <w:pStyle w:val="TAC"/>
              <w:rPr>
                <w:rFonts w:eastAsia="MS PGothic"/>
              </w:rPr>
            </w:pPr>
            <w:r>
              <w:t>H</w:t>
            </w:r>
          </w:p>
        </w:tc>
        <w:tc>
          <w:tcPr>
            <w:tcW w:w="1854" w:type="pct"/>
            <w:shd w:val="clear" w:color="auto" w:fill="auto"/>
            <w:tcMar>
              <w:top w:w="15" w:type="dxa"/>
              <w:left w:w="108" w:type="dxa"/>
              <w:bottom w:w="0" w:type="dxa"/>
              <w:right w:w="108" w:type="dxa"/>
            </w:tcMar>
          </w:tcPr>
          <w:p w14:paraId="11EFDEC7" w14:textId="77777777" w:rsidR="00C94CE4" w:rsidRDefault="00193B45">
            <w:pPr>
              <w:pStyle w:val="TAC"/>
              <w:rPr>
                <w:rFonts w:eastAsia="MS PGothic"/>
              </w:rPr>
            </w:pPr>
            <w:r>
              <w:t xml:space="preserve">200 MHz &lt; </w:t>
            </w:r>
            <w:proofErr w:type="spellStart"/>
            <w:r>
              <w:t>BW</w:t>
            </w:r>
            <w:r>
              <w:rPr>
                <w:vertAlign w:val="subscript"/>
              </w:rPr>
              <w:t>Channel_CA</w:t>
            </w:r>
            <w:proofErr w:type="spellEnd"/>
            <w:r>
              <w:t xml:space="preserve"> ≤ 300 MHz</w:t>
            </w:r>
          </w:p>
        </w:tc>
        <w:tc>
          <w:tcPr>
            <w:tcW w:w="1112" w:type="pct"/>
            <w:tcBorders>
              <w:right w:val="single" w:sz="4" w:space="0" w:color="auto"/>
            </w:tcBorders>
            <w:shd w:val="clear" w:color="auto" w:fill="auto"/>
            <w:tcMar>
              <w:top w:w="15" w:type="dxa"/>
              <w:left w:w="108" w:type="dxa"/>
              <w:bottom w:w="0" w:type="dxa"/>
              <w:right w:w="108" w:type="dxa"/>
            </w:tcMar>
          </w:tcPr>
          <w:p w14:paraId="3A42216E" w14:textId="77777777" w:rsidR="00C94CE4" w:rsidRDefault="00193B45">
            <w:pPr>
              <w:pStyle w:val="TAC"/>
              <w:rPr>
                <w:rFonts w:eastAsia="MS PGothic"/>
              </w:rPr>
            </w:pPr>
            <w:r>
              <w:t>3</w:t>
            </w:r>
          </w:p>
        </w:tc>
        <w:tc>
          <w:tcPr>
            <w:tcW w:w="988" w:type="pct"/>
            <w:tcBorders>
              <w:top w:val="nil"/>
              <w:left w:val="single" w:sz="4" w:space="0" w:color="auto"/>
              <w:bottom w:val="nil"/>
              <w:right w:val="single" w:sz="4" w:space="0" w:color="auto"/>
            </w:tcBorders>
            <w:shd w:val="clear" w:color="auto" w:fill="auto"/>
          </w:tcPr>
          <w:p w14:paraId="16094817" w14:textId="77777777" w:rsidR="00C94CE4" w:rsidRDefault="00C94CE4">
            <w:pPr>
              <w:pStyle w:val="TAC"/>
              <w:rPr>
                <w:rFonts w:eastAsia="MS PGothic"/>
              </w:rPr>
            </w:pPr>
          </w:p>
        </w:tc>
      </w:tr>
      <w:tr w:rsidR="00C94CE4" w14:paraId="0C84F896" w14:textId="77777777">
        <w:trPr>
          <w:trHeight w:val="187"/>
          <w:jc w:val="center"/>
        </w:trPr>
        <w:tc>
          <w:tcPr>
            <w:tcW w:w="1046" w:type="pct"/>
            <w:shd w:val="clear" w:color="auto" w:fill="auto"/>
            <w:tcMar>
              <w:top w:w="15" w:type="dxa"/>
              <w:left w:w="108" w:type="dxa"/>
              <w:bottom w:w="0" w:type="dxa"/>
              <w:right w:w="108" w:type="dxa"/>
            </w:tcMar>
          </w:tcPr>
          <w:p w14:paraId="33E5C278" w14:textId="77777777" w:rsidR="00C94CE4" w:rsidRDefault="00193B45">
            <w:pPr>
              <w:pStyle w:val="TAC"/>
              <w:rPr>
                <w:rFonts w:eastAsia="MS PGothic"/>
              </w:rPr>
            </w:pPr>
            <w:r>
              <w:t>I</w:t>
            </w:r>
          </w:p>
        </w:tc>
        <w:tc>
          <w:tcPr>
            <w:tcW w:w="1854" w:type="pct"/>
            <w:shd w:val="clear" w:color="auto" w:fill="auto"/>
            <w:tcMar>
              <w:top w:w="15" w:type="dxa"/>
              <w:left w:w="108" w:type="dxa"/>
              <w:bottom w:w="0" w:type="dxa"/>
              <w:right w:w="108" w:type="dxa"/>
            </w:tcMar>
          </w:tcPr>
          <w:p w14:paraId="106234C3" w14:textId="77777777" w:rsidR="00C94CE4" w:rsidRDefault="00193B45">
            <w:pPr>
              <w:pStyle w:val="TAC"/>
              <w:rPr>
                <w:rFonts w:eastAsia="MS PGothic"/>
              </w:rPr>
            </w:pPr>
            <w:r>
              <w:t xml:space="preserve">300 MHz &lt; </w:t>
            </w:r>
            <w:proofErr w:type="spellStart"/>
            <w:r>
              <w:t>BW</w:t>
            </w:r>
            <w:r>
              <w:rPr>
                <w:vertAlign w:val="subscript"/>
              </w:rPr>
              <w:t>Channel_CA</w:t>
            </w:r>
            <w:proofErr w:type="spellEnd"/>
            <w: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14:paraId="228ED50A" w14:textId="77777777" w:rsidR="00C94CE4" w:rsidRDefault="00193B45">
            <w:pPr>
              <w:pStyle w:val="TAC"/>
              <w:rPr>
                <w:rFonts w:eastAsia="MS PGothic"/>
              </w:rPr>
            </w:pPr>
            <w:r>
              <w:t>4</w:t>
            </w:r>
          </w:p>
        </w:tc>
        <w:tc>
          <w:tcPr>
            <w:tcW w:w="988" w:type="pct"/>
            <w:tcBorders>
              <w:top w:val="nil"/>
              <w:left w:val="single" w:sz="4" w:space="0" w:color="auto"/>
              <w:bottom w:val="nil"/>
              <w:right w:val="single" w:sz="4" w:space="0" w:color="auto"/>
            </w:tcBorders>
            <w:shd w:val="clear" w:color="auto" w:fill="auto"/>
          </w:tcPr>
          <w:p w14:paraId="5C8F9CF3" w14:textId="77777777" w:rsidR="00C94CE4" w:rsidRDefault="00C94CE4">
            <w:pPr>
              <w:pStyle w:val="TAC"/>
              <w:rPr>
                <w:rFonts w:eastAsia="MS PGothic"/>
              </w:rPr>
            </w:pPr>
          </w:p>
        </w:tc>
      </w:tr>
      <w:tr w:rsidR="00C94CE4" w14:paraId="5C4BD134" w14:textId="77777777">
        <w:trPr>
          <w:trHeight w:val="187"/>
          <w:jc w:val="center"/>
        </w:trPr>
        <w:tc>
          <w:tcPr>
            <w:tcW w:w="1046" w:type="pct"/>
            <w:shd w:val="clear" w:color="auto" w:fill="auto"/>
            <w:tcMar>
              <w:top w:w="15" w:type="dxa"/>
              <w:left w:w="108" w:type="dxa"/>
              <w:bottom w:w="0" w:type="dxa"/>
              <w:right w:w="108" w:type="dxa"/>
            </w:tcMar>
          </w:tcPr>
          <w:p w14:paraId="644151F4" w14:textId="77777777" w:rsidR="00C94CE4" w:rsidRDefault="00193B45">
            <w:pPr>
              <w:pStyle w:val="TAC"/>
              <w:rPr>
                <w:rFonts w:eastAsia="MS PGothic"/>
              </w:rPr>
            </w:pPr>
            <w:r>
              <w:t>J</w:t>
            </w:r>
          </w:p>
        </w:tc>
        <w:tc>
          <w:tcPr>
            <w:tcW w:w="1854" w:type="pct"/>
            <w:shd w:val="clear" w:color="auto" w:fill="auto"/>
            <w:tcMar>
              <w:top w:w="15" w:type="dxa"/>
              <w:left w:w="108" w:type="dxa"/>
              <w:bottom w:w="0" w:type="dxa"/>
              <w:right w:w="108" w:type="dxa"/>
            </w:tcMar>
          </w:tcPr>
          <w:p w14:paraId="38F1F813" w14:textId="77777777" w:rsidR="00C94CE4" w:rsidRDefault="00193B45">
            <w:pPr>
              <w:pStyle w:val="TAC"/>
              <w:rPr>
                <w:rFonts w:eastAsia="MS PGothic"/>
              </w:rPr>
            </w:pPr>
            <w:r>
              <w:t xml:space="preserve">400 MHz &lt; </w:t>
            </w:r>
            <w:proofErr w:type="spellStart"/>
            <w:r>
              <w:t>BW</w:t>
            </w:r>
            <w:r>
              <w:rPr>
                <w:vertAlign w:val="subscript"/>
              </w:rPr>
              <w:t>Channel_CA</w:t>
            </w:r>
            <w:proofErr w:type="spellEnd"/>
            <w:r>
              <w:t xml:space="preserve"> ≤ 500 MHz</w:t>
            </w:r>
          </w:p>
        </w:tc>
        <w:tc>
          <w:tcPr>
            <w:tcW w:w="1112" w:type="pct"/>
            <w:tcBorders>
              <w:right w:val="single" w:sz="4" w:space="0" w:color="auto"/>
            </w:tcBorders>
            <w:shd w:val="clear" w:color="auto" w:fill="auto"/>
            <w:tcMar>
              <w:top w:w="15" w:type="dxa"/>
              <w:left w:w="108" w:type="dxa"/>
              <w:bottom w:w="0" w:type="dxa"/>
              <w:right w:w="108" w:type="dxa"/>
            </w:tcMar>
          </w:tcPr>
          <w:p w14:paraId="35C6C31A" w14:textId="77777777" w:rsidR="00C94CE4" w:rsidRDefault="00193B45">
            <w:pPr>
              <w:pStyle w:val="TAC"/>
              <w:rPr>
                <w:rFonts w:eastAsia="MS PGothic"/>
              </w:rPr>
            </w:pPr>
            <w:r>
              <w:t>5</w:t>
            </w:r>
          </w:p>
        </w:tc>
        <w:tc>
          <w:tcPr>
            <w:tcW w:w="988" w:type="pct"/>
            <w:tcBorders>
              <w:top w:val="nil"/>
              <w:left w:val="single" w:sz="4" w:space="0" w:color="auto"/>
              <w:bottom w:val="nil"/>
              <w:right w:val="single" w:sz="4" w:space="0" w:color="auto"/>
            </w:tcBorders>
            <w:shd w:val="clear" w:color="auto" w:fill="auto"/>
          </w:tcPr>
          <w:p w14:paraId="253779E3" w14:textId="77777777" w:rsidR="00C94CE4" w:rsidRDefault="00C94CE4">
            <w:pPr>
              <w:pStyle w:val="TAC"/>
              <w:rPr>
                <w:rFonts w:eastAsia="MS PGothic"/>
              </w:rPr>
            </w:pPr>
          </w:p>
        </w:tc>
      </w:tr>
      <w:tr w:rsidR="00C94CE4" w14:paraId="00908AD7" w14:textId="77777777">
        <w:trPr>
          <w:trHeight w:val="187"/>
          <w:jc w:val="center"/>
        </w:trPr>
        <w:tc>
          <w:tcPr>
            <w:tcW w:w="1046" w:type="pct"/>
            <w:shd w:val="clear" w:color="auto" w:fill="auto"/>
            <w:tcMar>
              <w:top w:w="15" w:type="dxa"/>
              <w:left w:w="108" w:type="dxa"/>
              <w:bottom w:w="0" w:type="dxa"/>
              <w:right w:w="108" w:type="dxa"/>
            </w:tcMar>
          </w:tcPr>
          <w:p w14:paraId="63A5ACA1" w14:textId="77777777" w:rsidR="00C94CE4" w:rsidRDefault="00193B45">
            <w:pPr>
              <w:pStyle w:val="TAC"/>
              <w:rPr>
                <w:rFonts w:eastAsia="MS PGothic"/>
              </w:rPr>
            </w:pPr>
            <w:r>
              <w:t>K</w:t>
            </w:r>
          </w:p>
        </w:tc>
        <w:tc>
          <w:tcPr>
            <w:tcW w:w="1854" w:type="pct"/>
            <w:shd w:val="clear" w:color="auto" w:fill="auto"/>
            <w:tcMar>
              <w:top w:w="15" w:type="dxa"/>
              <w:left w:w="108" w:type="dxa"/>
              <w:bottom w:w="0" w:type="dxa"/>
              <w:right w:w="108" w:type="dxa"/>
            </w:tcMar>
          </w:tcPr>
          <w:p w14:paraId="65DC762D" w14:textId="77777777" w:rsidR="00C94CE4" w:rsidRDefault="00193B45">
            <w:pPr>
              <w:pStyle w:val="TAC"/>
              <w:rPr>
                <w:rFonts w:eastAsia="MS PGothic"/>
              </w:rPr>
            </w:pPr>
            <w:r>
              <w:t xml:space="preserve">500 MHz &lt; </w:t>
            </w:r>
            <w:proofErr w:type="spellStart"/>
            <w:r>
              <w:t>BW</w:t>
            </w:r>
            <w:r>
              <w:rPr>
                <w:vertAlign w:val="subscript"/>
              </w:rPr>
              <w:t>Channel_CA</w:t>
            </w:r>
            <w:proofErr w:type="spellEnd"/>
            <w: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14:paraId="55AE8672" w14:textId="77777777" w:rsidR="00C94CE4" w:rsidRDefault="00193B45">
            <w:pPr>
              <w:pStyle w:val="TAC"/>
              <w:rPr>
                <w:rFonts w:eastAsia="MS PGothic"/>
              </w:rPr>
            </w:pPr>
            <w:r>
              <w:t>6</w:t>
            </w:r>
          </w:p>
        </w:tc>
        <w:tc>
          <w:tcPr>
            <w:tcW w:w="988" w:type="pct"/>
            <w:tcBorders>
              <w:top w:val="nil"/>
              <w:left w:val="single" w:sz="4" w:space="0" w:color="auto"/>
              <w:bottom w:val="nil"/>
              <w:right w:val="single" w:sz="4" w:space="0" w:color="auto"/>
            </w:tcBorders>
            <w:shd w:val="clear" w:color="auto" w:fill="auto"/>
          </w:tcPr>
          <w:p w14:paraId="2368A50C" w14:textId="77777777" w:rsidR="00C94CE4" w:rsidRDefault="00C94CE4">
            <w:pPr>
              <w:pStyle w:val="TAC"/>
              <w:rPr>
                <w:rFonts w:eastAsia="MS PGothic"/>
              </w:rPr>
            </w:pPr>
          </w:p>
        </w:tc>
      </w:tr>
      <w:tr w:rsidR="00C94CE4" w14:paraId="08178CEF" w14:textId="77777777">
        <w:trPr>
          <w:trHeight w:val="187"/>
          <w:jc w:val="center"/>
        </w:trPr>
        <w:tc>
          <w:tcPr>
            <w:tcW w:w="1046" w:type="pct"/>
            <w:shd w:val="clear" w:color="auto" w:fill="auto"/>
            <w:tcMar>
              <w:top w:w="15" w:type="dxa"/>
              <w:left w:w="108" w:type="dxa"/>
              <w:bottom w:w="0" w:type="dxa"/>
              <w:right w:w="108" w:type="dxa"/>
            </w:tcMar>
          </w:tcPr>
          <w:p w14:paraId="442B068A" w14:textId="77777777" w:rsidR="00C94CE4" w:rsidRDefault="00193B45">
            <w:pPr>
              <w:pStyle w:val="TAC"/>
              <w:rPr>
                <w:rFonts w:eastAsia="MS PGothic"/>
              </w:rPr>
            </w:pPr>
            <w:r>
              <w:t>L</w:t>
            </w:r>
          </w:p>
        </w:tc>
        <w:tc>
          <w:tcPr>
            <w:tcW w:w="1854" w:type="pct"/>
            <w:shd w:val="clear" w:color="auto" w:fill="auto"/>
            <w:tcMar>
              <w:top w:w="15" w:type="dxa"/>
              <w:left w:w="108" w:type="dxa"/>
              <w:bottom w:w="0" w:type="dxa"/>
              <w:right w:w="108" w:type="dxa"/>
            </w:tcMar>
          </w:tcPr>
          <w:p w14:paraId="41A6AAF5" w14:textId="77777777" w:rsidR="00C94CE4" w:rsidRDefault="00193B45">
            <w:pPr>
              <w:pStyle w:val="TAC"/>
              <w:rPr>
                <w:rFonts w:eastAsia="MS PGothic"/>
              </w:rPr>
            </w:pPr>
            <w:r>
              <w:t xml:space="preserve">600 MHz &lt; </w:t>
            </w:r>
            <w:proofErr w:type="spellStart"/>
            <w:r>
              <w:t>BW</w:t>
            </w:r>
            <w:r>
              <w:rPr>
                <w:vertAlign w:val="subscript"/>
              </w:rPr>
              <w:t>Channel_CA</w:t>
            </w:r>
            <w:proofErr w:type="spellEnd"/>
            <w:r>
              <w:t xml:space="preserve"> ≤ 700 MHz</w:t>
            </w:r>
          </w:p>
        </w:tc>
        <w:tc>
          <w:tcPr>
            <w:tcW w:w="1112" w:type="pct"/>
            <w:tcBorders>
              <w:right w:val="single" w:sz="4" w:space="0" w:color="auto"/>
            </w:tcBorders>
            <w:shd w:val="clear" w:color="auto" w:fill="auto"/>
            <w:tcMar>
              <w:top w:w="15" w:type="dxa"/>
              <w:left w:w="108" w:type="dxa"/>
              <w:bottom w:w="0" w:type="dxa"/>
              <w:right w:w="108" w:type="dxa"/>
            </w:tcMar>
          </w:tcPr>
          <w:p w14:paraId="31F9619B" w14:textId="77777777" w:rsidR="00C94CE4" w:rsidRDefault="00193B45">
            <w:pPr>
              <w:pStyle w:val="TAC"/>
              <w:rPr>
                <w:rFonts w:eastAsia="MS PGothic"/>
              </w:rPr>
            </w:pPr>
            <w:r>
              <w:t>7</w:t>
            </w:r>
          </w:p>
        </w:tc>
        <w:tc>
          <w:tcPr>
            <w:tcW w:w="988" w:type="pct"/>
            <w:tcBorders>
              <w:top w:val="nil"/>
              <w:left w:val="single" w:sz="4" w:space="0" w:color="auto"/>
              <w:bottom w:val="nil"/>
              <w:right w:val="single" w:sz="4" w:space="0" w:color="auto"/>
            </w:tcBorders>
            <w:shd w:val="clear" w:color="auto" w:fill="auto"/>
          </w:tcPr>
          <w:p w14:paraId="472240AA" w14:textId="77777777" w:rsidR="00C94CE4" w:rsidRDefault="00C94CE4">
            <w:pPr>
              <w:pStyle w:val="TAC"/>
              <w:rPr>
                <w:rFonts w:eastAsia="MS PGothic"/>
              </w:rPr>
            </w:pPr>
          </w:p>
        </w:tc>
      </w:tr>
      <w:tr w:rsidR="00C94CE4" w14:paraId="2B04B2FA" w14:textId="77777777">
        <w:trPr>
          <w:trHeight w:val="187"/>
          <w:jc w:val="center"/>
        </w:trPr>
        <w:tc>
          <w:tcPr>
            <w:tcW w:w="1046" w:type="pct"/>
            <w:shd w:val="clear" w:color="auto" w:fill="auto"/>
            <w:tcMar>
              <w:top w:w="15" w:type="dxa"/>
              <w:left w:w="108" w:type="dxa"/>
              <w:bottom w:w="0" w:type="dxa"/>
              <w:right w:w="108" w:type="dxa"/>
            </w:tcMar>
          </w:tcPr>
          <w:p w14:paraId="0A8651C4" w14:textId="77777777" w:rsidR="00C94CE4" w:rsidRDefault="00193B45">
            <w:pPr>
              <w:pStyle w:val="TAC"/>
              <w:rPr>
                <w:rFonts w:eastAsia="MS PGothic"/>
              </w:rPr>
            </w:pPr>
            <w:r>
              <w:t>M</w:t>
            </w:r>
          </w:p>
        </w:tc>
        <w:tc>
          <w:tcPr>
            <w:tcW w:w="1854" w:type="pct"/>
            <w:shd w:val="clear" w:color="auto" w:fill="auto"/>
            <w:tcMar>
              <w:top w:w="15" w:type="dxa"/>
              <w:left w:w="108" w:type="dxa"/>
              <w:bottom w:w="0" w:type="dxa"/>
              <w:right w:w="108" w:type="dxa"/>
            </w:tcMar>
          </w:tcPr>
          <w:p w14:paraId="5DFB94BB" w14:textId="77777777" w:rsidR="00C94CE4" w:rsidRDefault="00193B45">
            <w:pPr>
              <w:pStyle w:val="TAC"/>
              <w:rPr>
                <w:rFonts w:eastAsia="MS PGothic"/>
              </w:rPr>
            </w:pPr>
            <w:r>
              <w:t xml:space="preserve">700 MHz &lt; </w:t>
            </w:r>
            <w:proofErr w:type="spellStart"/>
            <w:r>
              <w:t>BW</w:t>
            </w:r>
            <w:r>
              <w:rPr>
                <w:vertAlign w:val="subscript"/>
              </w:rPr>
              <w:t>Channel_CA</w:t>
            </w:r>
            <w:proofErr w:type="spellEnd"/>
            <w: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14:paraId="1785C38C" w14:textId="77777777" w:rsidR="00C94CE4" w:rsidRDefault="00193B45">
            <w:pPr>
              <w:pStyle w:val="TAC"/>
              <w:rPr>
                <w:rFonts w:eastAsia="MS PGothic"/>
              </w:rPr>
            </w:pPr>
            <w:r>
              <w:t>8</w:t>
            </w:r>
          </w:p>
        </w:tc>
        <w:tc>
          <w:tcPr>
            <w:tcW w:w="988" w:type="pct"/>
            <w:tcBorders>
              <w:top w:val="nil"/>
              <w:left w:val="single" w:sz="4" w:space="0" w:color="auto"/>
              <w:bottom w:val="single" w:sz="4" w:space="0" w:color="auto"/>
              <w:right w:val="single" w:sz="4" w:space="0" w:color="auto"/>
            </w:tcBorders>
            <w:shd w:val="clear" w:color="auto" w:fill="auto"/>
          </w:tcPr>
          <w:p w14:paraId="01AB7DC6" w14:textId="77777777" w:rsidR="00C94CE4" w:rsidRDefault="00C94CE4">
            <w:pPr>
              <w:pStyle w:val="TAC"/>
              <w:rPr>
                <w:rFonts w:eastAsia="MS PGothic"/>
              </w:rPr>
            </w:pPr>
          </w:p>
        </w:tc>
      </w:tr>
      <w:tr w:rsidR="00C94CE4" w14:paraId="417AFFF2" w14:textId="77777777">
        <w:trPr>
          <w:trHeight w:val="187"/>
          <w:jc w:val="center"/>
        </w:trPr>
        <w:tc>
          <w:tcPr>
            <w:tcW w:w="1046" w:type="pct"/>
            <w:shd w:val="clear" w:color="auto" w:fill="auto"/>
            <w:tcMar>
              <w:top w:w="15" w:type="dxa"/>
              <w:left w:w="108" w:type="dxa"/>
              <w:bottom w:w="0" w:type="dxa"/>
              <w:right w:w="108" w:type="dxa"/>
            </w:tcMar>
          </w:tcPr>
          <w:p w14:paraId="6E52F471" w14:textId="77777777" w:rsidR="00C94CE4" w:rsidRDefault="00193B45">
            <w:pPr>
              <w:pStyle w:val="TAC"/>
              <w:rPr>
                <w:rFonts w:eastAsia="MS PGothic"/>
              </w:rPr>
            </w:pPr>
            <w:r>
              <w:t>O</w:t>
            </w:r>
          </w:p>
        </w:tc>
        <w:tc>
          <w:tcPr>
            <w:tcW w:w="1854" w:type="pct"/>
            <w:shd w:val="clear" w:color="auto" w:fill="auto"/>
            <w:tcMar>
              <w:top w:w="15" w:type="dxa"/>
              <w:left w:w="108" w:type="dxa"/>
              <w:bottom w:w="0" w:type="dxa"/>
              <w:right w:w="108" w:type="dxa"/>
            </w:tcMar>
          </w:tcPr>
          <w:p w14:paraId="7F7878CD" w14:textId="77777777" w:rsidR="00C94CE4" w:rsidRDefault="00193B45">
            <w:pPr>
              <w:pStyle w:val="TAC"/>
              <w:rPr>
                <w:rFonts w:eastAsia="MS PGothic"/>
              </w:rPr>
            </w:pPr>
            <w:r>
              <w:t xml:space="preserve">100 MHz ≤ </w:t>
            </w:r>
            <w:proofErr w:type="spellStart"/>
            <w:r>
              <w:t>BW</w:t>
            </w:r>
            <w:r>
              <w:rPr>
                <w:vertAlign w:val="subscript"/>
              </w:rPr>
              <w:t>Channel_CA</w:t>
            </w:r>
            <w:proofErr w:type="spellEnd"/>
            <w:r>
              <w:t xml:space="preserve"> ≤ 200 MHz</w:t>
            </w:r>
          </w:p>
        </w:tc>
        <w:tc>
          <w:tcPr>
            <w:tcW w:w="1112" w:type="pct"/>
            <w:tcBorders>
              <w:right w:val="single" w:sz="4" w:space="0" w:color="auto"/>
            </w:tcBorders>
            <w:shd w:val="clear" w:color="auto" w:fill="auto"/>
            <w:tcMar>
              <w:top w:w="15" w:type="dxa"/>
              <w:left w:w="108" w:type="dxa"/>
              <w:bottom w:w="0" w:type="dxa"/>
              <w:right w:w="108" w:type="dxa"/>
            </w:tcMar>
          </w:tcPr>
          <w:p w14:paraId="4BBF4416" w14:textId="77777777"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03A3E453" w14:textId="77777777" w:rsidR="00C94CE4" w:rsidRDefault="00193B45">
            <w:pPr>
              <w:pStyle w:val="TAC"/>
              <w:rPr>
                <w:rFonts w:eastAsia="MS PGothic"/>
              </w:rPr>
            </w:pPr>
            <w:r>
              <w:t>4</w:t>
            </w:r>
          </w:p>
        </w:tc>
      </w:tr>
      <w:tr w:rsidR="00C94CE4" w14:paraId="5ED273AB" w14:textId="77777777">
        <w:trPr>
          <w:trHeight w:val="187"/>
          <w:jc w:val="center"/>
        </w:trPr>
        <w:tc>
          <w:tcPr>
            <w:tcW w:w="1046" w:type="pct"/>
            <w:shd w:val="clear" w:color="auto" w:fill="auto"/>
            <w:tcMar>
              <w:top w:w="15" w:type="dxa"/>
              <w:left w:w="108" w:type="dxa"/>
              <w:bottom w:w="0" w:type="dxa"/>
              <w:right w:w="108" w:type="dxa"/>
            </w:tcMar>
          </w:tcPr>
          <w:p w14:paraId="26B9BECF" w14:textId="77777777" w:rsidR="00C94CE4" w:rsidRDefault="00193B45">
            <w:pPr>
              <w:pStyle w:val="TAC"/>
              <w:rPr>
                <w:rFonts w:eastAsia="MS PGothic"/>
              </w:rPr>
            </w:pPr>
            <w:r>
              <w:t>P</w:t>
            </w:r>
          </w:p>
        </w:tc>
        <w:tc>
          <w:tcPr>
            <w:tcW w:w="1854" w:type="pct"/>
            <w:shd w:val="clear" w:color="auto" w:fill="auto"/>
            <w:tcMar>
              <w:top w:w="15" w:type="dxa"/>
              <w:left w:w="108" w:type="dxa"/>
              <w:bottom w:w="0" w:type="dxa"/>
              <w:right w:w="108" w:type="dxa"/>
            </w:tcMar>
          </w:tcPr>
          <w:p w14:paraId="3ED9C126" w14:textId="77777777" w:rsidR="00C94CE4" w:rsidRDefault="00193B45">
            <w:pPr>
              <w:pStyle w:val="TAC"/>
              <w:rPr>
                <w:rFonts w:eastAsia="MS PGothic"/>
              </w:rPr>
            </w:pPr>
            <w:r>
              <w:t xml:space="preserve">150 MHz ≤ </w:t>
            </w:r>
            <w:proofErr w:type="spellStart"/>
            <w:r>
              <w:t>BW</w:t>
            </w:r>
            <w:r>
              <w:rPr>
                <w:vertAlign w:val="subscript"/>
              </w:rPr>
              <w:t>Channel_CA</w:t>
            </w:r>
            <w:proofErr w:type="spellEnd"/>
            <w:r>
              <w:t xml:space="preserve"> ≤ 300 MHz</w:t>
            </w:r>
          </w:p>
        </w:tc>
        <w:tc>
          <w:tcPr>
            <w:tcW w:w="1112" w:type="pct"/>
            <w:tcBorders>
              <w:right w:val="single" w:sz="4" w:space="0" w:color="auto"/>
            </w:tcBorders>
            <w:shd w:val="clear" w:color="auto" w:fill="auto"/>
            <w:tcMar>
              <w:top w:w="15" w:type="dxa"/>
              <w:left w:w="108" w:type="dxa"/>
              <w:bottom w:w="0" w:type="dxa"/>
              <w:right w:w="108" w:type="dxa"/>
            </w:tcMar>
          </w:tcPr>
          <w:p w14:paraId="42D3A040" w14:textId="77777777" w:rsidR="00C94CE4" w:rsidRDefault="00193B45">
            <w:pPr>
              <w:pStyle w:val="TAC"/>
              <w:rPr>
                <w:rFonts w:eastAsia="MS PGothic"/>
              </w:rPr>
            </w:pPr>
            <w:r>
              <w:t>3</w:t>
            </w:r>
          </w:p>
        </w:tc>
        <w:tc>
          <w:tcPr>
            <w:tcW w:w="988" w:type="pct"/>
            <w:tcBorders>
              <w:top w:val="nil"/>
              <w:left w:val="single" w:sz="4" w:space="0" w:color="auto"/>
              <w:bottom w:val="nil"/>
              <w:right w:val="single" w:sz="4" w:space="0" w:color="auto"/>
            </w:tcBorders>
            <w:shd w:val="clear" w:color="auto" w:fill="auto"/>
          </w:tcPr>
          <w:p w14:paraId="4BB7A219" w14:textId="77777777" w:rsidR="00C94CE4" w:rsidRDefault="00C94CE4">
            <w:pPr>
              <w:pStyle w:val="TAC"/>
              <w:rPr>
                <w:rFonts w:eastAsia="MS PGothic"/>
                <w:szCs w:val="18"/>
              </w:rPr>
            </w:pPr>
          </w:p>
        </w:tc>
      </w:tr>
      <w:tr w:rsidR="00C94CE4" w14:paraId="0EFC468F" w14:textId="77777777">
        <w:trPr>
          <w:trHeight w:val="187"/>
          <w:jc w:val="center"/>
        </w:trPr>
        <w:tc>
          <w:tcPr>
            <w:tcW w:w="1046" w:type="pct"/>
            <w:shd w:val="clear" w:color="auto" w:fill="auto"/>
            <w:tcMar>
              <w:top w:w="15" w:type="dxa"/>
              <w:left w:w="108" w:type="dxa"/>
              <w:bottom w:w="0" w:type="dxa"/>
              <w:right w:w="108" w:type="dxa"/>
            </w:tcMar>
          </w:tcPr>
          <w:p w14:paraId="4AAC581D" w14:textId="77777777" w:rsidR="00C94CE4" w:rsidRDefault="00193B45">
            <w:pPr>
              <w:pStyle w:val="TAC"/>
              <w:rPr>
                <w:rFonts w:eastAsia="MS PGothic"/>
              </w:rPr>
            </w:pPr>
            <w:r>
              <w:t>Q</w:t>
            </w:r>
          </w:p>
        </w:tc>
        <w:tc>
          <w:tcPr>
            <w:tcW w:w="1854" w:type="pct"/>
            <w:shd w:val="clear" w:color="auto" w:fill="auto"/>
            <w:tcMar>
              <w:top w:w="15" w:type="dxa"/>
              <w:left w:w="108" w:type="dxa"/>
              <w:bottom w:w="0" w:type="dxa"/>
              <w:right w:w="108" w:type="dxa"/>
            </w:tcMar>
          </w:tcPr>
          <w:p w14:paraId="50BD2714" w14:textId="77777777" w:rsidR="00C94CE4" w:rsidRDefault="00193B45">
            <w:pPr>
              <w:pStyle w:val="TAC"/>
              <w:rPr>
                <w:rFonts w:eastAsia="MS PGothic"/>
              </w:rPr>
            </w:pPr>
            <w:r>
              <w:t xml:space="preserve">200 MHz ≤ </w:t>
            </w:r>
            <w:proofErr w:type="spellStart"/>
            <w:r>
              <w:t>BW</w:t>
            </w:r>
            <w:r>
              <w:rPr>
                <w:vertAlign w:val="subscript"/>
              </w:rPr>
              <w:t>Channel_CA</w:t>
            </w:r>
            <w:proofErr w:type="spellEnd"/>
            <w: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14:paraId="0390FC3E" w14:textId="77777777" w:rsidR="00C94CE4" w:rsidRDefault="00193B45">
            <w:pPr>
              <w:pStyle w:val="TAC"/>
              <w:rPr>
                <w:rFonts w:eastAsia="MS PGothic"/>
              </w:rPr>
            </w:pPr>
            <w:r>
              <w:t>4</w:t>
            </w:r>
          </w:p>
        </w:tc>
        <w:tc>
          <w:tcPr>
            <w:tcW w:w="988" w:type="pct"/>
            <w:tcBorders>
              <w:top w:val="nil"/>
              <w:left w:val="single" w:sz="4" w:space="0" w:color="auto"/>
              <w:bottom w:val="single" w:sz="4" w:space="0" w:color="auto"/>
              <w:right w:val="single" w:sz="4" w:space="0" w:color="auto"/>
            </w:tcBorders>
            <w:shd w:val="clear" w:color="auto" w:fill="auto"/>
          </w:tcPr>
          <w:p w14:paraId="6C297F0F" w14:textId="77777777" w:rsidR="00C94CE4" w:rsidRDefault="00C94CE4">
            <w:pPr>
              <w:pStyle w:val="TAC"/>
              <w:rPr>
                <w:rFonts w:eastAsia="MS PGothic"/>
                <w:szCs w:val="18"/>
              </w:rPr>
            </w:pPr>
          </w:p>
        </w:tc>
      </w:tr>
      <w:tr w:rsidR="00C94CE4" w14:paraId="58B8BF7A" w14:textId="77777777">
        <w:trPr>
          <w:trHeight w:val="187"/>
          <w:jc w:val="center"/>
        </w:trPr>
        <w:tc>
          <w:tcPr>
            <w:tcW w:w="1046" w:type="pct"/>
            <w:shd w:val="clear" w:color="auto" w:fill="auto"/>
            <w:tcMar>
              <w:top w:w="15" w:type="dxa"/>
              <w:left w:w="108" w:type="dxa"/>
              <w:bottom w:w="0" w:type="dxa"/>
              <w:right w:w="108" w:type="dxa"/>
            </w:tcMar>
          </w:tcPr>
          <w:p w14:paraId="7F2B82D5" w14:textId="77777777" w:rsidR="00C94CE4" w:rsidRDefault="00193B45">
            <w:pPr>
              <w:pStyle w:val="TAC"/>
              <w:rPr>
                <w:highlight w:val="green"/>
              </w:rPr>
            </w:pPr>
            <w:r>
              <w:rPr>
                <w:highlight w:val="green"/>
              </w:rPr>
              <w:t>R2</w:t>
            </w:r>
          </w:p>
        </w:tc>
        <w:tc>
          <w:tcPr>
            <w:tcW w:w="1854" w:type="pct"/>
            <w:shd w:val="clear" w:color="auto" w:fill="auto"/>
            <w:tcMar>
              <w:top w:w="15" w:type="dxa"/>
              <w:left w:w="108" w:type="dxa"/>
              <w:bottom w:w="0" w:type="dxa"/>
              <w:right w:w="108" w:type="dxa"/>
            </w:tcMar>
          </w:tcPr>
          <w:p w14:paraId="43472FFF" w14:textId="77777777" w:rsidR="00C94CE4" w:rsidRDefault="00193B45">
            <w:pPr>
              <w:pStyle w:val="TAC"/>
              <w:rPr>
                <w:highlight w:val="green"/>
              </w:rPr>
            </w:pPr>
            <w:r>
              <w:rPr>
                <w:highlight w:val="green"/>
              </w:rPr>
              <w:t xml:space="preserve">200 MHz ≤ </w:t>
            </w:r>
            <w:proofErr w:type="spellStart"/>
            <w:r>
              <w:rPr>
                <w:highlight w:val="green"/>
              </w:rPr>
              <w:t>BW</w:t>
            </w:r>
            <w:r>
              <w:rPr>
                <w:highlight w:val="green"/>
                <w:vertAlign w:val="subscript"/>
              </w:rPr>
              <w:t>Channel_CA</w:t>
            </w:r>
            <w:proofErr w:type="spellEnd"/>
            <w:r>
              <w:rPr>
                <w:highlight w:val="green"/>
              </w:rP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14:paraId="1D0924FA" w14:textId="77777777" w:rsidR="00C94CE4" w:rsidRDefault="00193B45">
            <w:pPr>
              <w:pStyle w:val="TAC"/>
              <w:rPr>
                <w:highlight w:val="green"/>
              </w:rPr>
            </w:pPr>
            <w:r>
              <w:rPr>
                <w:highlight w:val="green"/>
              </w:rPr>
              <w:t>2</w:t>
            </w:r>
          </w:p>
        </w:tc>
        <w:tc>
          <w:tcPr>
            <w:tcW w:w="988" w:type="pct"/>
            <w:tcBorders>
              <w:top w:val="nil"/>
              <w:left w:val="single" w:sz="4" w:space="0" w:color="auto"/>
              <w:bottom w:val="nil"/>
              <w:right w:val="single" w:sz="4" w:space="0" w:color="auto"/>
            </w:tcBorders>
            <w:shd w:val="clear" w:color="auto" w:fill="auto"/>
          </w:tcPr>
          <w:p w14:paraId="02DC4E69" w14:textId="77777777" w:rsidR="00C94CE4" w:rsidRDefault="00193B45">
            <w:pPr>
              <w:pStyle w:val="TAC"/>
              <w:rPr>
                <w:rFonts w:eastAsia="MS PGothic"/>
                <w:szCs w:val="18"/>
                <w:highlight w:val="green"/>
              </w:rPr>
            </w:pPr>
            <w:r>
              <w:rPr>
                <w:rFonts w:eastAsia="MS PGothic"/>
                <w:szCs w:val="18"/>
                <w:highlight w:val="green"/>
              </w:rPr>
              <w:t>5</w:t>
            </w:r>
          </w:p>
        </w:tc>
      </w:tr>
      <w:tr w:rsidR="00C94CE4" w14:paraId="26606D20" w14:textId="77777777">
        <w:trPr>
          <w:trHeight w:val="187"/>
          <w:jc w:val="center"/>
        </w:trPr>
        <w:tc>
          <w:tcPr>
            <w:tcW w:w="1046" w:type="pct"/>
            <w:shd w:val="clear" w:color="auto" w:fill="auto"/>
            <w:tcMar>
              <w:top w:w="15" w:type="dxa"/>
              <w:left w:w="108" w:type="dxa"/>
              <w:bottom w:w="0" w:type="dxa"/>
              <w:right w:w="108" w:type="dxa"/>
            </w:tcMar>
          </w:tcPr>
          <w:p w14:paraId="4296810A" w14:textId="77777777" w:rsidR="00C94CE4" w:rsidRDefault="00193B45">
            <w:pPr>
              <w:pStyle w:val="TAC"/>
              <w:rPr>
                <w:highlight w:val="green"/>
              </w:rPr>
            </w:pPr>
            <w:r>
              <w:rPr>
                <w:highlight w:val="green"/>
              </w:rPr>
              <w:t>R3</w:t>
            </w:r>
          </w:p>
        </w:tc>
        <w:tc>
          <w:tcPr>
            <w:tcW w:w="1854" w:type="pct"/>
            <w:shd w:val="clear" w:color="auto" w:fill="auto"/>
            <w:tcMar>
              <w:top w:w="15" w:type="dxa"/>
              <w:left w:w="108" w:type="dxa"/>
              <w:bottom w:w="0" w:type="dxa"/>
              <w:right w:w="108" w:type="dxa"/>
            </w:tcMar>
          </w:tcPr>
          <w:p w14:paraId="22E145AF" w14:textId="77777777" w:rsidR="00C94CE4" w:rsidRDefault="00193B45">
            <w:pPr>
              <w:pStyle w:val="TAC"/>
              <w:rPr>
                <w:highlight w:val="green"/>
              </w:rPr>
            </w:pPr>
            <w:r>
              <w:rPr>
                <w:highlight w:val="green"/>
              </w:rPr>
              <w:t xml:space="preserve">300 MHz ≤ </w:t>
            </w:r>
            <w:proofErr w:type="spellStart"/>
            <w:r>
              <w:rPr>
                <w:highlight w:val="green"/>
              </w:rPr>
              <w:t>BW</w:t>
            </w:r>
            <w:r>
              <w:rPr>
                <w:highlight w:val="green"/>
                <w:vertAlign w:val="subscript"/>
              </w:rPr>
              <w:t>Channel_CA</w:t>
            </w:r>
            <w:proofErr w:type="spellEnd"/>
            <w:r>
              <w:rPr>
                <w:highlight w:val="green"/>
              </w:rP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14:paraId="373B1760" w14:textId="77777777" w:rsidR="00C94CE4" w:rsidRDefault="00193B45">
            <w:pPr>
              <w:pStyle w:val="TAC"/>
              <w:rPr>
                <w:highlight w:val="green"/>
              </w:rPr>
            </w:pPr>
            <w:r>
              <w:rPr>
                <w:highlight w:val="green"/>
              </w:rPr>
              <w:t>3</w:t>
            </w:r>
          </w:p>
        </w:tc>
        <w:tc>
          <w:tcPr>
            <w:tcW w:w="988" w:type="pct"/>
            <w:tcBorders>
              <w:top w:val="nil"/>
              <w:left w:val="single" w:sz="4" w:space="0" w:color="auto"/>
              <w:bottom w:val="nil"/>
              <w:right w:val="single" w:sz="4" w:space="0" w:color="auto"/>
            </w:tcBorders>
            <w:shd w:val="clear" w:color="auto" w:fill="auto"/>
          </w:tcPr>
          <w:p w14:paraId="70FC9EAE" w14:textId="77777777" w:rsidR="00C94CE4" w:rsidRDefault="00C94CE4">
            <w:pPr>
              <w:pStyle w:val="TAC"/>
              <w:rPr>
                <w:rFonts w:eastAsia="MS PGothic"/>
                <w:szCs w:val="18"/>
                <w:highlight w:val="green"/>
              </w:rPr>
            </w:pPr>
          </w:p>
        </w:tc>
      </w:tr>
      <w:tr w:rsidR="00C94CE4" w14:paraId="53002ED9" w14:textId="77777777">
        <w:trPr>
          <w:trHeight w:val="187"/>
          <w:jc w:val="center"/>
        </w:trPr>
        <w:tc>
          <w:tcPr>
            <w:tcW w:w="1046" w:type="pct"/>
            <w:shd w:val="clear" w:color="auto" w:fill="auto"/>
            <w:tcMar>
              <w:top w:w="15" w:type="dxa"/>
              <w:left w:w="108" w:type="dxa"/>
              <w:bottom w:w="0" w:type="dxa"/>
              <w:right w:w="108" w:type="dxa"/>
            </w:tcMar>
          </w:tcPr>
          <w:p w14:paraId="5C473E76" w14:textId="77777777" w:rsidR="00C94CE4" w:rsidRDefault="00193B45">
            <w:pPr>
              <w:pStyle w:val="TAC"/>
              <w:rPr>
                <w:highlight w:val="green"/>
              </w:rPr>
            </w:pPr>
            <w:r>
              <w:rPr>
                <w:highlight w:val="green"/>
              </w:rPr>
              <w:t>R4</w:t>
            </w:r>
          </w:p>
        </w:tc>
        <w:tc>
          <w:tcPr>
            <w:tcW w:w="1854" w:type="pct"/>
            <w:shd w:val="clear" w:color="auto" w:fill="auto"/>
            <w:tcMar>
              <w:top w:w="15" w:type="dxa"/>
              <w:left w:w="108" w:type="dxa"/>
              <w:bottom w:w="0" w:type="dxa"/>
              <w:right w:w="108" w:type="dxa"/>
            </w:tcMar>
          </w:tcPr>
          <w:p w14:paraId="34342CE7" w14:textId="77777777" w:rsidR="00C94CE4" w:rsidRDefault="00193B45">
            <w:pPr>
              <w:pStyle w:val="TAC"/>
              <w:rPr>
                <w:highlight w:val="green"/>
              </w:rPr>
            </w:pPr>
            <w:r>
              <w:rPr>
                <w:highlight w:val="green"/>
              </w:rPr>
              <w:t xml:space="preserve">400 MHz ≤ </w:t>
            </w:r>
            <w:proofErr w:type="spellStart"/>
            <w:r>
              <w:rPr>
                <w:highlight w:val="green"/>
              </w:rPr>
              <w:t>BW</w:t>
            </w:r>
            <w:r>
              <w:rPr>
                <w:highlight w:val="green"/>
                <w:vertAlign w:val="subscript"/>
              </w:rPr>
              <w:t>Channel_CA</w:t>
            </w:r>
            <w:proofErr w:type="spellEnd"/>
            <w:r>
              <w:rPr>
                <w:highlight w:val="green"/>
              </w:rP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14:paraId="50AB734F" w14:textId="77777777" w:rsidR="00C94CE4" w:rsidRDefault="00193B45">
            <w:pPr>
              <w:pStyle w:val="TAC"/>
              <w:rPr>
                <w:highlight w:val="green"/>
              </w:rPr>
            </w:pPr>
            <w:r>
              <w:rPr>
                <w:highlight w:val="green"/>
              </w:rPr>
              <w:t>4</w:t>
            </w:r>
          </w:p>
        </w:tc>
        <w:tc>
          <w:tcPr>
            <w:tcW w:w="988" w:type="pct"/>
            <w:tcBorders>
              <w:top w:val="nil"/>
              <w:left w:val="single" w:sz="4" w:space="0" w:color="auto"/>
              <w:bottom w:val="nil"/>
              <w:right w:val="single" w:sz="4" w:space="0" w:color="auto"/>
            </w:tcBorders>
            <w:shd w:val="clear" w:color="auto" w:fill="auto"/>
          </w:tcPr>
          <w:p w14:paraId="5C736BEC" w14:textId="77777777" w:rsidR="00C94CE4" w:rsidRDefault="00C94CE4">
            <w:pPr>
              <w:pStyle w:val="TAC"/>
              <w:rPr>
                <w:rFonts w:eastAsia="MS PGothic"/>
                <w:szCs w:val="18"/>
                <w:highlight w:val="green"/>
              </w:rPr>
            </w:pPr>
          </w:p>
        </w:tc>
      </w:tr>
      <w:tr w:rsidR="00C94CE4" w14:paraId="115B7CC9" w14:textId="77777777">
        <w:trPr>
          <w:trHeight w:val="187"/>
          <w:jc w:val="center"/>
        </w:trPr>
        <w:tc>
          <w:tcPr>
            <w:tcW w:w="1046" w:type="pct"/>
            <w:shd w:val="clear" w:color="auto" w:fill="auto"/>
            <w:tcMar>
              <w:top w:w="15" w:type="dxa"/>
              <w:left w:w="108" w:type="dxa"/>
              <w:bottom w:w="0" w:type="dxa"/>
              <w:right w:w="108" w:type="dxa"/>
            </w:tcMar>
          </w:tcPr>
          <w:p w14:paraId="49122D2C" w14:textId="77777777" w:rsidR="00C94CE4" w:rsidRDefault="00193B45">
            <w:pPr>
              <w:pStyle w:val="TAC"/>
              <w:rPr>
                <w:highlight w:val="green"/>
              </w:rPr>
            </w:pPr>
            <w:r>
              <w:rPr>
                <w:highlight w:val="green"/>
              </w:rPr>
              <w:t>R5</w:t>
            </w:r>
          </w:p>
        </w:tc>
        <w:tc>
          <w:tcPr>
            <w:tcW w:w="1854" w:type="pct"/>
            <w:shd w:val="clear" w:color="auto" w:fill="auto"/>
            <w:tcMar>
              <w:top w:w="15" w:type="dxa"/>
              <w:left w:w="108" w:type="dxa"/>
              <w:bottom w:w="0" w:type="dxa"/>
              <w:right w:w="108" w:type="dxa"/>
            </w:tcMar>
          </w:tcPr>
          <w:p w14:paraId="595BD1DE" w14:textId="77777777" w:rsidR="00C94CE4" w:rsidRDefault="00193B45">
            <w:pPr>
              <w:pStyle w:val="TAC"/>
              <w:rPr>
                <w:highlight w:val="green"/>
              </w:rPr>
            </w:pPr>
            <w:r>
              <w:rPr>
                <w:highlight w:val="green"/>
              </w:rPr>
              <w:t xml:space="preserve">500 MHz ≤ </w:t>
            </w:r>
            <w:proofErr w:type="spellStart"/>
            <w:r>
              <w:rPr>
                <w:highlight w:val="green"/>
              </w:rPr>
              <w:t>BW</w:t>
            </w:r>
            <w:r>
              <w:rPr>
                <w:highlight w:val="green"/>
                <w:vertAlign w:val="subscript"/>
              </w:rPr>
              <w:t>Channel_CA</w:t>
            </w:r>
            <w:proofErr w:type="spellEnd"/>
            <w:r>
              <w:rPr>
                <w:highlight w:val="green"/>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14:paraId="328F062B" w14:textId="77777777" w:rsidR="00C94CE4" w:rsidRDefault="00193B45">
            <w:pPr>
              <w:pStyle w:val="TAC"/>
              <w:rPr>
                <w:highlight w:val="green"/>
              </w:rPr>
            </w:pPr>
            <w:r>
              <w:rPr>
                <w:highlight w:val="green"/>
              </w:rPr>
              <w:t>5</w:t>
            </w:r>
          </w:p>
        </w:tc>
        <w:tc>
          <w:tcPr>
            <w:tcW w:w="988" w:type="pct"/>
            <w:tcBorders>
              <w:top w:val="nil"/>
              <w:left w:val="single" w:sz="4" w:space="0" w:color="auto"/>
              <w:bottom w:val="nil"/>
              <w:right w:val="single" w:sz="4" w:space="0" w:color="auto"/>
            </w:tcBorders>
            <w:shd w:val="clear" w:color="auto" w:fill="auto"/>
          </w:tcPr>
          <w:p w14:paraId="33EC7544" w14:textId="77777777" w:rsidR="00C94CE4" w:rsidRDefault="00C94CE4">
            <w:pPr>
              <w:pStyle w:val="TAC"/>
              <w:rPr>
                <w:rFonts w:eastAsia="MS PGothic"/>
                <w:szCs w:val="18"/>
                <w:highlight w:val="green"/>
              </w:rPr>
            </w:pPr>
          </w:p>
        </w:tc>
      </w:tr>
      <w:tr w:rsidR="00C94CE4" w14:paraId="165EBC1F" w14:textId="77777777">
        <w:trPr>
          <w:trHeight w:val="187"/>
          <w:jc w:val="center"/>
        </w:trPr>
        <w:tc>
          <w:tcPr>
            <w:tcW w:w="1046" w:type="pct"/>
            <w:shd w:val="clear" w:color="auto" w:fill="auto"/>
            <w:tcMar>
              <w:top w:w="15" w:type="dxa"/>
              <w:left w:w="108" w:type="dxa"/>
              <w:bottom w:w="0" w:type="dxa"/>
              <w:right w:w="108" w:type="dxa"/>
            </w:tcMar>
          </w:tcPr>
          <w:p w14:paraId="7DCEDEA4" w14:textId="77777777" w:rsidR="00C94CE4" w:rsidRDefault="00193B45">
            <w:pPr>
              <w:pStyle w:val="TAC"/>
              <w:rPr>
                <w:highlight w:val="green"/>
              </w:rPr>
            </w:pPr>
            <w:r>
              <w:rPr>
                <w:highlight w:val="green"/>
              </w:rPr>
              <w:t>R6</w:t>
            </w:r>
          </w:p>
        </w:tc>
        <w:tc>
          <w:tcPr>
            <w:tcW w:w="1854" w:type="pct"/>
            <w:shd w:val="clear" w:color="auto" w:fill="auto"/>
            <w:tcMar>
              <w:top w:w="15" w:type="dxa"/>
              <w:left w:w="108" w:type="dxa"/>
              <w:bottom w:w="0" w:type="dxa"/>
              <w:right w:w="108" w:type="dxa"/>
            </w:tcMar>
          </w:tcPr>
          <w:p w14:paraId="04403F8E" w14:textId="77777777" w:rsidR="00C94CE4" w:rsidRDefault="00193B45">
            <w:pPr>
              <w:pStyle w:val="TAC"/>
              <w:rPr>
                <w:highlight w:val="green"/>
              </w:rPr>
            </w:pPr>
            <w:r>
              <w:rPr>
                <w:highlight w:val="green"/>
              </w:rPr>
              <w:t xml:space="preserve">600 MHz ≤ </w:t>
            </w:r>
            <w:proofErr w:type="spellStart"/>
            <w:r>
              <w:rPr>
                <w:highlight w:val="green"/>
              </w:rPr>
              <w:t>BW</w:t>
            </w:r>
            <w:r>
              <w:rPr>
                <w:highlight w:val="green"/>
                <w:vertAlign w:val="subscript"/>
              </w:rPr>
              <w:t>Channel_CA</w:t>
            </w:r>
            <w:proofErr w:type="spellEnd"/>
            <w:r>
              <w:rPr>
                <w:highlight w:val="green"/>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14:paraId="2FD2D55F" w14:textId="77777777" w:rsidR="00C94CE4" w:rsidRDefault="00193B45">
            <w:pPr>
              <w:pStyle w:val="TAC"/>
              <w:rPr>
                <w:highlight w:val="green"/>
              </w:rPr>
            </w:pPr>
            <w:r>
              <w:rPr>
                <w:highlight w:val="green"/>
              </w:rPr>
              <w:t>6</w:t>
            </w:r>
          </w:p>
        </w:tc>
        <w:tc>
          <w:tcPr>
            <w:tcW w:w="988" w:type="pct"/>
            <w:tcBorders>
              <w:top w:val="nil"/>
              <w:left w:val="single" w:sz="4" w:space="0" w:color="auto"/>
              <w:bottom w:val="nil"/>
              <w:right w:val="single" w:sz="4" w:space="0" w:color="auto"/>
            </w:tcBorders>
            <w:shd w:val="clear" w:color="auto" w:fill="auto"/>
          </w:tcPr>
          <w:p w14:paraId="46506C7C" w14:textId="77777777" w:rsidR="00C94CE4" w:rsidRDefault="00C94CE4">
            <w:pPr>
              <w:pStyle w:val="TAC"/>
              <w:rPr>
                <w:rFonts w:eastAsia="MS PGothic"/>
                <w:szCs w:val="18"/>
                <w:highlight w:val="green"/>
              </w:rPr>
            </w:pPr>
          </w:p>
        </w:tc>
      </w:tr>
      <w:tr w:rsidR="00C94CE4" w14:paraId="6DA8F9A3" w14:textId="77777777">
        <w:trPr>
          <w:trHeight w:val="187"/>
          <w:jc w:val="center"/>
        </w:trPr>
        <w:tc>
          <w:tcPr>
            <w:tcW w:w="1046" w:type="pct"/>
            <w:shd w:val="clear" w:color="auto" w:fill="auto"/>
            <w:tcMar>
              <w:top w:w="15" w:type="dxa"/>
              <w:left w:w="108" w:type="dxa"/>
              <w:bottom w:w="0" w:type="dxa"/>
              <w:right w:w="108" w:type="dxa"/>
            </w:tcMar>
          </w:tcPr>
          <w:p w14:paraId="4B63BA64" w14:textId="77777777" w:rsidR="00C94CE4" w:rsidRDefault="00193B45">
            <w:pPr>
              <w:pStyle w:val="TAC"/>
              <w:rPr>
                <w:highlight w:val="green"/>
              </w:rPr>
            </w:pPr>
            <w:r>
              <w:rPr>
                <w:highlight w:val="green"/>
              </w:rPr>
              <w:t>R7</w:t>
            </w:r>
          </w:p>
        </w:tc>
        <w:tc>
          <w:tcPr>
            <w:tcW w:w="1854" w:type="pct"/>
            <w:shd w:val="clear" w:color="auto" w:fill="auto"/>
            <w:tcMar>
              <w:top w:w="15" w:type="dxa"/>
              <w:left w:w="108" w:type="dxa"/>
              <w:bottom w:w="0" w:type="dxa"/>
              <w:right w:w="108" w:type="dxa"/>
            </w:tcMar>
          </w:tcPr>
          <w:p w14:paraId="4BF272F5" w14:textId="77777777" w:rsidR="00C94CE4" w:rsidRDefault="00193B45">
            <w:pPr>
              <w:pStyle w:val="TAC"/>
              <w:rPr>
                <w:highlight w:val="green"/>
              </w:rPr>
            </w:pPr>
            <w:r>
              <w:rPr>
                <w:highlight w:val="green"/>
              </w:rPr>
              <w:t xml:space="preserve">700 MHz ≤ </w:t>
            </w:r>
            <w:proofErr w:type="spellStart"/>
            <w:r>
              <w:rPr>
                <w:highlight w:val="green"/>
              </w:rPr>
              <w:t>BW</w:t>
            </w:r>
            <w:r>
              <w:rPr>
                <w:highlight w:val="green"/>
                <w:vertAlign w:val="subscript"/>
              </w:rPr>
              <w:t>Channel_CA</w:t>
            </w:r>
            <w:proofErr w:type="spellEnd"/>
            <w:r>
              <w:rPr>
                <w:highlight w:val="green"/>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14:paraId="2F30F8AC" w14:textId="77777777" w:rsidR="00C94CE4" w:rsidRDefault="00193B45">
            <w:pPr>
              <w:pStyle w:val="TAC"/>
              <w:rPr>
                <w:highlight w:val="green"/>
              </w:rPr>
            </w:pPr>
            <w:r>
              <w:rPr>
                <w:highlight w:val="green"/>
              </w:rPr>
              <w:t>7</w:t>
            </w:r>
          </w:p>
        </w:tc>
        <w:tc>
          <w:tcPr>
            <w:tcW w:w="988" w:type="pct"/>
            <w:tcBorders>
              <w:top w:val="nil"/>
              <w:left w:val="single" w:sz="4" w:space="0" w:color="auto"/>
              <w:bottom w:val="nil"/>
              <w:right w:val="single" w:sz="4" w:space="0" w:color="auto"/>
            </w:tcBorders>
            <w:shd w:val="clear" w:color="auto" w:fill="auto"/>
          </w:tcPr>
          <w:p w14:paraId="04C0A5E5" w14:textId="77777777" w:rsidR="00C94CE4" w:rsidRDefault="00C94CE4">
            <w:pPr>
              <w:pStyle w:val="TAC"/>
              <w:rPr>
                <w:rFonts w:eastAsia="MS PGothic"/>
                <w:szCs w:val="18"/>
                <w:highlight w:val="green"/>
              </w:rPr>
            </w:pPr>
          </w:p>
        </w:tc>
      </w:tr>
      <w:tr w:rsidR="00C94CE4" w14:paraId="5CE3228E" w14:textId="77777777">
        <w:trPr>
          <w:trHeight w:val="187"/>
          <w:jc w:val="center"/>
        </w:trPr>
        <w:tc>
          <w:tcPr>
            <w:tcW w:w="1046" w:type="pct"/>
            <w:shd w:val="clear" w:color="auto" w:fill="auto"/>
            <w:tcMar>
              <w:top w:w="15" w:type="dxa"/>
              <w:left w:w="108" w:type="dxa"/>
              <w:bottom w:w="0" w:type="dxa"/>
              <w:right w:w="108" w:type="dxa"/>
            </w:tcMar>
          </w:tcPr>
          <w:p w14:paraId="067DCBF1" w14:textId="77777777" w:rsidR="00C94CE4" w:rsidRDefault="00193B45">
            <w:pPr>
              <w:pStyle w:val="TAC"/>
              <w:rPr>
                <w:highlight w:val="green"/>
              </w:rPr>
            </w:pPr>
            <w:r>
              <w:rPr>
                <w:highlight w:val="green"/>
              </w:rPr>
              <w:t>R8</w:t>
            </w:r>
          </w:p>
        </w:tc>
        <w:tc>
          <w:tcPr>
            <w:tcW w:w="1854" w:type="pct"/>
            <w:shd w:val="clear" w:color="auto" w:fill="auto"/>
            <w:tcMar>
              <w:top w:w="15" w:type="dxa"/>
              <w:left w:w="108" w:type="dxa"/>
              <w:bottom w:w="0" w:type="dxa"/>
              <w:right w:w="108" w:type="dxa"/>
            </w:tcMar>
          </w:tcPr>
          <w:p w14:paraId="23059B6B" w14:textId="77777777" w:rsidR="00C94CE4" w:rsidRDefault="00193B45">
            <w:pPr>
              <w:pStyle w:val="TAC"/>
              <w:rPr>
                <w:highlight w:val="green"/>
              </w:rPr>
            </w:pPr>
            <w:r>
              <w:rPr>
                <w:highlight w:val="green"/>
              </w:rPr>
              <w:t xml:space="preserve">800 MHz ≤ </w:t>
            </w:r>
            <w:proofErr w:type="spellStart"/>
            <w:r>
              <w:rPr>
                <w:highlight w:val="green"/>
              </w:rPr>
              <w:t>BW</w:t>
            </w:r>
            <w:r>
              <w:rPr>
                <w:highlight w:val="green"/>
                <w:vertAlign w:val="subscript"/>
              </w:rPr>
              <w:t>Channel_CA</w:t>
            </w:r>
            <w:proofErr w:type="spellEnd"/>
            <w:r>
              <w:rPr>
                <w:highlight w:val="green"/>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14:paraId="29281A8F" w14:textId="77777777" w:rsidR="00C94CE4" w:rsidRDefault="00193B45">
            <w:pPr>
              <w:pStyle w:val="TAC"/>
              <w:rPr>
                <w:highlight w:val="green"/>
              </w:rPr>
            </w:pPr>
            <w:r>
              <w:rPr>
                <w:highlight w:val="green"/>
              </w:rPr>
              <w:t>8</w:t>
            </w:r>
          </w:p>
        </w:tc>
        <w:tc>
          <w:tcPr>
            <w:tcW w:w="988" w:type="pct"/>
            <w:tcBorders>
              <w:top w:val="nil"/>
              <w:left w:val="single" w:sz="4" w:space="0" w:color="auto"/>
              <w:bottom w:val="nil"/>
              <w:right w:val="single" w:sz="4" w:space="0" w:color="auto"/>
            </w:tcBorders>
            <w:shd w:val="clear" w:color="auto" w:fill="auto"/>
          </w:tcPr>
          <w:p w14:paraId="028FACC1" w14:textId="77777777" w:rsidR="00C94CE4" w:rsidRDefault="00C94CE4">
            <w:pPr>
              <w:pStyle w:val="TAC"/>
              <w:rPr>
                <w:rFonts w:eastAsia="MS PGothic"/>
                <w:szCs w:val="18"/>
                <w:highlight w:val="green"/>
              </w:rPr>
            </w:pPr>
          </w:p>
        </w:tc>
      </w:tr>
      <w:tr w:rsidR="00C94CE4" w14:paraId="7D2BE058" w14:textId="77777777">
        <w:trPr>
          <w:trHeight w:val="187"/>
          <w:jc w:val="center"/>
        </w:trPr>
        <w:tc>
          <w:tcPr>
            <w:tcW w:w="1046" w:type="pct"/>
            <w:shd w:val="clear" w:color="auto" w:fill="auto"/>
            <w:tcMar>
              <w:top w:w="15" w:type="dxa"/>
              <w:left w:w="108" w:type="dxa"/>
              <w:bottom w:w="0" w:type="dxa"/>
              <w:right w:w="108" w:type="dxa"/>
            </w:tcMar>
          </w:tcPr>
          <w:p w14:paraId="10B19581" w14:textId="77777777" w:rsidR="00C94CE4" w:rsidRDefault="00193B45">
            <w:pPr>
              <w:pStyle w:val="TAC"/>
              <w:rPr>
                <w:highlight w:val="green"/>
              </w:rPr>
            </w:pPr>
            <w:r>
              <w:rPr>
                <w:highlight w:val="green"/>
              </w:rPr>
              <w:t>R9</w:t>
            </w:r>
          </w:p>
        </w:tc>
        <w:tc>
          <w:tcPr>
            <w:tcW w:w="1854" w:type="pct"/>
            <w:shd w:val="clear" w:color="auto" w:fill="auto"/>
            <w:tcMar>
              <w:top w:w="15" w:type="dxa"/>
              <w:left w:w="108" w:type="dxa"/>
              <w:bottom w:w="0" w:type="dxa"/>
              <w:right w:w="108" w:type="dxa"/>
            </w:tcMar>
          </w:tcPr>
          <w:p w14:paraId="07C14045" w14:textId="77777777" w:rsidR="00C94CE4" w:rsidRDefault="00193B45">
            <w:pPr>
              <w:pStyle w:val="TAC"/>
              <w:rPr>
                <w:highlight w:val="green"/>
              </w:rPr>
            </w:pPr>
            <w:r>
              <w:rPr>
                <w:highlight w:val="green"/>
              </w:rPr>
              <w:t xml:space="preserve">900 MHz ≤ </w:t>
            </w:r>
            <w:proofErr w:type="spellStart"/>
            <w:r>
              <w:rPr>
                <w:highlight w:val="green"/>
              </w:rPr>
              <w:t>BW</w:t>
            </w:r>
            <w:r>
              <w:rPr>
                <w:highlight w:val="green"/>
                <w:vertAlign w:val="subscript"/>
              </w:rPr>
              <w:t>Channel_CA</w:t>
            </w:r>
            <w:proofErr w:type="spellEnd"/>
            <w:r>
              <w:rPr>
                <w:highlight w:val="green"/>
              </w:rPr>
              <w:t xml:space="preserve"> ≤ 1800 MHz</w:t>
            </w:r>
          </w:p>
        </w:tc>
        <w:tc>
          <w:tcPr>
            <w:tcW w:w="1112" w:type="pct"/>
            <w:tcBorders>
              <w:right w:val="single" w:sz="4" w:space="0" w:color="auto"/>
            </w:tcBorders>
            <w:shd w:val="clear" w:color="auto" w:fill="auto"/>
            <w:tcMar>
              <w:top w:w="15" w:type="dxa"/>
              <w:left w:w="108" w:type="dxa"/>
              <w:bottom w:w="0" w:type="dxa"/>
              <w:right w:w="108" w:type="dxa"/>
            </w:tcMar>
          </w:tcPr>
          <w:p w14:paraId="1BCB58B5" w14:textId="77777777" w:rsidR="00C94CE4" w:rsidRDefault="00193B45">
            <w:pPr>
              <w:pStyle w:val="TAC"/>
              <w:rPr>
                <w:highlight w:val="green"/>
              </w:rPr>
            </w:pPr>
            <w:r>
              <w:rPr>
                <w:highlight w:val="green"/>
              </w:rPr>
              <w:t>9</w:t>
            </w:r>
          </w:p>
        </w:tc>
        <w:tc>
          <w:tcPr>
            <w:tcW w:w="988" w:type="pct"/>
            <w:tcBorders>
              <w:top w:val="nil"/>
              <w:left w:val="single" w:sz="4" w:space="0" w:color="auto"/>
              <w:bottom w:val="nil"/>
              <w:right w:val="single" w:sz="4" w:space="0" w:color="auto"/>
            </w:tcBorders>
            <w:shd w:val="clear" w:color="auto" w:fill="auto"/>
          </w:tcPr>
          <w:p w14:paraId="6316CFB9" w14:textId="77777777" w:rsidR="00C94CE4" w:rsidRDefault="00C94CE4">
            <w:pPr>
              <w:pStyle w:val="TAC"/>
              <w:rPr>
                <w:rFonts w:eastAsia="MS PGothic"/>
                <w:szCs w:val="18"/>
                <w:highlight w:val="green"/>
              </w:rPr>
            </w:pPr>
          </w:p>
        </w:tc>
      </w:tr>
      <w:tr w:rsidR="00C94CE4" w14:paraId="53FD2A7A" w14:textId="77777777">
        <w:trPr>
          <w:trHeight w:val="187"/>
          <w:jc w:val="center"/>
        </w:trPr>
        <w:tc>
          <w:tcPr>
            <w:tcW w:w="1046" w:type="pct"/>
            <w:shd w:val="clear" w:color="auto" w:fill="auto"/>
            <w:tcMar>
              <w:top w:w="15" w:type="dxa"/>
              <w:left w:w="108" w:type="dxa"/>
              <w:bottom w:w="0" w:type="dxa"/>
              <w:right w:w="108" w:type="dxa"/>
            </w:tcMar>
          </w:tcPr>
          <w:p w14:paraId="174A7EA4" w14:textId="77777777" w:rsidR="00C94CE4" w:rsidRDefault="00193B45">
            <w:pPr>
              <w:pStyle w:val="TAC"/>
              <w:rPr>
                <w:highlight w:val="green"/>
              </w:rPr>
            </w:pPr>
            <w:r>
              <w:rPr>
                <w:highlight w:val="green"/>
              </w:rPr>
              <w:t>R10</w:t>
            </w:r>
          </w:p>
        </w:tc>
        <w:tc>
          <w:tcPr>
            <w:tcW w:w="1854" w:type="pct"/>
            <w:shd w:val="clear" w:color="auto" w:fill="auto"/>
            <w:tcMar>
              <w:top w:w="15" w:type="dxa"/>
              <w:left w:w="108" w:type="dxa"/>
              <w:bottom w:w="0" w:type="dxa"/>
              <w:right w:w="108" w:type="dxa"/>
            </w:tcMar>
          </w:tcPr>
          <w:p w14:paraId="1FE917FF" w14:textId="77777777" w:rsidR="00C94CE4" w:rsidRDefault="00193B45">
            <w:pPr>
              <w:pStyle w:val="TAC"/>
              <w:rPr>
                <w:highlight w:val="green"/>
              </w:rPr>
            </w:pPr>
            <w:r>
              <w:rPr>
                <w:highlight w:val="green"/>
              </w:rPr>
              <w:t xml:space="preserve">1000 MHz ≤ </w:t>
            </w:r>
            <w:proofErr w:type="spellStart"/>
            <w:r>
              <w:rPr>
                <w:highlight w:val="green"/>
              </w:rPr>
              <w:t>BW</w:t>
            </w:r>
            <w:r>
              <w:rPr>
                <w:highlight w:val="green"/>
                <w:vertAlign w:val="subscript"/>
              </w:rPr>
              <w:t>Channel_CA</w:t>
            </w:r>
            <w:proofErr w:type="spellEnd"/>
            <w:r>
              <w:rPr>
                <w:highlight w:val="green"/>
              </w:rPr>
              <w:t xml:space="preserve"> ≤ 2000 MHz</w:t>
            </w:r>
          </w:p>
        </w:tc>
        <w:tc>
          <w:tcPr>
            <w:tcW w:w="1112" w:type="pct"/>
            <w:tcBorders>
              <w:right w:val="single" w:sz="4" w:space="0" w:color="auto"/>
            </w:tcBorders>
            <w:shd w:val="clear" w:color="auto" w:fill="auto"/>
            <w:tcMar>
              <w:top w:w="15" w:type="dxa"/>
              <w:left w:w="108" w:type="dxa"/>
              <w:bottom w:w="0" w:type="dxa"/>
              <w:right w:w="108" w:type="dxa"/>
            </w:tcMar>
          </w:tcPr>
          <w:p w14:paraId="4C4A50E0" w14:textId="77777777" w:rsidR="00C94CE4" w:rsidRDefault="00193B45">
            <w:pPr>
              <w:pStyle w:val="TAC"/>
              <w:rPr>
                <w:highlight w:val="green"/>
              </w:rPr>
            </w:pPr>
            <w:r>
              <w:rPr>
                <w:highlight w:val="green"/>
              </w:rPr>
              <w:t>10</w:t>
            </w:r>
          </w:p>
        </w:tc>
        <w:tc>
          <w:tcPr>
            <w:tcW w:w="988" w:type="pct"/>
            <w:tcBorders>
              <w:top w:val="nil"/>
              <w:left w:val="single" w:sz="4" w:space="0" w:color="auto"/>
              <w:bottom w:val="nil"/>
              <w:right w:val="single" w:sz="4" w:space="0" w:color="auto"/>
            </w:tcBorders>
            <w:shd w:val="clear" w:color="auto" w:fill="auto"/>
          </w:tcPr>
          <w:p w14:paraId="5A0D86E7" w14:textId="77777777" w:rsidR="00C94CE4" w:rsidRDefault="00C94CE4">
            <w:pPr>
              <w:pStyle w:val="TAC"/>
              <w:rPr>
                <w:rFonts w:eastAsia="MS PGothic"/>
                <w:szCs w:val="18"/>
                <w:highlight w:val="green"/>
              </w:rPr>
            </w:pPr>
          </w:p>
        </w:tc>
      </w:tr>
      <w:tr w:rsidR="00C94CE4" w14:paraId="4378D8B6" w14:textId="77777777">
        <w:trPr>
          <w:trHeight w:val="187"/>
          <w:jc w:val="center"/>
        </w:trPr>
        <w:tc>
          <w:tcPr>
            <w:tcW w:w="1046" w:type="pct"/>
            <w:shd w:val="clear" w:color="auto" w:fill="auto"/>
            <w:tcMar>
              <w:top w:w="15" w:type="dxa"/>
              <w:left w:w="108" w:type="dxa"/>
              <w:bottom w:w="0" w:type="dxa"/>
              <w:right w:w="108" w:type="dxa"/>
            </w:tcMar>
          </w:tcPr>
          <w:p w14:paraId="32536D01" w14:textId="77777777" w:rsidR="00C94CE4" w:rsidRDefault="00193B45">
            <w:pPr>
              <w:pStyle w:val="TAC"/>
              <w:rPr>
                <w:highlight w:val="green"/>
              </w:rPr>
            </w:pPr>
            <w:r>
              <w:rPr>
                <w:highlight w:val="green"/>
              </w:rPr>
              <w:t>R11</w:t>
            </w:r>
          </w:p>
        </w:tc>
        <w:tc>
          <w:tcPr>
            <w:tcW w:w="1854" w:type="pct"/>
            <w:shd w:val="clear" w:color="auto" w:fill="auto"/>
            <w:tcMar>
              <w:top w:w="15" w:type="dxa"/>
              <w:left w:w="108" w:type="dxa"/>
              <w:bottom w:w="0" w:type="dxa"/>
              <w:right w:w="108" w:type="dxa"/>
            </w:tcMar>
          </w:tcPr>
          <w:p w14:paraId="45897B4E" w14:textId="77777777" w:rsidR="00C94CE4" w:rsidRDefault="00193B45">
            <w:pPr>
              <w:pStyle w:val="TAC"/>
              <w:rPr>
                <w:highlight w:val="green"/>
              </w:rPr>
            </w:pPr>
            <w:r>
              <w:rPr>
                <w:highlight w:val="green"/>
              </w:rPr>
              <w:t xml:space="preserve">1100 MHz ≤ </w:t>
            </w:r>
            <w:proofErr w:type="spellStart"/>
            <w:r>
              <w:rPr>
                <w:highlight w:val="green"/>
              </w:rPr>
              <w:t>BW</w:t>
            </w:r>
            <w:r>
              <w:rPr>
                <w:highlight w:val="green"/>
                <w:vertAlign w:val="subscript"/>
              </w:rPr>
              <w:t>Channel_CA</w:t>
            </w:r>
            <w:proofErr w:type="spellEnd"/>
            <w:r>
              <w:rPr>
                <w:highlight w:val="green"/>
              </w:rPr>
              <w:t xml:space="preserve"> ≤ 2200 MHz</w:t>
            </w:r>
          </w:p>
        </w:tc>
        <w:tc>
          <w:tcPr>
            <w:tcW w:w="1112" w:type="pct"/>
            <w:tcBorders>
              <w:right w:val="single" w:sz="4" w:space="0" w:color="auto"/>
            </w:tcBorders>
            <w:shd w:val="clear" w:color="auto" w:fill="auto"/>
            <w:tcMar>
              <w:top w:w="15" w:type="dxa"/>
              <w:left w:w="108" w:type="dxa"/>
              <w:bottom w:w="0" w:type="dxa"/>
              <w:right w:w="108" w:type="dxa"/>
            </w:tcMar>
          </w:tcPr>
          <w:p w14:paraId="464C452A" w14:textId="77777777" w:rsidR="00C94CE4" w:rsidRDefault="00193B45">
            <w:pPr>
              <w:pStyle w:val="TAC"/>
              <w:rPr>
                <w:highlight w:val="green"/>
              </w:rPr>
            </w:pPr>
            <w:r>
              <w:rPr>
                <w:highlight w:val="green"/>
              </w:rPr>
              <w:t>11</w:t>
            </w:r>
          </w:p>
        </w:tc>
        <w:tc>
          <w:tcPr>
            <w:tcW w:w="988" w:type="pct"/>
            <w:tcBorders>
              <w:top w:val="nil"/>
              <w:left w:val="single" w:sz="4" w:space="0" w:color="auto"/>
              <w:bottom w:val="nil"/>
              <w:right w:val="single" w:sz="4" w:space="0" w:color="auto"/>
            </w:tcBorders>
            <w:shd w:val="clear" w:color="auto" w:fill="auto"/>
          </w:tcPr>
          <w:p w14:paraId="77063053" w14:textId="77777777" w:rsidR="00C94CE4" w:rsidRDefault="00C94CE4">
            <w:pPr>
              <w:pStyle w:val="TAC"/>
              <w:rPr>
                <w:rFonts w:eastAsia="MS PGothic"/>
                <w:szCs w:val="18"/>
                <w:highlight w:val="green"/>
              </w:rPr>
            </w:pPr>
          </w:p>
        </w:tc>
      </w:tr>
      <w:tr w:rsidR="00C94CE4" w14:paraId="5FC2AC29" w14:textId="77777777">
        <w:trPr>
          <w:trHeight w:val="187"/>
          <w:jc w:val="center"/>
        </w:trPr>
        <w:tc>
          <w:tcPr>
            <w:tcW w:w="1046" w:type="pct"/>
            <w:shd w:val="clear" w:color="auto" w:fill="auto"/>
            <w:tcMar>
              <w:top w:w="15" w:type="dxa"/>
              <w:left w:w="108" w:type="dxa"/>
              <w:bottom w:w="0" w:type="dxa"/>
              <w:right w:w="108" w:type="dxa"/>
            </w:tcMar>
          </w:tcPr>
          <w:p w14:paraId="0E1EA200" w14:textId="77777777" w:rsidR="00C94CE4" w:rsidRDefault="00193B45">
            <w:pPr>
              <w:pStyle w:val="TAC"/>
              <w:rPr>
                <w:highlight w:val="green"/>
              </w:rPr>
            </w:pPr>
            <w:r>
              <w:rPr>
                <w:highlight w:val="green"/>
              </w:rPr>
              <w:t>R12</w:t>
            </w:r>
          </w:p>
        </w:tc>
        <w:tc>
          <w:tcPr>
            <w:tcW w:w="1854" w:type="pct"/>
            <w:shd w:val="clear" w:color="auto" w:fill="auto"/>
            <w:tcMar>
              <w:top w:w="15" w:type="dxa"/>
              <w:left w:w="108" w:type="dxa"/>
              <w:bottom w:w="0" w:type="dxa"/>
              <w:right w:w="108" w:type="dxa"/>
            </w:tcMar>
          </w:tcPr>
          <w:p w14:paraId="48399259" w14:textId="77777777" w:rsidR="00C94CE4" w:rsidRDefault="00193B45">
            <w:pPr>
              <w:pStyle w:val="TAC"/>
              <w:rPr>
                <w:highlight w:val="green"/>
              </w:rPr>
            </w:pPr>
            <w:r>
              <w:rPr>
                <w:highlight w:val="green"/>
              </w:rPr>
              <w:t xml:space="preserve">1200 MHz ≤ </w:t>
            </w:r>
            <w:proofErr w:type="spellStart"/>
            <w:r>
              <w:rPr>
                <w:highlight w:val="green"/>
              </w:rPr>
              <w:t>BW</w:t>
            </w:r>
            <w:r>
              <w:rPr>
                <w:highlight w:val="green"/>
                <w:vertAlign w:val="subscript"/>
              </w:rPr>
              <w:t>Channel_CA</w:t>
            </w:r>
            <w:proofErr w:type="spellEnd"/>
            <w:r>
              <w:rPr>
                <w:highlight w:val="green"/>
              </w:rPr>
              <w:t xml:space="preserve"> ≤ 2400 MHz</w:t>
            </w:r>
          </w:p>
        </w:tc>
        <w:tc>
          <w:tcPr>
            <w:tcW w:w="1112" w:type="pct"/>
            <w:tcBorders>
              <w:right w:val="single" w:sz="4" w:space="0" w:color="auto"/>
            </w:tcBorders>
            <w:shd w:val="clear" w:color="auto" w:fill="auto"/>
            <w:tcMar>
              <w:top w:w="15" w:type="dxa"/>
              <w:left w:w="108" w:type="dxa"/>
              <w:bottom w:w="0" w:type="dxa"/>
              <w:right w:w="108" w:type="dxa"/>
            </w:tcMar>
          </w:tcPr>
          <w:p w14:paraId="63B02A96" w14:textId="77777777" w:rsidR="00C94CE4" w:rsidRDefault="00193B45">
            <w:pPr>
              <w:pStyle w:val="TAC"/>
              <w:rPr>
                <w:highlight w:val="green"/>
              </w:rPr>
            </w:pPr>
            <w:r>
              <w:rPr>
                <w:highlight w:val="green"/>
              </w:rPr>
              <w:t>12</w:t>
            </w:r>
          </w:p>
        </w:tc>
        <w:tc>
          <w:tcPr>
            <w:tcW w:w="988" w:type="pct"/>
            <w:tcBorders>
              <w:top w:val="nil"/>
              <w:left w:val="single" w:sz="4" w:space="0" w:color="auto"/>
              <w:bottom w:val="single" w:sz="4" w:space="0" w:color="auto"/>
              <w:right w:val="single" w:sz="4" w:space="0" w:color="auto"/>
            </w:tcBorders>
            <w:shd w:val="clear" w:color="auto" w:fill="auto"/>
          </w:tcPr>
          <w:p w14:paraId="785E968E" w14:textId="77777777" w:rsidR="00C94CE4" w:rsidRDefault="00C94CE4">
            <w:pPr>
              <w:pStyle w:val="TAC"/>
              <w:rPr>
                <w:rFonts w:eastAsia="MS PGothic"/>
                <w:szCs w:val="18"/>
                <w:highlight w:val="green"/>
              </w:rPr>
            </w:pPr>
          </w:p>
        </w:tc>
      </w:tr>
      <w:tr w:rsidR="00C94CE4" w14:paraId="6298A69E" w14:textId="77777777">
        <w:trPr>
          <w:trHeight w:val="187"/>
          <w:jc w:val="center"/>
        </w:trPr>
        <w:tc>
          <w:tcPr>
            <w:tcW w:w="5000" w:type="pct"/>
            <w:gridSpan w:val="4"/>
            <w:shd w:val="clear" w:color="auto" w:fill="auto"/>
            <w:tcMar>
              <w:top w:w="15" w:type="dxa"/>
              <w:left w:w="108" w:type="dxa"/>
              <w:bottom w:w="0" w:type="dxa"/>
              <w:right w:w="108" w:type="dxa"/>
            </w:tcMar>
          </w:tcPr>
          <w:p w14:paraId="4A53945C" w14:textId="77777777" w:rsidR="00C94CE4" w:rsidRDefault="00193B45">
            <w:pPr>
              <w:pStyle w:val="TAN"/>
              <w:rPr>
                <w:rFonts w:eastAsia="MS PGothic"/>
              </w:rPr>
            </w:pPr>
            <w:r>
              <w:rPr>
                <w:rFonts w:eastAsia="MS PGothic"/>
              </w:rPr>
              <w:t>NOTE 1:</w:t>
            </w:r>
            <w:r>
              <w:tab/>
            </w:r>
            <w:r>
              <w:rPr>
                <w:rFonts w:eastAsia="MS PGothic"/>
              </w:rPr>
              <w:t>Maximum supported component carrier bandwidths for fallback groups 1, 2, 3, 4 and 5 are 400 MHz, 200 MHz, 100 MHz, 100 MHz and 200 MHz respectively except for CA bandwidth class A. For CA bandwidth classes of fallback group 5, requirements apply for non-interlaced 100 MHz and 200 MHz channel bandwidths (each CA bandwidth class consisting of up to two contiguous sub-blocks each with component carriers of a single channel bandwidth).</w:t>
            </w:r>
          </w:p>
          <w:p w14:paraId="036F63BE" w14:textId="77777777" w:rsidR="00C94CE4" w:rsidRDefault="00193B45">
            <w:pPr>
              <w:pStyle w:val="TAN"/>
              <w:rPr>
                <w:rFonts w:eastAsia="MS PGothic"/>
              </w:rPr>
            </w:pPr>
            <w:r>
              <w:rPr>
                <w:rFonts w:eastAsia="MS PGothic"/>
              </w:rPr>
              <w:t>NOTE 2:</w:t>
            </w:r>
            <w:r>
              <w:tab/>
            </w:r>
            <w:r>
              <w:rPr>
                <w:rFonts w:eastAsia="MS PGothic"/>
              </w:rPr>
              <w:t>It is mandatory for a UE to be able to fallback to lower order CA bandwidth class configuration within a fallback group. It is not mandatory for a UE to be able to fallback to lower order CA bandwidth class configuration that belong to a different fallback group.</w:t>
            </w:r>
          </w:p>
          <w:p w14:paraId="63522D17" w14:textId="77777777" w:rsidR="00C94CE4" w:rsidRDefault="00193B45">
            <w:pPr>
              <w:pStyle w:val="TAN"/>
              <w:rPr>
                <w:rFonts w:eastAsia="MS PGothic"/>
              </w:rPr>
            </w:pPr>
            <w:r>
              <w:rPr>
                <w:rFonts w:eastAsia="MS PGothic"/>
              </w:rPr>
              <w:t>NOTE 3:</w:t>
            </w:r>
            <w:r>
              <w:tab/>
              <w:t>In this release of the specification, the minimum requirements for intra-band contiguous CA configurations apply for aggregated channel bandwidths up to 1600 MHz (this note is not relevant for UE capability parsing by the network).</w:t>
            </w:r>
          </w:p>
        </w:tc>
      </w:tr>
    </w:tbl>
    <w:p w14:paraId="153CDE62" w14:textId="77777777" w:rsidR="00C94CE4" w:rsidRDefault="00C94CE4">
      <w:pPr>
        <w:ind w:left="1440" w:hanging="1440"/>
        <w:rPr>
          <w:sz w:val="22"/>
          <w:szCs w:val="22"/>
        </w:rPr>
      </w:pPr>
    </w:p>
    <w:p w14:paraId="5B2C070E" w14:textId="77777777" w:rsidR="00C94CE4" w:rsidRDefault="00C94CE4">
      <w:pPr>
        <w:ind w:left="1440" w:hanging="1440"/>
        <w:rPr>
          <w:sz w:val="22"/>
          <w:szCs w:val="22"/>
        </w:rPr>
      </w:pPr>
    </w:p>
    <w:sectPr w:rsidR="00C94CE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09385" w14:textId="77777777" w:rsidR="00976918" w:rsidRDefault="00976918">
      <w:r>
        <w:separator/>
      </w:r>
    </w:p>
  </w:endnote>
  <w:endnote w:type="continuationSeparator" w:id="0">
    <w:p w14:paraId="20780D24" w14:textId="77777777" w:rsidR="00976918" w:rsidRDefault="009769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7796E" w14:textId="77777777" w:rsidR="00976918" w:rsidRDefault="00976918">
      <w:pPr>
        <w:spacing w:after="0"/>
      </w:pPr>
      <w:r>
        <w:separator/>
      </w:r>
    </w:p>
  </w:footnote>
  <w:footnote w:type="continuationSeparator" w:id="0">
    <w:p w14:paraId="769A4687" w14:textId="77777777" w:rsidR="00976918" w:rsidRDefault="009769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421DEB"/>
    <w:multiLevelType w:val="multilevel"/>
    <w:tmpl w:val="3E421DEB"/>
    <w:lvl w:ilvl="0">
      <w:start w:val="1"/>
      <w:numFmt w:val="decimal"/>
      <w:lvlText w:val="%1."/>
      <w:lvlJc w:val="left"/>
      <w:pPr>
        <w:ind w:left="360" w:hanging="360"/>
      </w:pPr>
      <w:rPr>
        <w:rFonts w:ascii="Arial" w:hAnsi="Arial" w:hint="default"/>
        <w:sz w:val="3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8F84813"/>
    <w:multiLevelType w:val="multilevel"/>
    <w:tmpl w:val="68F84813"/>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MLY0tzQ0MjQ3NjNX0lEKTi0uzszPAykwrAUAu0oH5iwAAAA="/>
  </w:docVars>
  <w:rsids>
    <w:rsidRoot w:val="00783B93"/>
    <w:rsid w:val="00000E15"/>
    <w:rsid w:val="000015B4"/>
    <w:rsid w:val="00002C0F"/>
    <w:rsid w:val="000032A7"/>
    <w:rsid w:val="000032E5"/>
    <w:rsid w:val="00004681"/>
    <w:rsid w:val="00004C90"/>
    <w:rsid w:val="00005DEF"/>
    <w:rsid w:val="00007AD5"/>
    <w:rsid w:val="00010FA4"/>
    <w:rsid w:val="000121BE"/>
    <w:rsid w:val="00013C53"/>
    <w:rsid w:val="0001413C"/>
    <w:rsid w:val="000142A3"/>
    <w:rsid w:val="00017A21"/>
    <w:rsid w:val="000217A3"/>
    <w:rsid w:val="000223C8"/>
    <w:rsid w:val="00022625"/>
    <w:rsid w:val="00023715"/>
    <w:rsid w:val="00026530"/>
    <w:rsid w:val="0002752D"/>
    <w:rsid w:val="000326C8"/>
    <w:rsid w:val="00033F01"/>
    <w:rsid w:val="000340D5"/>
    <w:rsid w:val="00034B89"/>
    <w:rsid w:val="0003549F"/>
    <w:rsid w:val="0003727E"/>
    <w:rsid w:val="000372D8"/>
    <w:rsid w:val="00037965"/>
    <w:rsid w:val="00037AB6"/>
    <w:rsid w:val="0004058E"/>
    <w:rsid w:val="00041E00"/>
    <w:rsid w:val="00042B77"/>
    <w:rsid w:val="000433B7"/>
    <w:rsid w:val="00044E05"/>
    <w:rsid w:val="00045DC1"/>
    <w:rsid w:val="00046488"/>
    <w:rsid w:val="000507C0"/>
    <w:rsid w:val="0005139D"/>
    <w:rsid w:val="00053CAF"/>
    <w:rsid w:val="000550D1"/>
    <w:rsid w:val="00055A59"/>
    <w:rsid w:val="00055F8D"/>
    <w:rsid w:val="00057C99"/>
    <w:rsid w:val="00057FF2"/>
    <w:rsid w:val="00060FE5"/>
    <w:rsid w:val="00061189"/>
    <w:rsid w:val="00061387"/>
    <w:rsid w:val="00061EED"/>
    <w:rsid w:val="00064483"/>
    <w:rsid w:val="0006533C"/>
    <w:rsid w:val="000711DC"/>
    <w:rsid w:val="00074D6F"/>
    <w:rsid w:val="00074E30"/>
    <w:rsid w:val="00076820"/>
    <w:rsid w:val="00076825"/>
    <w:rsid w:val="000768C5"/>
    <w:rsid w:val="0008020D"/>
    <w:rsid w:val="00080AA4"/>
    <w:rsid w:val="00082009"/>
    <w:rsid w:val="00082023"/>
    <w:rsid w:val="00082C66"/>
    <w:rsid w:val="00083979"/>
    <w:rsid w:val="00085805"/>
    <w:rsid w:val="00085CBE"/>
    <w:rsid w:val="0009141B"/>
    <w:rsid w:val="00091D9D"/>
    <w:rsid w:val="00094334"/>
    <w:rsid w:val="0009560E"/>
    <w:rsid w:val="000A108E"/>
    <w:rsid w:val="000A5916"/>
    <w:rsid w:val="000A72EB"/>
    <w:rsid w:val="000B0353"/>
    <w:rsid w:val="000B120A"/>
    <w:rsid w:val="000B183F"/>
    <w:rsid w:val="000B62A2"/>
    <w:rsid w:val="000B651F"/>
    <w:rsid w:val="000B6521"/>
    <w:rsid w:val="000B652C"/>
    <w:rsid w:val="000B6A15"/>
    <w:rsid w:val="000B7214"/>
    <w:rsid w:val="000C09C6"/>
    <w:rsid w:val="000C18B4"/>
    <w:rsid w:val="000C2577"/>
    <w:rsid w:val="000C31E0"/>
    <w:rsid w:val="000C5AB3"/>
    <w:rsid w:val="000C631B"/>
    <w:rsid w:val="000C6414"/>
    <w:rsid w:val="000C728E"/>
    <w:rsid w:val="000D1350"/>
    <w:rsid w:val="000D3BD6"/>
    <w:rsid w:val="000D3C77"/>
    <w:rsid w:val="000D412F"/>
    <w:rsid w:val="000D5A70"/>
    <w:rsid w:val="000D6F27"/>
    <w:rsid w:val="000D75A3"/>
    <w:rsid w:val="000E07EE"/>
    <w:rsid w:val="000E1282"/>
    <w:rsid w:val="000E139A"/>
    <w:rsid w:val="000E1C07"/>
    <w:rsid w:val="000E2C6D"/>
    <w:rsid w:val="000E66B7"/>
    <w:rsid w:val="000E760F"/>
    <w:rsid w:val="000E7A4A"/>
    <w:rsid w:val="000F1CE8"/>
    <w:rsid w:val="000F357D"/>
    <w:rsid w:val="000F3CEF"/>
    <w:rsid w:val="000F4BA0"/>
    <w:rsid w:val="000F6981"/>
    <w:rsid w:val="000F6DD1"/>
    <w:rsid w:val="001002A7"/>
    <w:rsid w:val="001013D3"/>
    <w:rsid w:val="0010160E"/>
    <w:rsid w:val="001017B8"/>
    <w:rsid w:val="00101A72"/>
    <w:rsid w:val="00101EFE"/>
    <w:rsid w:val="00102F76"/>
    <w:rsid w:val="001030D8"/>
    <w:rsid w:val="00103307"/>
    <w:rsid w:val="00104CFA"/>
    <w:rsid w:val="00104FE8"/>
    <w:rsid w:val="00106ABA"/>
    <w:rsid w:val="00110FE6"/>
    <w:rsid w:val="001110DC"/>
    <w:rsid w:val="001120DB"/>
    <w:rsid w:val="00113BFE"/>
    <w:rsid w:val="001156FB"/>
    <w:rsid w:val="00115CCC"/>
    <w:rsid w:val="00124335"/>
    <w:rsid w:val="00125BD7"/>
    <w:rsid w:val="00133A31"/>
    <w:rsid w:val="00134120"/>
    <w:rsid w:val="00134957"/>
    <w:rsid w:val="00135F16"/>
    <w:rsid w:val="0013661C"/>
    <w:rsid w:val="001369FB"/>
    <w:rsid w:val="001401DE"/>
    <w:rsid w:val="0014119B"/>
    <w:rsid w:val="00142BB2"/>
    <w:rsid w:val="0014360E"/>
    <w:rsid w:val="00143A18"/>
    <w:rsid w:val="00144AB5"/>
    <w:rsid w:val="00147E68"/>
    <w:rsid w:val="0015051A"/>
    <w:rsid w:val="00150908"/>
    <w:rsid w:val="001510C3"/>
    <w:rsid w:val="0015152C"/>
    <w:rsid w:val="00151F1C"/>
    <w:rsid w:val="0015203B"/>
    <w:rsid w:val="0015259F"/>
    <w:rsid w:val="00153512"/>
    <w:rsid w:val="00154516"/>
    <w:rsid w:val="00154665"/>
    <w:rsid w:val="001567AD"/>
    <w:rsid w:val="0016090C"/>
    <w:rsid w:val="00160C87"/>
    <w:rsid w:val="00165EDA"/>
    <w:rsid w:val="001660D1"/>
    <w:rsid w:val="00167FC9"/>
    <w:rsid w:val="00170383"/>
    <w:rsid w:val="001719C1"/>
    <w:rsid w:val="0017222C"/>
    <w:rsid w:val="0017225A"/>
    <w:rsid w:val="001743C4"/>
    <w:rsid w:val="00174A35"/>
    <w:rsid w:val="00174C46"/>
    <w:rsid w:val="001753FE"/>
    <w:rsid w:val="001771B5"/>
    <w:rsid w:val="001772FB"/>
    <w:rsid w:val="001810D3"/>
    <w:rsid w:val="00183996"/>
    <w:rsid w:val="00185008"/>
    <w:rsid w:val="001852C6"/>
    <w:rsid w:val="00185D7F"/>
    <w:rsid w:val="00190069"/>
    <w:rsid w:val="00191BF3"/>
    <w:rsid w:val="00192188"/>
    <w:rsid w:val="001925FA"/>
    <w:rsid w:val="0019357E"/>
    <w:rsid w:val="00193B45"/>
    <w:rsid w:val="00194E82"/>
    <w:rsid w:val="001966B4"/>
    <w:rsid w:val="0019688D"/>
    <w:rsid w:val="001969C3"/>
    <w:rsid w:val="0019776A"/>
    <w:rsid w:val="00197B66"/>
    <w:rsid w:val="001A1571"/>
    <w:rsid w:val="001A163D"/>
    <w:rsid w:val="001A1E2B"/>
    <w:rsid w:val="001A2090"/>
    <w:rsid w:val="001A3DAA"/>
    <w:rsid w:val="001A47E4"/>
    <w:rsid w:val="001A4BCF"/>
    <w:rsid w:val="001A6D16"/>
    <w:rsid w:val="001A7EE7"/>
    <w:rsid w:val="001B1369"/>
    <w:rsid w:val="001B1456"/>
    <w:rsid w:val="001B1528"/>
    <w:rsid w:val="001B158D"/>
    <w:rsid w:val="001B2A13"/>
    <w:rsid w:val="001B3EB5"/>
    <w:rsid w:val="001B438E"/>
    <w:rsid w:val="001C0B95"/>
    <w:rsid w:val="001C371E"/>
    <w:rsid w:val="001C3E69"/>
    <w:rsid w:val="001C3EA4"/>
    <w:rsid w:val="001C409F"/>
    <w:rsid w:val="001C616E"/>
    <w:rsid w:val="001D0302"/>
    <w:rsid w:val="001D0410"/>
    <w:rsid w:val="001D0BBF"/>
    <w:rsid w:val="001D4710"/>
    <w:rsid w:val="001D5AC8"/>
    <w:rsid w:val="001D7927"/>
    <w:rsid w:val="001E0108"/>
    <w:rsid w:val="001E38EE"/>
    <w:rsid w:val="001E4477"/>
    <w:rsid w:val="001E4DFD"/>
    <w:rsid w:val="001E4E20"/>
    <w:rsid w:val="001E5908"/>
    <w:rsid w:val="001E6A68"/>
    <w:rsid w:val="001E7080"/>
    <w:rsid w:val="001F1A02"/>
    <w:rsid w:val="001F2B40"/>
    <w:rsid w:val="001F3EA7"/>
    <w:rsid w:val="001F4708"/>
    <w:rsid w:val="001F4DEA"/>
    <w:rsid w:val="001F6228"/>
    <w:rsid w:val="001F679C"/>
    <w:rsid w:val="001F7722"/>
    <w:rsid w:val="001F7796"/>
    <w:rsid w:val="00201241"/>
    <w:rsid w:val="00203A8B"/>
    <w:rsid w:val="0020420D"/>
    <w:rsid w:val="0020479F"/>
    <w:rsid w:val="002064AD"/>
    <w:rsid w:val="00207E84"/>
    <w:rsid w:val="0021028E"/>
    <w:rsid w:val="00210698"/>
    <w:rsid w:val="00211093"/>
    <w:rsid w:val="0021130F"/>
    <w:rsid w:val="00215DD9"/>
    <w:rsid w:val="00217213"/>
    <w:rsid w:val="00217E5C"/>
    <w:rsid w:val="00220312"/>
    <w:rsid w:val="0022320F"/>
    <w:rsid w:val="0022376B"/>
    <w:rsid w:val="00223A68"/>
    <w:rsid w:val="002249A1"/>
    <w:rsid w:val="00225113"/>
    <w:rsid w:val="00225922"/>
    <w:rsid w:val="00225BB4"/>
    <w:rsid w:val="002267BE"/>
    <w:rsid w:val="00227F97"/>
    <w:rsid w:val="00230A51"/>
    <w:rsid w:val="00233096"/>
    <w:rsid w:val="00233934"/>
    <w:rsid w:val="002340B3"/>
    <w:rsid w:val="002344B2"/>
    <w:rsid w:val="00235CC1"/>
    <w:rsid w:val="00236584"/>
    <w:rsid w:val="002372AA"/>
    <w:rsid w:val="0024304C"/>
    <w:rsid w:val="00244523"/>
    <w:rsid w:val="00244F38"/>
    <w:rsid w:val="00245218"/>
    <w:rsid w:val="00245419"/>
    <w:rsid w:val="00245444"/>
    <w:rsid w:val="00245558"/>
    <w:rsid w:val="00245595"/>
    <w:rsid w:val="00245B02"/>
    <w:rsid w:val="00250C13"/>
    <w:rsid w:val="0025105E"/>
    <w:rsid w:val="00251E8C"/>
    <w:rsid w:val="00251F6E"/>
    <w:rsid w:val="00253EB3"/>
    <w:rsid w:val="0025531E"/>
    <w:rsid w:val="00256178"/>
    <w:rsid w:val="002565B9"/>
    <w:rsid w:val="00256C02"/>
    <w:rsid w:val="00257E4C"/>
    <w:rsid w:val="00260906"/>
    <w:rsid w:val="0026302F"/>
    <w:rsid w:val="00265960"/>
    <w:rsid w:val="00265EDF"/>
    <w:rsid w:val="00271095"/>
    <w:rsid w:val="002716BD"/>
    <w:rsid w:val="00271D53"/>
    <w:rsid w:val="00273767"/>
    <w:rsid w:val="00273A34"/>
    <w:rsid w:val="00273D61"/>
    <w:rsid w:val="00274532"/>
    <w:rsid w:val="00274DED"/>
    <w:rsid w:val="002761C6"/>
    <w:rsid w:val="00276A9B"/>
    <w:rsid w:val="00280F99"/>
    <w:rsid w:val="002814D8"/>
    <w:rsid w:val="002918A4"/>
    <w:rsid w:val="0029237D"/>
    <w:rsid w:val="002958D5"/>
    <w:rsid w:val="00297960"/>
    <w:rsid w:val="002A0D8D"/>
    <w:rsid w:val="002A160F"/>
    <w:rsid w:val="002A2BB2"/>
    <w:rsid w:val="002A3906"/>
    <w:rsid w:val="002A45C4"/>
    <w:rsid w:val="002A5DA7"/>
    <w:rsid w:val="002A7383"/>
    <w:rsid w:val="002B0224"/>
    <w:rsid w:val="002B1B1C"/>
    <w:rsid w:val="002B27D4"/>
    <w:rsid w:val="002B2CAA"/>
    <w:rsid w:val="002B35BD"/>
    <w:rsid w:val="002B480E"/>
    <w:rsid w:val="002B51CF"/>
    <w:rsid w:val="002B6755"/>
    <w:rsid w:val="002B75A3"/>
    <w:rsid w:val="002C1475"/>
    <w:rsid w:val="002C2B8E"/>
    <w:rsid w:val="002C40FE"/>
    <w:rsid w:val="002C4433"/>
    <w:rsid w:val="002C4F7A"/>
    <w:rsid w:val="002C6CCD"/>
    <w:rsid w:val="002C7604"/>
    <w:rsid w:val="002C7B4F"/>
    <w:rsid w:val="002E16A1"/>
    <w:rsid w:val="002E176D"/>
    <w:rsid w:val="002E2239"/>
    <w:rsid w:val="002E2570"/>
    <w:rsid w:val="002E33B4"/>
    <w:rsid w:val="002E4E1F"/>
    <w:rsid w:val="002E5CD2"/>
    <w:rsid w:val="002F1379"/>
    <w:rsid w:val="002F503D"/>
    <w:rsid w:val="002F6D51"/>
    <w:rsid w:val="002F7FE2"/>
    <w:rsid w:val="0030011E"/>
    <w:rsid w:val="00300593"/>
    <w:rsid w:val="003014F4"/>
    <w:rsid w:val="00301F4C"/>
    <w:rsid w:val="003042F0"/>
    <w:rsid w:val="00304B3D"/>
    <w:rsid w:val="003050FE"/>
    <w:rsid w:val="00305798"/>
    <w:rsid w:val="00312FAC"/>
    <w:rsid w:val="00313967"/>
    <w:rsid w:val="003144C0"/>
    <w:rsid w:val="0031711C"/>
    <w:rsid w:val="003174C9"/>
    <w:rsid w:val="00317D1E"/>
    <w:rsid w:val="0032111D"/>
    <w:rsid w:val="00321871"/>
    <w:rsid w:val="00321CE1"/>
    <w:rsid w:val="00321F5B"/>
    <w:rsid w:val="003225DD"/>
    <w:rsid w:val="00322C86"/>
    <w:rsid w:val="00322F3A"/>
    <w:rsid w:val="00323BBE"/>
    <w:rsid w:val="0032642A"/>
    <w:rsid w:val="003269F7"/>
    <w:rsid w:val="00331FB3"/>
    <w:rsid w:val="0033308E"/>
    <w:rsid w:val="003330B0"/>
    <w:rsid w:val="003342E0"/>
    <w:rsid w:val="00334807"/>
    <w:rsid w:val="00334980"/>
    <w:rsid w:val="00336C70"/>
    <w:rsid w:val="00340CC5"/>
    <w:rsid w:val="00341A3B"/>
    <w:rsid w:val="00344C56"/>
    <w:rsid w:val="00344FFF"/>
    <w:rsid w:val="00347526"/>
    <w:rsid w:val="003502C2"/>
    <w:rsid w:val="003517F0"/>
    <w:rsid w:val="00352554"/>
    <w:rsid w:val="00357146"/>
    <w:rsid w:val="0036157E"/>
    <w:rsid w:val="00362E26"/>
    <w:rsid w:val="00364730"/>
    <w:rsid w:val="0036490C"/>
    <w:rsid w:val="00364B50"/>
    <w:rsid w:val="00367A4F"/>
    <w:rsid w:val="00367FB8"/>
    <w:rsid w:val="0037184B"/>
    <w:rsid w:val="00371B07"/>
    <w:rsid w:val="00372DBC"/>
    <w:rsid w:val="00373226"/>
    <w:rsid w:val="003740C3"/>
    <w:rsid w:val="00375400"/>
    <w:rsid w:val="003764AC"/>
    <w:rsid w:val="003779C0"/>
    <w:rsid w:val="0038068C"/>
    <w:rsid w:val="00381D1E"/>
    <w:rsid w:val="003835C7"/>
    <w:rsid w:val="003872A1"/>
    <w:rsid w:val="003872E8"/>
    <w:rsid w:val="0038762D"/>
    <w:rsid w:val="00387911"/>
    <w:rsid w:val="00387CD9"/>
    <w:rsid w:val="00390861"/>
    <w:rsid w:val="00391413"/>
    <w:rsid w:val="003951F7"/>
    <w:rsid w:val="00397352"/>
    <w:rsid w:val="003A04F1"/>
    <w:rsid w:val="003A05B1"/>
    <w:rsid w:val="003A0AB6"/>
    <w:rsid w:val="003A10BD"/>
    <w:rsid w:val="003A1A7A"/>
    <w:rsid w:val="003A1F47"/>
    <w:rsid w:val="003A25F3"/>
    <w:rsid w:val="003A2DB4"/>
    <w:rsid w:val="003A3408"/>
    <w:rsid w:val="003A450E"/>
    <w:rsid w:val="003A5437"/>
    <w:rsid w:val="003B0069"/>
    <w:rsid w:val="003B092F"/>
    <w:rsid w:val="003B4EF0"/>
    <w:rsid w:val="003B7631"/>
    <w:rsid w:val="003C0EA9"/>
    <w:rsid w:val="003C12A7"/>
    <w:rsid w:val="003C395D"/>
    <w:rsid w:val="003C6AA0"/>
    <w:rsid w:val="003C72EB"/>
    <w:rsid w:val="003C7822"/>
    <w:rsid w:val="003D02C6"/>
    <w:rsid w:val="003D05C6"/>
    <w:rsid w:val="003D1C70"/>
    <w:rsid w:val="003D2874"/>
    <w:rsid w:val="003D3406"/>
    <w:rsid w:val="003D448B"/>
    <w:rsid w:val="003D483E"/>
    <w:rsid w:val="003D518A"/>
    <w:rsid w:val="003D53AC"/>
    <w:rsid w:val="003D6AE1"/>
    <w:rsid w:val="003D6EA3"/>
    <w:rsid w:val="003E0206"/>
    <w:rsid w:val="003E1BE6"/>
    <w:rsid w:val="003E513F"/>
    <w:rsid w:val="003E64A1"/>
    <w:rsid w:val="003E6C26"/>
    <w:rsid w:val="003E6EC2"/>
    <w:rsid w:val="003F0846"/>
    <w:rsid w:val="003F0C4D"/>
    <w:rsid w:val="003F4495"/>
    <w:rsid w:val="003F4DE6"/>
    <w:rsid w:val="003F5DFA"/>
    <w:rsid w:val="003F6406"/>
    <w:rsid w:val="003F6CCB"/>
    <w:rsid w:val="004002A4"/>
    <w:rsid w:val="00402B1A"/>
    <w:rsid w:val="00403183"/>
    <w:rsid w:val="00407F9A"/>
    <w:rsid w:val="0041301A"/>
    <w:rsid w:val="00413B0F"/>
    <w:rsid w:val="0041476D"/>
    <w:rsid w:val="00415D42"/>
    <w:rsid w:val="00420B6F"/>
    <w:rsid w:val="00420D77"/>
    <w:rsid w:val="00422837"/>
    <w:rsid w:val="00425160"/>
    <w:rsid w:val="00426144"/>
    <w:rsid w:val="004266D7"/>
    <w:rsid w:val="00427C67"/>
    <w:rsid w:val="0043038D"/>
    <w:rsid w:val="004349BB"/>
    <w:rsid w:val="004371D1"/>
    <w:rsid w:val="00437843"/>
    <w:rsid w:val="00437B2A"/>
    <w:rsid w:val="004429AA"/>
    <w:rsid w:val="00442BAD"/>
    <w:rsid w:val="00443603"/>
    <w:rsid w:val="0044554C"/>
    <w:rsid w:val="00446967"/>
    <w:rsid w:val="00446D38"/>
    <w:rsid w:val="004471DF"/>
    <w:rsid w:val="004531E4"/>
    <w:rsid w:val="00455E2E"/>
    <w:rsid w:val="00460D83"/>
    <w:rsid w:val="00461815"/>
    <w:rsid w:val="00462BDA"/>
    <w:rsid w:val="00463A36"/>
    <w:rsid w:val="00465A1B"/>
    <w:rsid w:val="004672C7"/>
    <w:rsid w:val="004719EB"/>
    <w:rsid w:val="00471A72"/>
    <w:rsid w:val="00473872"/>
    <w:rsid w:val="004743E4"/>
    <w:rsid w:val="0047474E"/>
    <w:rsid w:val="004750CB"/>
    <w:rsid w:val="004757C6"/>
    <w:rsid w:val="004809FB"/>
    <w:rsid w:val="0048286F"/>
    <w:rsid w:val="00482A89"/>
    <w:rsid w:val="00482F82"/>
    <w:rsid w:val="00486A72"/>
    <w:rsid w:val="00486A74"/>
    <w:rsid w:val="00486BFB"/>
    <w:rsid w:val="004917CB"/>
    <w:rsid w:val="00491AC3"/>
    <w:rsid w:val="004922B0"/>
    <w:rsid w:val="00492701"/>
    <w:rsid w:val="00492997"/>
    <w:rsid w:val="00493E8B"/>
    <w:rsid w:val="00494887"/>
    <w:rsid w:val="00495E98"/>
    <w:rsid w:val="00496733"/>
    <w:rsid w:val="004972EF"/>
    <w:rsid w:val="004974B7"/>
    <w:rsid w:val="00497C2A"/>
    <w:rsid w:val="004A055C"/>
    <w:rsid w:val="004A3F4E"/>
    <w:rsid w:val="004A638D"/>
    <w:rsid w:val="004A7AF9"/>
    <w:rsid w:val="004A7E5A"/>
    <w:rsid w:val="004B1E82"/>
    <w:rsid w:val="004B3B75"/>
    <w:rsid w:val="004B3CF6"/>
    <w:rsid w:val="004B53BC"/>
    <w:rsid w:val="004B58C2"/>
    <w:rsid w:val="004C0B34"/>
    <w:rsid w:val="004C1E8F"/>
    <w:rsid w:val="004C2413"/>
    <w:rsid w:val="004C4E4E"/>
    <w:rsid w:val="004C6C6F"/>
    <w:rsid w:val="004D03CA"/>
    <w:rsid w:val="004D4620"/>
    <w:rsid w:val="004D4D2D"/>
    <w:rsid w:val="004D5CEF"/>
    <w:rsid w:val="004D64D5"/>
    <w:rsid w:val="004D6E19"/>
    <w:rsid w:val="004E0B77"/>
    <w:rsid w:val="004E1E75"/>
    <w:rsid w:val="004E22C3"/>
    <w:rsid w:val="004E394E"/>
    <w:rsid w:val="004E4F0D"/>
    <w:rsid w:val="004E522E"/>
    <w:rsid w:val="004E5351"/>
    <w:rsid w:val="004E5EAB"/>
    <w:rsid w:val="004E66C6"/>
    <w:rsid w:val="004E68D5"/>
    <w:rsid w:val="004E75F3"/>
    <w:rsid w:val="004F0931"/>
    <w:rsid w:val="004F0F4D"/>
    <w:rsid w:val="004F56F1"/>
    <w:rsid w:val="004F5C15"/>
    <w:rsid w:val="004F5EAC"/>
    <w:rsid w:val="004F78D1"/>
    <w:rsid w:val="00500D63"/>
    <w:rsid w:val="00501D7F"/>
    <w:rsid w:val="00501F74"/>
    <w:rsid w:val="00502A3A"/>
    <w:rsid w:val="005037BB"/>
    <w:rsid w:val="0050388E"/>
    <w:rsid w:val="005061A2"/>
    <w:rsid w:val="00507DA6"/>
    <w:rsid w:val="0051151E"/>
    <w:rsid w:val="00511C33"/>
    <w:rsid w:val="005126F8"/>
    <w:rsid w:val="00512DB2"/>
    <w:rsid w:val="00514431"/>
    <w:rsid w:val="005150FC"/>
    <w:rsid w:val="0051638C"/>
    <w:rsid w:val="00520364"/>
    <w:rsid w:val="005203E4"/>
    <w:rsid w:val="00521810"/>
    <w:rsid w:val="00521A7F"/>
    <w:rsid w:val="00523B51"/>
    <w:rsid w:val="00526440"/>
    <w:rsid w:val="00526FCD"/>
    <w:rsid w:val="0053095B"/>
    <w:rsid w:val="005315E6"/>
    <w:rsid w:val="00533386"/>
    <w:rsid w:val="00533661"/>
    <w:rsid w:val="00533C18"/>
    <w:rsid w:val="0053649B"/>
    <w:rsid w:val="0053734E"/>
    <w:rsid w:val="00540519"/>
    <w:rsid w:val="005411C3"/>
    <w:rsid w:val="00541708"/>
    <w:rsid w:val="00542579"/>
    <w:rsid w:val="00546D77"/>
    <w:rsid w:val="005508EC"/>
    <w:rsid w:val="00551571"/>
    <w:rsid w:val="00552C7E"/>
    <w:rsid w:val="00552C8B"/>
    <w:rsid w:val="0055375E"/>
    <w:rsid w:val="00554534"/>
    <w:rsid w:val="00555BB0"/>
    <w:rsid w:val="00557A6A"/>
    <w:rsid w:val="0056057C"/>
    <w:rsid w:val="00560892"/>
    <w:rsid w:val="00561682"/>
    <w:rsid w:val="0056189A"/>
    <w:rsid w:val="00561C49"/>
    <w:rsid w:val="00562EAB"/>
    <w:rsid w:val="005647E2"/>
    <w:rsid w:val="0056567B"/>
    <w:rsid w:val="00565954"/>
    <w:rsid w:val="005659DB"/>
    <w:rsid w:val="00571F85"/>
    <w:rsid w:val="00572BD5"/>
    <w:rsid w:val="00573679"/>
    <w:rsid w:val="00576199"/>
    <w:rsid w:val="00576722"/>
    <w:rsid w:val="005770F5"/>
    <w:rsid w:val="00577EC9"/>
    <w:rsid w:val="005811AF"/>
    <w:rsid w:val="00581C36"/>
    <w:rsid w:val="00582303"/>
    <w:rsid w:val="00582DEE"/>
    <w:rsid w:val="00583D05"/>
    <w:rsid w:val="00584213"/>
    <w:rsid w:val="00586079"/>
    <w:rsid w:val="00586D41"/>
    <w:rsid w:val="00590442"/>
    <w:rsid w:val="00590A06"/>
    <w:rsid w:val="00590FFC"/>
    <w:rsid w:val="00591212"/>
    <w:rsid w:val="00591AE5"/>
    <w:rsid w:val="00593BD4"/>
    <w:rsid w:val="00593CA7"/>
    <w:rsid w:val="005950E8"/>
    <w:rsid w:val="00596CB3"/>
    <w:rsid w:val="005972B8"/>
    <w:rsid w:val="005A1C0B"/>
    <w:rsid w:val="005A2B64"/>
    <w:rsid w:val="005A66B6"/>
    <w:rsid w:val="005A6732"/>
    <w:rsid w:val="005B16C7"/>
    <w:rsid w:val="005B1E21"/>
    <w:rsid w:val="005B4AB6"/>
    <w:rsid w:val="005B6160"/>
    <w:rsid w:val="005B6637"/>
    <w:rsid w:val="005C02C0"/>
    <w:rsid w:val="005C3806"/>
    <w:rsid w:val="005C38BC"/>
    <w:rsid w:val="005C4EF5"/>
    <w:rsid w:val="005C577A"/>
    <w:rsid w:val="005C5F10"/>
    <w:rsid w:val="005C6075"/>
    <w:rsid w:val="005C60A3"/>
    <w:rsid w:val="005D2FEF"/>
    <w:rsid w:val="005D5B2D"/>
    <w:rsid w:val="005D64F1"/>
    <w:rsid w:val="005D6A22"/>
    <w:rsid w:val="005D6D93"/>
    <w:rsid w:val="005D72A5"/>
    <w:rsid w:val="005D76BF"/>
    <w:rsid w:val="005E079E"/>
    <w:rsid w:val="005E1283"/>
    <w:rsid w:val="005E1AA9"/>
    <w:rsid w:val="005E2946"/>
    <w:rsid w:val="005E338D"/>
    <w:rsid w:val="005E3A8B"/>
    <w:rsid w:val="005E3E10"/>
    <w:rsid w:val="005E5EDB"/>
    <w:rsid w:val="005E6967"/>
    <w:rsid w:val="005F1118"/>
    <w:rsid w:val="005F30BD"/>
    <w:rsid w:val="005F45FE"/>
    <w:rsid w:val="005F7450"/>
    <w:rsid w:val="005F7933"/>
    <w:rsid w:val="005F7DE7"/>
    <w:rsid w:val="005F7E10"/>
    <w:rsid w:val="006010EE"/>
    <w:rsid w:val="00601FCB"/>
    <w:rsid w:val="00604EAE"/>
    <w:rsid w:val="006059CA"/>
    <w:rsid w:val="00605AB7"/>
    <w:rsid w:val="006062F7"/>
    <w:rsid w:val="00606D44"/>
    <w:rsid w:val="00607E82"/>
    <w:rsid w:val="00610B6C"/>
    <w:rsid w:val="0061213A"/>
    <w:rsid w:val="00614DE2"/>
    <w:rsid w:val="006155F2"/>
    <w:rsid w:val="00615F9F"/>
    <w:rsid w:val="00617413"/>
    <w:rsid w:val="00617939"/>
    <w:rsid w:val="00620688"/>
    <w:rsid w:val="0062079A"/>
    <w:rsid w:val="0062123B"/>
    <w:rsid w:val="00621FDF"/>
    <w:rsid w:val="00623836"/>
    <w:rsid w:val="00623ECD"/>
    <w:rsid w:val="0062453F"/>
    <w:rsid w:val="00624BD8"/>
    <w:rsid w:val="00625CD0"/>
    <w:rsid w:val="00625F58"/>
    <w:rsid w:val="00626128"/>
    <w:rsid w:val="00626AC1"/>
    <w:rsid w:val="00627143"/>
    <w:rsid w:val="0063054D"/>
    <w:rsid w:val="00630585"/>
    <w:rsid w:val="006306DC"/>
    <w:rsid w:val="00631EBD"/>
    <w:rsid w:val="00631FCD"/>
    <w:rsid w:val="0063281F"/>
    <w:rsid w:val="00632F75"/>
    <w:rsid w:val="0063382E"/>
    <w:rsid w:val="00634522"/>
    <w:rsid w:val="00634B43"/>
    <w:rsid w:val="00635913"/>
    <w:rsid w:val="00637A18"/>
    <w:rsid w:val="006411CB"/>
    <w:rsid w:val="0064291F"/>
    <w:rsid w:val="00647028"/>
    <w:rsid w:val="0064770E"/>
    <w:rsid w:val="00647A3F"/>
    <w:rsid w:val="006528C2"/>
    <w:rsid w:val="00652BF6"/>
    <w:rsid w:val="0065374E"/>
    <w:rsid w:val="00653A6B"/>
    <w:rsid w:val="00654E07"/>
    <w:rsid w:val="00654E6E"/>
    <w:rsid w:val="00655934"/>
    <w:rsid w:val="00656A82"/>
    <w:rsid w:val="0065723E"/>
    <w:rsid w:val="00657A94"/>
    <w:rsid w:val="00660CD2"/>
    <w:rsid w:val="00661EE4"/>
    <w:rsid w:val="006630CE"/>
    <w:rsid w:val="00663ECE"/>
    <w:rsid w:val="006647BF"/>
    <w:rsid w:val="006664D9"/>
    <w:rsid w:val="0066762F"/>
    <w:rsid w:val="00671C39"/>
    <w:rsid w:val="00671DDC"/>
    <w:rsid w:val="0067283C"/>
    <w:rsid w:val="0067348B"/>
    <w:rsid w:val="0067370F"/>
    <w:rsid w:val="00677A16"/>
    <w:rsid w:val="00680259"/>
    <w:rsid w:val="00682D66"/>
    <w:rsid w:val="00683235"/>
    <w:rsid w:val="006833C1"/>
    <w:rsid w:val="00684091"/>
    <w:rsid w:val="006848A5"/>
    <w:rsid w:val="006904DD"/>
    <w:rsid w:val="00690781"/>
    <w:rsid w:val="006926C8"/>
    <w:rsid w:val="00694075"/>
    <w:rsid w:val="006975DE"/>
    <w:rsid w:val="00697904"/>
    <w:rsid w:val="006A0343"/>
    <w:rsid w:val="006A20D8"/>
    <w:rsid w:val="006A2B8B"/>
    <w:rsid w:val="006A3847"/>
    <w:rsid w:val="006A4027"/>
    <w:rsid w:val="006A4922"/>
    <w:rsid w:val="006A65D0"/>
    <w:rsid w:val="006A6D6C"/>
    <w:rsid w:val="006A7FD5"/>
    <w:rsid w:val="006B06C6"/>
    <w:rsid w:val="006B0EE4"/>
    <w:rsid w:val="006B179F"/>
    <w:rsid w:val="006B2B95"/>
    <w:rsid w:val="006B2C53"/>
    <w:rsid w:val="006B340F"/>
    <w:rsid w:val="006B5B2D"/>
    <w:rsid w:val="006B5F33"/>
    <w:rsid w:val="006C0ABD"/>
    <w:rsid w:val="006C11A8"/>
    <w:rsid w:val="006C15C0"/>
    <w:rsid w:val="006C1720"/>
    <w:rsid w:val="006C3F07"/>
    <w:rsid w:val="006C6290"/>
    <w:rsid w:val="006C6F42"/>
    <w:rsid w:val="006C7500"/>
    <w:rsid w:val="006C7F13"/>
    <w:rsid w:val="006D1E33"/>
    <w:rsid w:val="006D3C89"/>
    <w:rsid w:val="006D3F26"/>
    <w:rsid w:val="006D4124"/>
    <w:rsid w:val="006D4636"/>
    <w:rsid w:val="006D597D"/>
    <w:rsid w:val="006D630F"/>
    <w:rsid w:val="006D654A"/>
    <w:rsid w:val="006D775F"/>
    <w:rsid w:val="006E151D"/>
    <w:rsid w:val="006E1AF1"/>
    <w:rsid w:val="006E2570"/>
    <w:rsid w:val="006E39F2"/>
    <w:rsid w:val="006E3CCE"/>
    <w:rsid w:val="006E445F"/>
    <w:rsid w:val="006E6879"/>
    <w:rsid w:val="006F066B"/>
    <w:rsid w:val="006F2202"/>
    <w:rsid w:val="006F5EC2"/>
    <w:rsid w:val="006F6CF5"/>
    <w:rsid w:val="007003A3"/>
    <w:rsid w:val="00700FD0"/>
    <w:rsid w:val="00701375"/>
    <w:rsid w:val="007013D2"/>
    <w:rsid w:val="00701866"/>
    <w:rsid w:val="007026BC"/>
    <w:rsid w:val="00702D34"/>
    <w:rsid w:val="007030DA"/>
    <w:rsid w:val="007031CB"/>
    <w:rsid w:val="0070339F"/>
    <w:rsid w:val="007035D2"/>
    <w:rsid w:val="007054EB"/>
    <w:rsid w:val="00706B05"/>
    <w:rsid w:val="00707173"/>
    <w:rsid w:val="00707C83"/>
    <w:rsid w:val="00711097"/>
    <w:rsid w:val="00716BFF"/>
    <w:rsid w:val="0071757D"/>
    <w:rsid w:val="00717B1D"/>
    <w:rsid w:val="007208CC"/>
    <w:rsid w:val="0072218E"/>
    <w:rsid w:val="00722F34"/>
    <w:rsid w:val="00723DE0"/>
    <w:rsid w:val="007246A5"/>
    <w:rsid w:val="007246C8"/>
    <w:rsid w:val="00730E87"/>
    <w:rsid w:val="00731934"/>
    <w:rsid w:val="0073197B"/>
    <w:rsid w:val="007343FC"/>
    <w:rsid w:val="00734DFB"/>
    <w:rsid w:val="007363A5"/>
    <w:rsid w:val="007400DB"/>
    <w:rsid w:val="007406BC"/>
    <w:rsid w:val="00740E56"/>
    <w:rsid w:val="00741F93"/>
    <w:rsid w:val="00743548"/>
    <w:rsid w:val="00743602"/>
    <w:rsid w:val="00743A8F"/>
    <w:rsid w:val="00744763"/>
    <w:rsid w:val="0074534D"/>
    <w:rsid w:val="0074587A"/>
    <w:rsid w:val="00747264"/>
    <w:rsid w:val="00747CDD"/>
    <w:rsid w:val="007524E0"/>
    <w:rsid w:val="007537AD"/>
    <w:rsid w:val="00753976"/>
    <w:rsid w:val="00753F20"/>
    <w:rsid w:val="00755A99"/>
    <w:rsid w:val="007567A8"/>
    <w:rsid w:val="007574A9"/>
    <w:rsid w:val="00757832"/>
    <w:rsid w:val="00757DE4"/>
    <w:rsid w:val="0076131A"/>
    <w:rsid w:val="00761C9B"/>
    <w:rsid w:val="00762979"/>
    <w:rsid w:val="00762EB0"/>
    <w:rsid w:val="00764D40"/>
    <w:rsid w:val="00764E00"/>
    <w:rsid w:val="00764F51"/>
    <w:rsid w:val="007657EC"/>
    <w:rsid w:val="007673AF"/>
    <w:rsid w:val="007676DD"/>
    <w:rsid w:val="00767E21"/>
    <w:rsid w:val="00770179"/>
    <w:rsid w:val="00771170"/>
    <w:rsid w:val="007721C3"/>
    <w:rsid w:val="00774CCB"/>
    <w:rsid w:val="00774E01"/>
    <w:rsid w:val="007752D7"/>
    <w:rsid w:val="00775CBB"/>
    <w:rsid w:val="00783B93"/>
    <w:rsid w:val="0078518E"/>
    <w:rsid w:val="007860B2"/>
    <w:rsid w:val="007863DD"/>
    <w:rsid w:val="00790BEE"/>
    <w:rsid w:val="00790C76"/>
    <w:rsid w:val="00791CB9"/>
    <w:rsid w:val="00792369"/>
    <w:rsid w:val="00794D0F"/>
    <w:rsid w:val="007965BA"/>
    <w:rsid w:val="00797D88"/>
    <w:rsid w:val="00797FD1"/>
    <w:rsid w:val="007A0FD8"/>
    <w:rsid w:val="007A1EEF"/>
    <w:rsid w:val="007A3464"/>
    <w:rsid w:val="007A5134"/>
    <w:rsid w:val="007A5913"/>
    <w:rsid w:val="007A68F1"/>
    <w:rsid w:val="007A6986"/>
    <w:rsid w:val="007A6ECA"/>
    <w:rsid w:val="007B1159"/>
    <w:rsid w:val="007B1360"/>
    <w:rsid w:val="007B1DBF"/>
    <w:rsid w:val="007B31E6"/>
    <w:rsid w:val="007B703F"/>
    <w:rsid w:val="007B777D"/>
    <w:rsid w:val="007B7FC8"/>
    <w:rsid w:val="007C0355"/>
    <w:rsid w:val="007C270A"/>
    <w:rsid w:val="007C3C08"/>
    <w:rsid w:val="007C4D1B"/>
    <w:rsid w:val="007C4D66"/>
    <w:rsid w:val="007C56AF"/>
    <w:rsid w:val="007C72E9"/>
    <w:rsid w:val="007D1CD0"/>
    <w:rsid w:val="007D3FDE"/>
    <w:rsid w:val="007D4161"/>
    <w:rsid w:val="007D64B6"/>
    <w:rsid w:val="007D74E1"/>
    <w:rsid w:val="007D74F1"/>
    <w:rsid w:val="007D7F2A"/>
    <w:rsid w:val="007E0CD3"/>
    <w:rsid w:val="007E297D"/>
    <w:rsid w:val="007E4180"/>
    <w:rsid w:val="007E6240"/>
    <w:rsid w:val="007E6A0D"/>
    <w:rsid w:val="007F419C"/>
    <w:rsid w:val="007F4243"/>
    <w:rsid w:val="007F510D"/>
    <w:rsid w:val="007F5517"/>
    <w:rsid w:val="00802397"/>
    <w:rsid w:val="00803146"/>
    <w:rsid w:val="0081035D"/>
    <w:rsid w:val="00811508"/>
    <w:rsid w:val="008126CA"/>
    <w:rsid w:val="00812860"/>
    <w:rsid w:val="00813577"/>
    <w:rsid w:val="00813892"/>
    <w:rsid w:val="00814011"/>
    <w:rsid w:val="0081599A"/>
    <w:rsid w:val="0081651C"/>
    <w:rsid w:val="00816CEE"/>
    <w:rsid w:val="00820503"/>
    <w:rsid w:val="008206AA"/>
    <w:rsid w:val="00822544"/>
    <w:rsid w:val="00822AC3"/>
    <w:rsid w:val="00823FD4"/>
    <w:rsid w:val="00824D06"/>
    <w:rsid w:val="00826415"/>
    <w:rsid w:val="00827013"/>
    <w:rsid w:val="008279E8"/>
    <w:rsid w:val="0083280D"/>
    <w:rsid w:val="00832EF8"/>
    <w:rsid w:val="0083323B"/>
    <w:rsid w:val="00833B2D"/>
    <w:rsid w:val="008343EA"/>
    <w:rsid w:val="0083627E"/>
    <w:rsid w:val="00836B29"/>
    <w:rsid w:val="0083757D"/>
    <w:rsid w:val="00837950"/>
    <w:rsid w:val="008414D4"/>
    <w:rsid w:val="00841BA2"/>
    <w:rsid w:val="00841C68"/>
    <w:rsid w:val="00841FA2"/>
    <w:rsid w:val="00844F39"/>
    <w:rsid w:val="00844F6A"/>
    <w:rsid w:val="00845CD2"/>
    <w:rsid w:val="0084618A"/>
    <w:rsid w:val="00850FE0"/>
    <w:rsid w:val="00852F45"/>
    <w:rsid w:val="00853708"/>
    <w:rsid w:val="00853C73"/>
    <w:rsid w:val="008562AA"/>
    <w:rsid w:val="008577BD"/>
    <w:rsid w:val="00857B19"/>
    <w:rsid w:val="00862017"/>
    <w:rsid w:val="00862323"/>
    <w:rsid w:val="00862384"/>
    <w:rsid w:val="00863D2B"/>
    <w:rsid w:val="00864DF1"/>
    <w:rsid w:val="00866CA7"/>
    <w:rsid w:val="00871332"/>
    <w:rsid w:val="00872DDF"/>
    <w:rsid w:val="0087342C"/>
    <w:rsid w:val="00873652"/>
    <w:rsid w:val="00873C76"/>
    <w:rsid w:val="00875853"/>
    <w:rsid w:val="00876246"/>
    <w:rsid w:val="0088203B"/>
    <w:rsid w:val="008826AE"/>
    <w:rsid w:val="00882B71"/>
    <w:rsid w:val="0088354E"/>
    <w:rsid w:val="00884DB3"/>
    <w:rsid w:val="00884F97"/>
    <w:rsid w:val="008852E4"/>
    <w:rsid w:val="00885557"/>
    <w:rsid w:val="00886531"/>
    <w:rsid w:val="008871C0"/>
    <w:rsid w:val="00887389"/>
    <w:rsid w:val="0089076F"/>
    <w:rsid w:val="008917FE"/>
    <w:rsid w:val="008958C9"/>
    <w:rsid w:val="00895A60"/>
    <w:rsid w:val="008A00DE"/>
    <w:rsid w:val="008A0573"/>
    <w:rsid w:val="008A05F4"/>
    <w:rsid w:val="008A14C9"/>
    <w:rsid w:val="008A1589"/>
    <w:rsid w:val="008A1CD8"/>
    <w:rsid w:val="008A2966"/>
    <w:rsid w:val="008A296E"/>
    <w:rsid w:val="008A3721"/>
    <w:rsid w:val="008A4158"/>
    <w:rsid w:val="008A6576"/>
    <w:rsid w:val="008B0EB6"/>
    <w:rsid w:val="008B1563"/>
    <w:rsid w:val="008B2182"/>
    <w:rsid w:val="008B2311"/>
    <w:rsid w:val="008B436F"/>
    <w:rsid w:val="008B43E9"/>
    <w:rsid w:val="008B45BA"/>
    <w:rsid w:val="008B4B00"/>
    <w:rsid w:val="008B6DDD"/>
    <w:rsid w:val="008C37C5"/>
    <w:rsid w:val="008C76E9"/>
    <w:rsid w:val="008D14D9"/>
    <w:rsid w:val="008D18B6"/>
    <w:rsid w:val="008D1EFE"/>
    <w:rsid w:val="008D3777"/>
    <w:rsid w:val="008D59AB"/>
    <w:rsid w:val="008D6262"/>
    <w:rsid w:val="008E12A9"/>
    <w:rsid w:val="008E1FA2"/>
    <w:rsid w:val="008E3570"/>
    <w:rsid w:val="008E4C66"/>
    <w:rsid w:val="008E7993"/>
    <w:rsid w:val="008F1823"/>
    <w:rsid w:val="008F2DA2"/>
    <w:rsid w:val="008F4021"/>
    <w:rsid w:val="008F55A1"/>
    <w:rsid w:val="008F6935"/>
    <w:rsid w:val="008F6C50"/>
    <w:rsid w:val="008F6FBB"/>
    <w:rsid w:val="008F75EF"/>
    <w:rsid w:val="008F779A"/>
    <w:rsid w:val="0090115F"/>
    <w:rsid w:val="00901831"/>
    <w:rsid w:val="00901D97"/>
    <w:rsid w:val="00901F40"/>
    <w:rsid w:val="00902AAD"/>
    <w:rsid w:val="009038BA"/>
    <w:rsid w:val="00903FC9"/>
    <w:rsid w:val="0091001E"/>
    <w:rsid w:val="00912F6D"/>
    <w:rsid w:val="0091330E"/>
    <w:rsid w:val="00914BBA"/>
    <w:rsid w:val="00915A9F"/>
    <w:rsid w:val="009208A9"/>
    <w:rsid w:val="00920D85"/>
    <w:rsid w:val="0092182F"/>
    <w:rsid w:val="009228F9"/>
    <w:rsid w:val="00924B39"/>
    <w:rsid w:val="009257BD"/>
    <w:rsid w:val="009277A1"/>
    <w:rsid w:val="00931DE0"/>
    <w:rsid w:val="00932F0E"/>
    <w:rsid w:val="00935385"/>
    <w:rsid w:val="0093559E"/>
    <w:rsid w:val="00937E67"/>
    <w:rsid w:val="00940149"/>
    <w:rsid w:val="0094058D"/>
    <w:rsid w:val="00940C83"/>
    <w:rsid w:val="0094128C"/>
    <w:rsid w:val="00942B76"/>
    <w:rsid w:val="00943E24"/>
    <w:rsid w:val="00944376"/>
    <w:rsid w:val="00947E1F"/>
    <w:rsid w:val="0095067C"/>
    <w:rsid w:val="00950C60"/>
    <w:rsid w:val="00950C95"/>
    <w:rsid w:val="00950F90"/>
    <w:rsid w:val="00951867"/>
    <w:rsid w:val="00954387"/>
    <w:rsid w:val="00955A06"/>
    <w:rsid w:val="0095657C"/>
    <w:rsid w:val="00956C93"/>
    <w:rsid w:val="00957F10"/>
    <w:rsid w:val="00961CB5"/>
    <w:rsid w:val="00963996"/>
    <w:rsid w:val="00963CEC"/>
    <w:rsid w:val="00964E7B"/>
    <w:rsid w:val="0096580F"/>
    <w:rsid w:val="00976918"/>
    <w:rsid w:val="009772DC"/>
    <w:rsid w:val="0097735C"/>
    <w:rsid w:val="009824E5"/>
    <w:rsid w:val="009843F3"/>
    <w:rsid w:val="00985EC0"/>
    <w:rsid w:val="00990134"/>
    <w:rsid w:val="00990D58"/>
    <w:rsid w:val="00991A9E"/>
    <w:rsid w:val="0099276B"/>
    <w:rsid w:val="009939E0"/>
    <w:rsid w:val="00995687"/>
    <w:rsid w:val="00996062"/>
    <w:rsid w:val="00997815"/>
    <w:rsid w:val="00997B85"/>
    <w:rsid w:val="009A0F49"/>
    <w:rsid w:val="009A3CD0"/>
    <w:rsid w:val="009A4B51"/>
    <w:rsid w:val="009A4BA7"/>
    <w:rsid w:val="009A7EFF"/>
    <w:rsid w:val="009B29DE"/>
    <w:rsid w:val="009B2B44"/>
    <w:rsid w:val="009B5106"/>
    <w:rsid w:val="009B57F5"/>
    <w:rsid w:val="009B600B"/>
    <w:rsid w:val="009B6D20"/>
    <w:rsid w:val="009B7238"/>
    <w:rsid w:val="009B77A9"/>
    <w:rsid w:val="009C075B"/>
    <w:rsid w:val="009C08D8"/>
    <w:rsid w:val="009C0FEE"/>
    <w:rsid w:val="009C30E1"/>
    <w:rsid w:val="009C3A86"/>
    <w:rsid w:val="009C3F5F"/>
    <w:rsid w:val="009C6C72"/>
    <w:rsid w:val="009C733A"/>
    <w:rsid w:val="009D04ED"/>
    <w:rsid w:val="009D0D84"/>
    <w:rsid w:val="009D5B8F"/>
    <w:rsid w:val="009E05A9"/>
    <w:rsid w:val="009E0E5D"/>
    <w:rsid w:val="009E1CDA"/>
    <w:rsid w:val="009E23BF"/>
    <w:rsid w:val="009E35E2"/>
    <w:rsid w:val="009E5BC3"/>
    <w:rsid w:val="009E6101"/>
    <w:rsid w:val="009E7ED2"/>
    <w:rsid w:val="009F0699"/>
    <w:rsid w:val="009F0C6E"/>
    <w:rsid w:val="009F407C"/>
    <w:rsid w:val="009F4E39"/>
    <w:rsid w:val="009F5D60"/>
    <w:rsid w:val="009F6669"/>
    <w:rsid w:val="009F7551"/>
    <w:rsid w:val="009F78AB"/>
    <w:rsid w:val="00A05BE4"/>
    <w:rsid w:val="00A066FE"/>
    <w:rsid w:val="00A10FD7"/>
    <w:rsid w:val="00A117B1"/>
    <w:rsid w:val="00A11D56"/>
    <w:rsid w:val="00A1307C"/>
    <w:rsid w:val="00A13B75"/>
    <w:rsid w:val="00A14A95"/>
    <w:rsid w:val="00A14ECB"/>
    <w:rsid w:val="00A17856"/>
    <w:rsid w:val="00A207C9"/>
    <w:rsid w:val="00A20EF7"/>
    <w:rsid w:val="00A2293E"/>
    <w:rsid w:val="00A23010"/>
    <w:rsid w:val="00A25637"/>
    <w:rsid w:val="00A25B95"/>
    <w:rsid w:val="00A25CBF"/>
    <w:rsid w:val="00A31639"/>
    <w:rsid w:val="00A32EAA"/>
    <w:rsid w:val="00A33253"/>
    <w:rsid w:val="00A364B4"/>
    <w:rsid w:val="00A37F30"/>
    <w:rsid w:val="00A412B6"/>
    <w:rsid w:val="00A4435C"/>
    <w:rsid w:val="00A4562D"/>
    <w:rsid w:val="00A50496"/>
    <w:rsid w:val="00A5205B"/>
    <w:rsid w:val="00A52AD9"/>
    <w:rsid w:val="00A54679"/>
    <w:rsid w:val="00A54B31"/>
    <w:rsid w:val="00A54BE8"/>
    <w:rsid w:val="00A5727A"/>
    <w:rsid w:val="00A57331"/>
    <w:rsid w:val="00A63879"/>
    <w:rsid w:val="00A63E0D"/>
    <w:rsid w:val="00A66699"/>
    <w:rsid w:val="00A669D3"/>
    <w:rsid w:val="00A67B6D"/>
    <w:rsid w:val="00A72B5C"/>
    <w:rsid w:val="00A73C0C"/>
    <w:rsid w:val="00A7416B"/>
    <w:rsid w:val="00A75137"/>
    <w:rsid w:val="00A75A8B"/>
    <w:rsid w:val="00A77EC8"/>
    <w:rsid w:val="00A806CB"/>
    <w:rsid w:val="00A83332"/>
    <w:rsid w:val="00A8389E"/>
    <w:rsid w:val="00A83AA2"/>
    <w:rsid w:val="00A85055"/>
    <w:rsid w:val="00A87A2D"/>
    <w:rsid w:val="00A87A5A"/>
    <w:rsid w:val="00A91781"/>
    <w:rsid w:val="00A92533"/>
    <w:rsid w:val="00A95A86"/>
    <w:rsid w:val="00AA3968"/>
    <w:rsid w:val="00AA4113"/>
    <w:rsid w:val="00AA62A5"/>
    <w:rsid w:val="00AA66BF"/>
    <w:rsid w:val="00AA6708"/>
    <w:rsid w:val="00AB03B7"/>
    <w:rsid w:val="00AB0BB3"/>
    <w:rsid w:val="00AB338A"/>
    <w:rsid w:val="00AB3518"/>
    <w:rsid w:val="00AB3D21"/>
    <w:rsid w:val="00AB4752"/>
    <w:rsid w:val="00AB549C"/>
    <w:rsid w:val="00AB5517"/>
    <w:rsid w:val="00AB698C"/>
    <w:rsid w:val="00AB733F"/>
    <w:rsid w:val="00AC0A20"/>
    <w:rsid w:val="00AC0B67"/>
    <w:rsid w:val="00AC1089"/>
    <w:rsid w:val="00AC1FC3"/>
    <w:rsid w:val="00AC38B9"/>
    <w:rsid w:val="00AC483F"/>
    <w:rsid w:val="00AC7317"/>
    <w:rsid w:val="00AC761D"/>
    <w:rsid w:val="00AD0744"/>
    <w:rsid w:val="00AD093C"/>
    <w:rsid w:val="00AD1367"/>
    <w:rsid w:val="00AD1A98"/>
    <w:rsid w:val="00AD382E"/>
    <w:rsid w:val="00AD3C6D"/>
    <w:rsid w:val="00AD5B93"/>
    <w:rsid w:val="00AD6A5B"/>
    <w:rsid w:val="00AD7A92"/>
    <w:rsid w:val="00AD7ACB"/>
    <w:rsid w:val="00AD7FB4"/>
    <w:rsid w:val="00AE1006"/>
    <w:rsid w:val="00AE3F75"/>
    <w:rsid w:val="00AE3F8B"/>
    <w:rsid w:val="00AE4652"/>
    <w:rsid w:val="00AE5685"/>
    <w:rsid w:val="00AE6C12"/>
    <w:rsid w:val="00AE7979"/>
    <w:rsid w:val="00AE7CEB"/>
    <w:rsid w:val="00AF3800"/>
    <w:rsid w:val="00AF6414"/>
    <w:rsid w:val="00B007EF"/>
    <w:rsid w:val="00B0131D"/>
    <w:rsid w:val="00B0254F"/>
    <w:rsid w:val="00B0679F"/>
    <w:rsid w:val="00B06EA4"/>
    <w:rsid w:val="00B0745A"/>
    <w:rsid w:val="00B07560"/>
    <w:rsid w:val="00B1063F"/>
    <w:rsid w:val="00B10C54"/>
    <w:rsid w:val="00B1468D"/>
    <w:rsid w:val="00B15C44"/>
    <w:rsid w:val="00B15D28"/>
    <w:rsid w:val="00B21EB9"/>
    <w:rsid w:val="00B22F5A"/>
    <w:rsid w:val="00B233FD"/>
    <w:rsid w:val="00B2496C"/>
    <w:rsid w:val="00B2508B"/>
    <w:rsid w:val="00B25427"/>
    <w:rsid w:val="00B2555B"/>
    <w:rsid w:val="00B2566B"/>
    <w:rsid w:val="00B261E5"/>
    <w:rsid w:val="00B26E84"/>
    <w:rsid w:val="00B301DE"/>
    <w:rsid w:val="00B31405"/>
    <w:rsid w:val="00B34C26"/>
    <w:rsid w:val="00B3512B"/>
    <w:rsid w:val="00B37DF3"/>
    <w:rsid w:val="00B406F8"/>
    <w:rsid w:val="00B41C7D"/>
    <w:rsid w:val="00B41F20"/>
    <w:rsid w:val="00B43EC3"/>
    <w:rsid w:val="00B470B7"/>
    <w:rsid w:val="00B50867"/>
    <w:rsid w:val="00B51ED5"/>
    <w:rsid w:val="00B53453"/>
    <w:rsid w:val="00B53CDC"/>
    <w:rsid w:val="00B558B8"/>
    <w:rsid w:val="00B558DB"/>
    <w:rsid w:val="00B561A6"/>
    <w:rsid w:val="00B562BD"/>
    <w:rsid w:val="00B57C3E"/>
    <w:rsid w:val="00B6091B"/>
    <w:rsid w:val="00B60E73"/>
    <w:rsid w:val="00B63721"/>
    <w:rsid w:val="00B638FF"/>
    <w:rsid w:val="00B63D50"/>
    <w:rsid w:val="00B63FC9"/>
    <w:rsid w:val="00B643FD"/>
    <w:rsid w:val="00B644F2"/>
    <w:rsid w:val="00B64510"/>
    <w:rsid w:val="00B65571"/>
    <w:rsid w:val="00B658A0"/>
    <w:rsid w:val="00B71367"/>
    <w:rsid w:val="00B72693"/>
    <w:rsid w:val="00B727E8"/>
    <w:rsid w:val="00B74BD3"/>
    <w:rsid w:val="00B74EDC"/>
    <w:rsid w:val="00B755BF"/>
    <w:rsid w:val="00B76C24"/>
    <w:rsid w:val="00B80F68"/>
    <w:rsid w:val="00B81C2A"/>
    <w:rsid w:val="00B8230C"/>
    <w:rsid w:val="00B86353"/>
    <w:rsid w:val="00B90B32"/>
    <w:rsid w:val="00B91233"/>
    <w:rsid w:val="00B9164E"/>
    <w:rsid w:val="00B91FC1"/>
    <w:rsid w:val="00B924D7"/>
    <w:rsid w:val="00B9283B"/>
    <w:rsid w:val="00B9349C"/>
    <w:rsid w:val="00B936E7"/>
    <w:rsid w:val="00B942A2"/>
    <w:rsid w:val="00B94C3E"/>
    <w:rsid w:val="00B95467"/>
    <w:rsid w:val="00B95929"/>
    <w:rsid w:val="00B95C8F"/>
    <w:rsid w:val="00B961D5"/>
    <w:rsid w:val="00B96998"/>
    <w:rsid w:val="00BA079E"/>
    <w:rsid w:val="00BA1303"/>
    <w:rsid w:val="00BA32D6"/>
    <w:rsid w:val="00BA3EF9"/>
    <w:rsid w:val="00BA4BF4"/>
    <w:rsid w:val="00BA5DF6"/>
    <w:rsid w:val="00BA6762"/>
    <w:rsid w:val="00BA6B09"/>
    <w:rsid w:val="00BA7887"/>
    <w:rsid w:val="00BB0074"/>
    <w:rsid w:val="00BB0654"/>
    <w:rsid w:val="00BB1164"/>
    <w:rsid w:val="00BB37B0"/>
    <w:rsid w:val="00BB5BA6"/>
    <w:rsid w:val="00BB6256"/>
    <w:rsid w:val="00BB7A17"/>
    <w:rsid w:val="00BC13D8"/>
    <w:rsid w:val="00BC3E5E"/>
    <w:rsid w:val="00BC4B6D"/>
    <w:rsid w:val="00BC6202"/>
    <w:rsid w:val="00BC6317"/>
    <w:rsid w:val="00BC6A77"/>
    <w:rsid w:val="00BC7322"/>
    <w:rsid w:val="00BD04BA"/>
    <w:rsid w:val="00BD21A1"/>
    <w:rsid w:val="00BD2A3E"/>
    <w:rsid w:val="00BD2B14"/>
    <w:rsid w:val="00BD3176"/>
    <w:rsid w:val="00BD336F"/>
    <w:rsid w:val="00BD348F"/>
    <w:rsid w:val="00BD3611"/>
    <w:rsid w:val="00BD4302"/>
    <w:rsid w:val="00BD481B"/>
    <w:rsid w:val="00BD55EE"/>
    <w:rsid w:val="00BD6452"/>
    <w:rsid w:val="00BE44F1"/>
    <w:rsid w:val="00BE4F8E"/>
    <w:rsid w:val="00BE5172"/>
    <w:rsid w:val="00BE68FC"/>
    <w:rsid w:val="00BE6DDA"/>
    <w:rsid w:val="00BE71C9"/>
    <w:rsid w:val="00BF11D1"/>
    <w:rsid w:val="00BF2227"/>
    <w:rsid w:val="00BF23EC"/>
    <w:rsid w:val="00BF2ACA"/>
    <w:rsid w:val="00BF53A2"/>
    <w:rsid w:val="00BF5482"/>
    <w:rsid w:val="00BF581C"/>
    <w:rsid w:val="00BF6B4C"/>
    <w:rsid w:val="00BF6BFA"/>
    <w:rsid w:val="00BF7AED"/>
    <w:rsid w:val="00BF7ECA"/>
    <w:rsid w:val="00C00579"/>
    <w:rsid w:val="00C007AD"/>
    <w:rsid w:val="00C008D1"/>
    <w:rsid w:val="00C00A51"/>
    <w:rsid w:val="00C00BF5"/>
    <w:rsid w:val="00C040FF"/>
    <w:rsid w:val="00C052A4"/>
    <w:rsid w:val="00C06527"/>
    <w:rsid w:val="00C074C1"/>
    <w:rsid w:val="00C105A5"/>
    <w:rsid w:val="00C10851"/>
    <w:rsid w:val="00C15A43"/>
    <w:rsid w:val="00C16D0F"/>
    <w:rsid w:val="00C17877"/>
    <w:rsid w:val="00C17F52"/>
    <w:rsid w:val="00C20467"/>
    <w:rsid w:val="00C204F9"/>
    <w:rsid w:val="00C220C7"/>
    <w:rsid w:val="00C22D64"/>
    <w:rsid w:val="00C2401B"/>
    <w:rsid w:val="00C24B52"/>
    <w:rsid w:val="00C25520"/>
    <w:rsid w:val="00C261F4"/>
    <w:rsid w:val="00C273BF"/>
    <w:rsid w:val="00C2790C"/>
    <w:rsid w:val="00C31DCE"/>
    <w:rsid w:val="00C32334"/>
    <w:rsid w:val="00C32CE2"/>
    <w:rsid w:val="00C34C04"/>
    <w:rsid w:val="00C35D35"/>
    <w:rsid w:val="00C360F3"/>
    <w:rsid w:val="00C36F8A"/>
    <w:rsid w:val="00C415EC"/>
    <w:rsid w:val="00C42363"/>
    <w:rsid w:val="00C45052"/>
    <w:rsid w:val="00C45D64"/>
    <w:rsid w:val="00C463A3"/>
    <w:rsid w:val="00C47773"/>
    <w:rsid w:val="00C5089F"/>
    <w:rsid w:val="00C51D1A"/>
    <w:rsid w:val="00C53ECF"/>
    <w:rsid w:val="00C54520"/>
    <w:rsid w:val="00C551FD"/>
    <w:rsid w:val="00C60D80"/>
    <w:rsid w:val="00C616F8"/>
    <w:rsid w:val="00C61905"/>
    <w:rsid w:val="00C624ED"/>
    <w:rsid w:val="00C632E8"/>
    <w:rsid w:val="00C63A0A"/>
    <w:rsid w:val="00C653C7"/>
    <w:rsid w:val="00C659A5"/>
    <w:rsid w:val="00C65FAC"/>
    <w:rsid w:val="00C67930"/>
    <w:rsid w:val="00C70292"/>
    <w:rsid w:val="00C71703"/>
    <w:rsid w:val="00C7180B"/>
    <w:rsid w:val="00C72207"/>
    <w:rsid w:val="00C74CF4"/>
    <w:rsid w:val="00C76BCC"/>
    <w:rsid w:val="00C770D3"/>
    <w:rsid w:val="00C772DE"/>
    <w:rsid w:val="00C775B0"/>
    <w:rsid w:val="00C77783"/>
    <w:rsid w:val="00C80320"/>
    <w:rsid w:val="00C80506"/>
    <w:rsid w:val="00C8269C"/>
    <w:rsid w:val="00C82910"/>
    <w:rsid w:val="00C86715"/>
    <w:rsid w:val="00C86BE7"/>
    <w:rsid w:val="00C90F33"/>
    <w:rsid w:val="00C93734"/>
    <w:rsid w:val="00C9413B"/>
    <w:rsid w:val="00C94B98"/>
    <w:rsid w:val="00C94CE4"/>
    <w:rsid w:val="00C97324"/>
    <w:rsid w:val="00CA1776"/>
    <w:rsid w:val="00CA275E"/>
    <w:rsid w:val="00CA4E25"/>
    <w:rsid w:val="00CA605D"/>
    <w:rsid w:val="00CA7441"/>
    <w:rsid w:val="00CA76B6"/>
    <w:rsid w:val="00CA7C10"/>
    <w:rsid w:val="00CB065B"/>
    <w:rsid w:val="00CB38D7"/>
    <w:rsid w:val="00CB737E"/>
    <w:rsid w:val="00CB7FA8"/>
    <w:rsid w:val="00CC11E7"/>
    <w:rsid w:val="00CC4294"/>
    <w:rsid w:val="00CC48BE"/>
    <w:rsid w:val="00CC7CD8"/>
    <w:rsid w:val="00CD010D"/>
    <w:rsid w:val="00CD1102"/>
    <w:rsid w:val="00CD1ED4"/>
    <w:rsid w:val="00CD2FCD"/>
    <w:rsid w:val="00CD37F3"/>
    <w:rsid w:val="00CD45AC"/>
    <w:rsid w:val="00CD573F"/>
    <w:rsid w:val="00CD7A35"/>
    <w:rsid w:val="00CD7F62"/>
    <w:rsid w:val="00CE348D"/>
    <w:rsid w:val="00CE3E54"/>
    <w:rsid w:val="00CE5319"/>
    <w:rsid w:val="00CE6710"/>
    <w:rsid w:val="00CE7D5B"/>
    <w:rsid w:val="00CF1431"/>
    <w:rsid w:val="00CF15D2"/>
    <w:rsid w:val="00CF167B"/>
    <w:rsid w:val="00CF3B3E"/>
    <w:rsid w:val="00CF60EE"/>
    <w:rsid w:val="00CF787F"/>
    <w:rsid w:val="00D00686"/>
    <w:rsid w:val="00D0079C"/>
    <w:rsid w:val="00D02038"/>
    <w:rsid w:val="00D03397"/>
    <w:rsid w:val="00D0404A"/>
    <w:rsid w:val="00D04ACD"/>
    <w:rsid w:val="00D0770C"/>
    <w:rsid w:val="00D07C4D"/>
    <w:rsid w:val="00D1036A"/>
    <w:rsid w:val="00D142EE"/>
    <w:rsid w:val="00D145D0"/>
    <w:rsid w:val="00D1631B"/>
    <w:rsid w:val="00D16B4B"/>
    <w:rsid w:val="00D17AAD"/>
    <w:rsid w:val="00D224BD"/>
    <w:rsid w:val="00D228A4"/>
    <w:rsid w:val="00D22DDF"/>
    <w:rsid w:val="00D2352F"/>
    <w:rsid w:val="00D25D3F"/>
    <w:rsid w:val="00D2723C"/>
    <w:rsid w:val="00D323B9"/>
    <w:rsid w:val="00D32C93"/>
    <w:rsid w:val="00D33695"/>
    <w:rsid w:val="00D34FFD"/>
    <w:rsid w:val="00D37315"/>
    <w:rsid w:val="00D4055C"/>
    <w:rsid w:val="00D43B12"/>
    <w:rsid w:val="00D464EF"/>
    <w:rsid w:val="00D46979"/>
    <w:rsid w:val="00D532A8"/>
    <w:rsid w:val="00D539DE"/>
    <w:rsid w:val="00D5479C"/>
    <w:rsid w:val="00D54DA2"/>
    <w:rsid w:val="00D56FFD"/>
    <w:rsid w:val="00D61C33"/>
    <w:rsid w:val="00D61DAA"/>
    <w:rsid w:val="00D62C2C"/>
    <w:rsid w:val="00D63261"/>
    <w:rsid w:val="00D63BDF"/>
    <w:rsid w:val="00D64631"/>
    <w:rsid w:val="00D64851"/>
    <w:rsid w:val="00D6503E"/>
    <w:rsid w:val="00D65CA9"/>
    <w:rsid w:val="00D67AFB"/>
    <w:rsid w:val="00D70F05"/>
    <w:rsid w:val="00D72C4B"/>
    <w:rsid w:val="00D73033"/>
    <w:rsid w:val="00D735C4"/>
    <w:rsid w:val="00D750DA"/>
    <w:rsid w:val="00D76DE1"/>
    <w:rsid w:val="00D77835"/>
    <w:rsid w:val="00D80B9B"/>
    <w:rsid w:val="00D82B75"/>
    <w:rsid w:val="00D83C07"/>
    <w:rsid w:val="00D9215B"/>
    <w:rsid w:val="00D94BB8"/>
    <w:rsid w:val="00D95AFC"/>
    <w:rsid w:val="00D964D0"/>
    <w:rsid w:val="00D97716"/>
    <w:rsid w:val="00D97732"/>
    <w:rsid w:val="00DA035B"/>
    <w:rsid w:val="00DA1D94"/>
    <w:rsid w:val="00DA3353"/>
    <w:rsid w:val="00DA4D73"/>
    <w:rsid w:val="00DA5B21"/>
    <w:rsid w:val="00DA6FE1"/>
    <w:rsid w:val="00DB066A"/>
    <w:rsid w:val="00DB122D"/>
    <w:rsid w:val="00DB238A"/>
    <w:rsid w:val="00DB2759"/>
    <w:rsid w:val="00DB425E"/>
    <w:rsid w:val="00DB4C13"/>
    <w:rsid w:val="00DB54D0"/>
    <w:rsid w:val="00DB7C37"/>
    <w:rsid w:val="00DC1F86"/>
    <w:rsid w:val="00DC2981"/>
    <w:rsid w:val="00DC3266"/>
    <w:rsid w:val="00DC5075"/>
    <w:rsid w:val="00DC6C8F"/>
    <w:rsid w:val="00DC70C0"/>
    <w:rsid w:val="00DD095A"/>
    <w:rsid w:val="00DD2863"/>
    <w:rsid w:val="00DD766C"/>
    <w:rsid w:val="00DD7929"/>
    <w:rsid w:val="00DE1725"/>
    <w:rsid w:val="00DE17FC"/>
    <w:rsid w:val="00DE1BF4"/>
    <w:rsid w:val="00DE2678"/>
    <w:rsid w:val="00DE47E2"/>
    <w:rsid w:val="00DE5114"/>
    <w:rsid w:val="00DE5588"/>
    <w:rsid w:val="00DE5F3A"/>
    <w:rsid w:val="00DE7B63"/>
    <w:rsid w:val="00DF082C"/>
    <w:rsid w:val="00DF0C31"/>
    <w:rsid w:val="00DF0D6A"/>
    <w:rsid w:val="00DF47F1"/>
    <w:rsid w:val="00DF4FE7"/>
    <w:rsid w:val="00DF55A3"/>
    <w:rsid w:val="00DF5629"/>
    <w:rsid w:val="00DF658E"/>
    <w:rsid w:val="00DF6A60"/>
    <w:rsid w:val="00E00E1E"/>
    <w:rsid w:val="00E014F5"/>
    <w:rsid w:val="00E07B03"/>
    <w:rsid w:val="00E1007A"/>
    <w:rsid w:val="00E1024A"/>
    <w:rsid w:val="00E11296"/>
    <w:rsid w:val="00E12CE1"/>
    <w:rsid w:val="00E13F87"/>
    <w:rsid w:val="00E143EA"/>
    <w:rsid w:val="00E14A00"/>
    <w:rsid w:val="00E15595"/>
    <w:rsid w:val="00E16B31"/>
    <w:rsid w:val="00E171AD"/>
    <w:rsid w:val="00E17D23"/>
    <w:rsid w:val="00E17D41"/>
    <w:rsid w:val="00E207EB"/>
    <w:rsid w:val="00E214D6"/>
    <w:rsid w:val="00E22394"/>
    <w:rsid w:val="00E231F9"/>
    <w:rsid w:val="00E2502B"/>
    <w:rsid w:val="00E26C33"/>
    <w:rsid w:val="00E271B4"/>
    <w:rsid w:val="00E274AB"/>
    <w:rsid w:val="00E27C93"/>
    <w:rsid w:val="00E309A8"/>
    <w:rsid w:val="00E309CB"/>
    <w:rsid w:val="00E33098"/>
    <w:rsid w:val="00E3332D"/>
    <w:rsid w:val="00E334DE"/>
    <w:rsid w:val="00E3390D"/>
    <w:rsid w:val="00E343D2"/>
    <w:rsid w:val="00E34ED3"/>
    <w:rsid w:val="00E35C95"/>
    <w:rsid w:val="00E37A50"/>
    <w:rsid w:val="00E37B2F"/>
    <w:rsid w:val="00E40EB9"/>
    <w:rsid w:val="00E410E5"/>
    <w:rsid w:val="00E429D6"/>
    <w:rsid w:val="00E43BFA"/>
    <w:rsid w:val="00E43DCA"/>
    <w:rsid w:val="00E474BB"/>
    <w:rsid w:val="00E47E39"/>
    <w:rsid w:val="00E50474"/>
    <w:rsid w:val="00E5105B"/>
    <w:rsid w:val="00E516E3"/>
    <w:rsid w:val="00E517C7"/>
    <w:rsid w:val="00E51E13"/>
    <w:rsid w:val="00E52B1E"/>
    <w:rsid w:val="00E52DD1"/>
    <w:rsid w:val="00E53537"/>
    <w:rsid w:val="00E544C3"/>
    <w:rsid w:val="00E55419"/>
    <w:rsid w:val="00E562BB"/>
    <w:rsid w:val="00E57E85"/>
    <w:rsid w:val="00E61515"/>
    <w:rsid w:val="00E63E56"/>
    <w:rsid w:val="00E66A9E"/>
    <w:rsid w:val="00E66B56"/>
    <w:rsid w:val="00E7234E"/>
    <w:rsid w:val="00E74110"/>
    <w:rsid w:val="00E74450"/>
    <w:rsid w:val="00E74ADF"/>
    <w:rsid w:val="00E76457"/>
    <w:rsid w:val="00E80FD5"/>
    <w:rsid w:val="00E8182D"/>
    <w:rsid w:val="00E81FEF"/>
    <w:rsid w:val="00E825C7"/>
    <w:rsid w:val="00E851E8"/>
    <w:rsid w:val="00E85D4A"/>
    <w:rsid w:val="00E86E72"/>
    <w:rsid w:val="00E878C8"/>
    <w:rsid w:val="00E90616"/>
    <w:rsid w:val="00E938DA"/>
    <w:rsid w:val="00E944F5"/>
    <w:rsid w:val="00E94E13"/>
    <w:rsid w:val="00E95013"/>
    <w:rsid w:val="00E95C54"/>
    <w:rsid w:val="00E97707"/>
    <w:rsid w:val="00EA1386"/>
    <w:rsid w:val="00EA13CD"/>
    <w:rsid w:val="00EA38AE"/>
    <w:rsid w:val="00EA7211"/>
    <w:rsid w:val="00EB4D67"/>
    <w:rsid w:val="00EB6902"/>
    <w:rsid w:val="00EB76AD"/>
    <w:rsid w:val="00EC0DF0"/>
    <w:rsid w:val="00EC1071"/>
    <w:rsid w:val="00EC1123"/>
    <w:rsid w:val="00EC1554"/>
    <w:rsid w:val="00EC3121"/>
    <w:rsid w:val="00EC421D"/>
    <w:rsid w:val="00EC4EB8"/>
    <w:rsid w:val="00EC574D"/>
    <w:rsid w:val="00EC7D10"/>
    <w:rsid w:val="00ED06AF"/>
    <w:rsid w:val="00ED1106"/>
    <w:rsid w:val="00ED3CCB"/>
    <w:rsid w:val="00EE01B1"/>
    <w:rsid w:val="00EE0F4C"/>
    <w:rsid w:val="00EE0F60"/>
    <w:rsid w:val="00EE107F"/>
    <w:rsid w:val="00EE11AB"/>
    <w:rsid w:val="00EE1DB0"/>
    <w:rsid w:val="00EE25B0"/>
    <w:rsid w:val="00EE2B37"/>
    <w:rsid w:val="00EE31F1"/>
    <w:rsid w:val="00EE3BB5"/>
    <w:rsid w:val="00EE713D"/>
    <w:rsid w:val="00EF13A1"/>
    <w:rsid w:val="00EF4082"/>
    <w:rsid w:val="00EF56A2"/>
    <w:rsid w:val="00EF5DCB"/>
    <w:rsid w:val="00EF72E5"/>
    <w:rsid w:val="00EF7EB0"/>
    <w:rsid w:val="00F02200"/>
    <w:rsid w:val="00F02DF6"/>
    <w:rsid w:val="00F03865"/>
    <w:rsid w:val="00F04944"/>
    <w:rsid w:val="00F0772B"/>
    <w:rsid w:val="00F11B9C"/>
    <w:rsid w:val="00F12B94"/>
    <w:rsid w:val="00F14689"/>
    <w:rsid w:val="00F14905"/>
    <w:rsid w:val="00F17084"/>
    <w:rsid w:val="00F2012D"/>
    <w:rsid w:val="00F20D6B"/>
    <w:rsid w:val="00F24943"/>
    <w:rsid w:val="00F24AAA"/>
    <w:rsid w:val="00F24C54"/>
    <w:rsid w:val="00F257FF"/>
    <w:rsid w:val="00F26303"/>
    <w:rsid w:val="00F2665A"/>
    <w:rsid w:val="00F3017F"/>
    <w:rsid w:val="00F302CD"/>
    <w:rsid w:val="00F30A36"/>
    <w:rsid w:val="00F30CEB"/>
    <w:rsid w:val="00F311E4"/>
    <w:rsid w:val="00F31995"/>
    <w:rsid w:val="00F32097"/>
    <w:rsid w:val="00F357DC"/>
    <w:rsid w:val="00F379DD"/>
    <w:rsid w:val="00F411B3"/>
    <w:rsid w:val="00F41977"/>
    <w:rsid w:val="00F41E85"/>
    <w:rsid w:val="00F42789"/>
    <w:rsid w:val="00F436E3"/>
    <w:rsid w:val="00F46565"/>
    <w:rsid w:val="00F46BB0"/>
    <w:rsid w:val="00F476CE"/>
    <w:rsid w:val="00F47B2A"/>
    <w:rsid w:val="00F47F65"/>
    <w:rsid w:val="00F5140C"/>
    <w:rsid w:val="00F5147A"/>
    <w:rsid w:val="00F51CC9"/>
    <w:rsid w:val="00F53373"/>
    <w:rsid w:val="00F5499E"/>
    <w:rsid w:val="00F609E8"/>
    <w:rsid w:val="00F60CCD"/>
    <w:rsid w:val="00F61FD7"/>
    <w:rsid w:val="00F646D9"/>
    <w:rsid w:val="00F64A14"/>
    <w:rsid w:val="00F665B7"/>
    <w:rsid w:val="00F67005"/>
    <w:rsid w:val="00F70374"/>
    <w:rsid w:val="00F7085E"/>
    <w:rsid w:val="00F73A49"/>
    <w:rsid w:val="00F759A1"/>
    <w:rsid w:val="00F75ADB"/>
    <w:rsid w:val="00F7627C"/>
    <w:rsid w:val="00F764EE"/>
    <w:rsid w:val="00F76FC2"/>
    <w:rsid w:val="00F80A4A"/>
    <w:rsid w:val="00F80ED4"/>
    <w:rsid w:val="00F8287A"/>
    <w:rsid w:val="00F835E7"/>
    <w:rsid w:val="00F8672D"/>
    <w:rsid w:val="00F91877"/>
    <w:rsid w:val="00F91A0E"/>
    <w:rsid w:val="00F92AE6"/>
    <w:rsid w:val="00F93C49"/>
    <w:rsid w:val="00F94062"/>
    <w:rsid w:val="00F94244"/>
    <w:rsid w:val="00F945D2"/>
    <w:rsid w:val="00F94CD5"/>
    <w:rsid w:val="00FA0141"/>
    <w:rsid w:val="00FA25F6"/>
    <w:rsid w:val="00FA27DE"/>
    <w:rsid w:val="00FA43BC"/>
    <w:rsid w:val="00FA6FF9"/>
    <w:rsid w:val="00FA7AAC"/>
    <w:rsid w:val="00FB1DFC"/>
    <w:rsid w:val="00FB28BE"/>
    <w:rsid w:val="00FB2B48"/>
    <w:rsid w:val="00FB2C4E"/>
    <w:rsid w:val="00FB2CE7"/>
    <w:rsid w:val="00FB2EC2"/>
    <w:rsid w:val="00FB3057"/>
    <w:rsid w:val="00FB3EFB"/>
    <w:rsid w:val="00FB49C2"/>
    <w:rsid w:val="00FB4FCF"/>
    <w:rsid w:val="00FB5EC4"/>
    <w:rsid w:val="00FB62D3"/>
    <w:rsid w:val="00FB6349"/>
    <w:rsid w:val="00FB7234"/>
    <w:rsid w:val="00FC2116"/>
    <w:rsid w:val="00FC3C71"/>
    <w:rsid w:val="00FC3EDB"/>
    <w:rsid w:val="00FC490E"/>
    <w:rsid w:val="00FC4A15"/>
    <w:rsid w:val="00FD0C3F"/>
    <w:rsid w:val="00FD0D11"/>
    <w:rsid w:val="00FD1E6A"/>
    <w:rsid w:val="00FD3ABF"/>
    <w:rsid w:val="00FD3D05"/>
    <w:rsid w:val="00FD74CD"/>
    <w:rsid w:val="00FD7780"/>
    <w:rsid w:val="00FD79E3"/>
    <w:rsid w:val="00FE12B3"/>
    <w:rsid w:val="00FE1E1C"/>
    <w:rsid w:val="00FE2C54"/>
    <w:rsid w:val="00FE37C8"/>
    <w:rsid w:val="00FE3BF8"/>
    <w:rsid w:val="00FE4EDC"/>
    <w:rsid w:val="00FE5C5C"/>
    <w:rsid w:val="00FE5C75"/>
    <w:rsid w:val="00FE5F17"/>
    <w:rsid w:val="00FE63D1"/>
    <w:rsid w:val="00FE752D"/>
    <w:rsid w:val="00FF1D1C"/>
    <w:rsid w:val="00FF1E27"/>
    <w:rsid w:val="00FF22EE"/>
    <w:rsid w:val="00FF45B5"/>
    <w:rsid w:val="00FF5167"/>
    <w:rsid w:val="00FF6D27"/>
    <w:rsid w:val="00FF6DD2"/>
    <w:rsid w:val="00FF7034"/>
    <w:rsid w:val="023E098D"/>
    <w:rsid w:val="0860CC3E"/>
    <w:rsid w:val="0E0EDA84"/>
    <w:rsid w:val="10140B61"/>
    <w:rsid w:val="1158E31D"/>
    <w:rsid w:val="11F70008"/>
    <w:rsid w:val="165643BC"/>
    <w:rsid w:val="181AFE13"/>
    <w:rsid w:val="1A13E1F4"/>
    <w:rsid w:val="1D7500CD"/>
    <w:rsid w:val="210A8FA2"/>
    <w:rsid w:val="23D794B9"/>
    <w:rsid w:val="249E5960"/>
    <w:rsid w:val="252AB5DA"/>
    <w:rsid w:val="25C3DAB1"/>
    <w:rsid w:val="27B3493F"/>
    <w:rsid w:val="2907D1C2"/>
    <w:rsid w:val="2ABFE37A"/>
    <w:rsid w:val="2C847B25"/>
    <w:rsid w:val="2D93121D"/>
    <w:rsid w:val="32EEF86C"/>
    <w:rsid w:val="341C51DB"/>
    <w:rsid w:val="390EA1A5"/>
    <w:rsid w:val="3B34CD6A"/>
    <w:rsid w:val="3BAC6CB1"/>
    <w:rsid w:val="40B4BC3A"/>
    <w:rsid w:val="46BA0856"/>
    <w:rsid w:val="47FD0A85"/>
    <w:rsid w:val="49C68324"/>
    <w:rsid w:val="4E41A5A4"/>
    <w:rsid w:val="4EB47872"/>
    <w:rsid w:val="4F6925ED"/>
    <w:rsid w:val="55AD6F57"/>
    <w:rsid w:val="58EC049B"/>
    <w:rsid w:val="594587C4"/>
    <w:rsid w:val="5B5630AF"/>
    <w:rsid w:val="5B9F3E50"/>
    <w:rsid w:val="62CD61D3"/>
    <w:rsid w:val="64D11C05"/>
    <w:rsid w:val="65D59B6F"/>
    <w:rsid w:val="6673B3A7"/>
    <w:rsid w:val="67D7FA30"/>
    <w:rsid w:val="67D98507"/>
    <w:rsid w:val="69C8A887"/>
    <w:rsid w:val="6AEA7C1F"/>
    <w:rsid w:val="75995FB2"/>
    <w:rsid w:val="762DF913"/>
    <w:rsid w:val="770327C3"/>
    <w:rsid w:val="77607364"/>
    <w:rsid w:val="777A394D"/>
    <w:rsid w:val="7A5ED5BC"/>
    <w:rsid w:val="7AF8045F"/>
    <w:rsid w:val="7B013287"/>
    <w:rsid w:val="7B97434F"/>
    <w:rsid w:val="7E51039C"/>
    <w:rsid w:val="7F033DD9"/>
    <w:rsid w:val="7FF23F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2910B3"/>
  <w15:docId w15:val="{64EE4152-B549-4147-876E-8560C5571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Malgun Gothic"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Malgun Gothic"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style>
  <w:style w:type="paragraph" w:styleId="BodyText">
    <w:name w:val="Body Text"/>
    <w:basedOn w:val="Normal"/>
    <w:link w:val="BodyTextChar"/>
    <w:rPr>
      <w:rFonts w:eastAsia="SimSun"/>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spacing w:before="100" w:beforeAutospacing="1" w:after="100" w:afterAutospacing="1"/>
    </w:pPr>
    <w:rPr>
      <w:rFonts w:eastAsia="Times New Roman"/>
      <w:sz w:val="24"/>
      <w:szCs w:val="24"/>
      <w:lang w:val="en-US" w:eastAsia="zh-TW"/>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semiHidden/>
    <w:unhideWhenUsed/>
    <w:qFormat/>
    <w:rPr>
      <w:sz w:val="16"/>
      <w:szCs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cs="Arial"/>
      <w:sz w:val="22"/>
      <w:szCs w:val="24"/>
      <w:lang w:eastAsia="en-GB"/>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semiHidden/>
    <w:qFormat/>
    <w:rPr>
      <w:rFonts w:ascii="Times New Roman" w:eastAsia="Malgun Gothic"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cs="Times New Roman"/>
      <w:b/>
      <w:bCs/>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paragraph" w:customStyle="1" w:styleId="EditorsNote">
    <w:name w:val="Editor's Note"/>
    <w:basedOn w:val="Normal"/>
    <w:link w:val="EditorsNoteChar"/>
    <w:qFormat/>
    <w:pPr>
      <w:keepLines/>
      <w:ind w:left="1135" w:hanging="851"/>
    </w:pPr>
    <w:rPr>
      <w:rFonts w:eastAsiaTheme="minorEastAsia"/>
      <w:color w:val="FF0000"/>
    </w:rPr>
  </w:style>
  <w:style w:type="character" w:customStyle="1" w:styleId="EditorsNoteChar">
    <w:name w:val="Editor's Note Char"/>
    <w:link w:val="EditorsNote"/>
    <w:qFormat/>
    <w:rPr>
      <w:rFonts w:ascii="Times New Roman" w:hAnsi="Times New Roman" w:cs="Times New Roman"/>
      <w:color w:val="FF0000"/>
      <w:sz w:val="20"/>
      <w:szCs w:val="20"/>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paragraph" w:customStyle="1" w:styleId="TF">
    <w:name w:val="TF"/>
    <w:basedOn w:val="TH"/>
    <w:link w:val="TFChar"/>
    <w:qFormat/>
    <w:pPr>
      <w:keepNext w:val="0"/>
      <w:spacing w:before="0" w:after="240"/>
    </w:pPr>
  </w:style>
  <w:style w:type="character" w:customStyle="1" w:styleId="THChar">
    <w:name w:val="TH Char"/>
    <w:link w:val="TH"/>
    <w:qFormat/>
    <w:rPr>
      <w:rFonts w:ascii="Arial" w:eastAsia="Times New Roman" w:hAnsi="Arial" w:cs="Times New Roman"/>
      <w:b/>
      <w:sz w:val="20"/>
      <w:szCs w:val="20"/>
      <w:lang w:val="en-GB" w:eastAsia="en-US"/>
    </w:rPr>
  </w:style>
  <w:style w:type="character" w:customStyle="1" w:styleId="TFChar">
    <w:name w:val="TF Char"/>
    <w:link w:val="TF"/>
    <w:qFormat/>
    <w:rPr>
      <w:rFonts w:ascii="Arial" w:eastAsia="Times New Roman" w:hAnsi="Arial" w:cs="Times New Roman"/>
      <w:b/>
      <w:sz w:val="20"/>
      <w:szCs w:val="20"/>
      <w:lang w:val="en-GB" w:eastAsia="en-US"/>
    </w:rPr>
  </w:style>
  <w:style w:type="paragraph" w:customStyle="1" w:styleId="1">
    <w:name w:val="修订1"/>
    <w:hidden/>
    <w:uiPriority w:val="99"/>
    <w:semiHidden/>
    <w:rPr>
      <w:rFonts w:ascii="Times New Roman" w:eastAsia="Malgun Gothic" w:hAnsi="Times New Roman" w:cs="Times New Roman"/>
      <w:lang w:val="en-GB" w:eastAsia="en-US"/>
    </w:rPr>
  </w:style>
  <w:style w:type="paragraph" w:customStyle="1" w:styleId="B1">
    <w:name w:val="B1"/>
    <w:basedOn w:val="List"/>
    <w:link w:val="B1Char"/>
    <w:qFormat/>
    <w:pPr>
      <w:ind w:left="568" w:hanging="284"/>
      <w:contextualSpacing w:val="0"/>
    </w:pPr>
    <w:rPr>
      <w:rFonts w:eastAsia="Times New Roman"/>
    </w:rPr>
  </w:style>
  <w:style w:type="character" w:customStyle="1" w:styleId="B1Char">
    <w:name w:val="B1 Char"/>
    <w:link w:val="B1"/>
    <w:locked/>
    <w:rPr>
      <w:rFonts w:ascii="Times New Roman" w:eastAsia="Times New Roman" w:hAnsi="Times New Roman" w:cs="Times New Roman"/>
      <w:sz w:val="20"/>
      <w:szCs w:val="20"/>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character" w:customStyle="1" w:styleId="ListParagraphChar">
    <w:name w:val="List Paragraph Char"/>
    <w:link w:val="ListParagraph"/>
    <w:uiPriority w:val="34"/>
    <w:qFormat/>
    <w:locked/>
    <w:rPr>
      <w:rFonts w:ascii="Times New Roman" w:eastAsia="Malgun Gothic" w:hAnsi="Times New Roman" w:cs="Times New Roman"/>
      <w:sz w:val="20"/>
      <w:szCs w:val="20"/>
      <w:lang w:val="en-GB" w:eastAsia="en-US"/>
    </w:rPr>
  </w:style>
  <w:style w:type="character" w:customStyle="1" w:styleId="BodyTextChar">
    <w:name w:val="Body Text Char"/>
    <w:basedOn w:val="DefaultParagraphFont"/>
    <w:link w:val="BodyText"/>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ind w:left="851" w:hanging="284"/>
      <w:contextualSpacing w:val="0"/>
      <w:textAlignment w:val="baseline"/>
    </w:pPr>
    <w:rPr>
      <w:rFonts w:eastAsia="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EQ">
    <w:name w:val="EQ"/>
    <w:basedOn w:val="Normal"/>
    <w:next w:val="Normal"/>
    <w:pPr>
      <w:keepLines/>
      <w:tabs>
        <w:tab w:val="center" w:pos="4536"/>
        <w:tab w:val="right" w:pos="9072"/>
      </w:tabs>
      <w:overflowPunct w:val="0"/>
      <w:autoSpaceDE w:val="0"/>
      <w:autoSpaceDN w:val="0"/>
      <w:adjustRightInd w:val="0"/>
      <w:textAlignment w:val="baseline"/>
    </w:pPr>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lang w:val="en-GB" w:eastAsia="en-US"/>
    </w:rPr>
  </w:style>
  <w:style w:type="character" w:customStyle="1" w:styleId="B1Char1">
    <w:name w:val="B1 Char1"/>
    <w:qFormat/>
    <w:rPr>
      <w:rFonts w:ascii="Arial" w:eastAsia="Times New Roman" w:hAnsi="Arial"/>
      <w:lang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10">
    <w:name w:val="未解析的提及1"/>
    <w:basedOn w:val="DefaultParagraphFont"/>
    <w:uiPriority w:val="99"/>
    <w:unhideWhenUsed/>
    <w:rPr>
      <w:color w:val="605E5C"/>
      <w:shd w:val="clear" w:color="auto" w:fill="E1DFDD"/>
    </w:rPr>
  </w:style>
  <w:style w:type="character" w:customStyle="1" w:styleId="11">
    <w:name w:val="提及1"/>
    <w:basedOn w:val="DefaultParagraphFont"/>
    <w:uiPriority w:val="99"/>
    <w:unhideWhenUsed/>
    <w:rPr>
      <w:color w:val="2B579A"/>
      <w:shd w:val="clear" w:color="auto" w:fill="E1DFDD"/>
    </w:rPr>
  </w:style>
  <w:style w:type="character" w:customStyle="1" w:styleId="apple-converted-space">
    <w:name w:val="apple-converted-space"/>
    <w:basedOn w:val="DefaultParagraphFont"/>
    <w:qFormat/>
  </w:style>
  <w:style w:type="table" w:customStyle="1" w:styleId="1-51">
    <w:name w:val="网格表 1 浅色 - 着色 51"/>
    <w:basedOn w:val="TableNormal"/>
    <w:uiPriority w:val="46"/>
    <w:tblPr>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TAH">
    <w:name w:val="TAH"/>
    <w:basedOn w:val="Normal"/>
    <w:link w:val="TAHCar"/>
    <w:qFormat/>
    <w:pPr>
      <w:keepNext/>
      <w:keepLines/>
      <w:overflowPunct w:val="0"/>
      <w:autoSpaceDE w:val="0"/>
      <w:autoSpaceDN w:val="0"/>
      <w:adjustRightInd w:val="0"/>
      <w:spacing w:after="0"/>
      <w:jc w:val="center"/>
      <w:textAlignment w:val="baseline"/>
    </w:pPr>
    <w:rPr>
      <w:rFonts w:ascii="Arial" w:eastAsia="SimSun" w:hAnsi="Arial"/>
      <w:b/>
      <w:sz w:val="18"/>
      <w:lang w:eastAsia="zh-CN"/>
    </w:rPr>
  </w:style>
  <w:style w:type="paragraph" w:customStyle="1" w:styleId="TAN">
    <w:name w:val="TAN"/>
    <w:basedOn w:val="TAL"/>
    <w:link w:val="TANChar"/>
    <w:qFormat/>
    <w:pPr>
      <w:ind w:left="851" w:hanging="851"/>
    </w:pPr>
    <w:rPr>
      <w:rFonts w:eastAsia="SimSun"/>
      <w:lang w:eastAsia="zh-CN"/>
    </w:rPr>
  </w:style>
  <w:style w:type="character" w:customStyle="1" w:styleId="TAHCar">
    <w:name w:val="TAH Car"/>
    <w:link w:val="TAH"/>
    <w:qFormat/>
    <w:rPr>
      <w:rFonts w:ascii="Arial" w:eastAsia="SimSun" w:hAnsi="Arial" w:cs="Times New Roman"/>
      <w:b/>
      <w:sz w:val="18"/>
      <w:szCs w:val="20"/>
      <w:lang w:val="en-GB" w:eastAsia="zh-CN"/>
    </w:rPr>
  </w:style>
  <w:style w:type="character" w:customStyle="1" w:styleId="TANChar">
    <w:name w:val="TAN Char"/>
    <w:link w:val="TAN"/>
    <w:qFormat/>
    <w:rPr>
      <w:rFonts w:ascii="Arial" w:eastAsia="SimSun" w:hAnsi="Arial" w:cs="Times New Roman"/>
      <w:sz w:val="18"/>
      <w:szCs w:val="20"/>
      <w:lang w:val="en-GB"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lang w:val="en-GB" w:eastAsia="en-US"/>
    </w:rPr>
  </w:style>
  <w:style w:type="paragraph" w:customStyle="1" w:styleId="TAC">
    <w:name w:val="TAC"/>
    <w:basedOn w:val="TAL"/>
    <w:link w:val="TACChar"/>
    <w:qFormat/>
    <w:pPr>
      <w:jc w:val="center"/>
    </w:pPr>
    <w:rPr>
      <w:lang w:eastAsia="en-GB"/>
    </w:rPr>
  </w:style>
  <w:style w:type="character" w:customStyle="1" w:styleId="TACChar">
    <w:name w:val="TAC Char"/>
    <w:link w:val="TAC"/>
    <w:qFormat/>
    <w:rPr>
      <w:rFonts w:ascii="Arial" w:eastAsia="Times New Roman" w:hAnsi="Arial" w:cs="Times New Roman"/>
      <w:sz w:val="18"/>
      <w:szCs w:val="20"/>
      <w:lang w:val="en-GB" w:eastAsia="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ZGSM">
    <w:name w:val="ZGSM"/>
  </w:style>
  <w:style w:type="paragraph" w:customStyle="1" w:styleId="doc-title">
    <w:name w:val="doc-title"/>
    <w:basedOn w:val="Normal"/>
    <w:pPr>
      <w:spacing w:before="100" w:beforeAutospacing="1" w:after="100" w:afterAutospacing="1"/>
    </w:pPr>
    <w:rPr>
      <w:rFonts w:ascii="Calibri" w:eastAsiaTheme="minorEastAsia" w:hAnsi="Calibri" w:cs="Calibri"/>
      <w:sz w:val="22"/>
      <w:szCs w:val="22"/>
      <w:lang w:val="en-US" w:eastAsia="zh-CN"/>
    </w:rPr>
  </w:style>
  <w:style w:type="table" w:customStyle="1" w:styleId="TableGrid1">
    <w:name w:val="Table 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eastAsia="en-US"/>
    </w:rPr>
  </w:style>
  <w:style w:type="paragraph" w:customStyle="1" w:styleId="Doc-title0">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0"/>
    <w:qFormat/>
    <w:rPr>
      <w:rFonts w:ascii="Arial" w:eastAsia="MS Mincho" w:hAnsi="Arial" w:cs="Times New Roman"/>
      <w:sz w:val="20"/>
      <w:szCs w:val="24"/>
      <w:lang w:val="en-GB"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cs="Times New Roman"/>
      <w:sz w:val="20"/>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cs="Times New Roman"/>
      <w:b/>
      <w:sz w:val="20"/>
      <w:szCs w:val="24"/>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8511.zip" TargetMode="External"/><Relationship Id="rId18" Type="http://schemas.openxmlformats.org/officeDocument/2006/relationships/hyperlink" Target="file:///C:\Users\mtk65284\Documents\3GPP\tsg_ran\WG2_RL2\TSGR2_119-e\Docs\R2-2208511.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7973.zip" TargetMode="External"/><Relationship Id="rId7" Type="http://schemas.openxmlformats.org/officeDocument/2006/relationships/styles" Target="styles.xml"/><Relationship Id="rId12" Type="http://schemas.openxmlformats.org/officeDocument/2006/relationships/hyperlink" Target="file:///C:\Users\mtk65284\Documents\3GPP\tsg_ran\WG2_RL2\TSGR2_119-e\Docs\R2-2208510.zip" TargetMode="External"/><Relationship Id="rId17" Type="http://schemas.openxmlformats.org/officeDocument/2006/relationships/hyperlink" Target="file:///C:\Users\mtk65284\Documents\3GPP\tsg_ran\WG2_RL2\TSGR2_119-e\Docs\R2-2208510.zip" TargetMode="External"/><Relationship Id="rId25" Type="http://schemas.openxmlformats.org/officeDocument/2006/relationships/hyperlink" Target="file:///C:\Users\mtk65284\Documents\3GPP\tsg_ran\WG2_RL2\TSGR2_119-e\Docs\R2-220797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7973.zip" TargetMode="External"/><Relationship Id="rId20" Type="http://schemas.openxmlformats.org/officeDocument/2006/relationships/hyperlink" Target="file:///C:\Users\mtk65284\Documents\3GPP\tsg_ran\WG2_RL2\TSGR2_119-e\Docs\R2-220797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mtk65284\Documents\3GPP\tsg_ran\WG2_RL2\TSGR2_119-e\Docs\R2-2207974.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7975.zip" TargetMode="External"/><Relationship Id="rId23" Type="http://schemas.openxmlformats.org/officeDocument/2006/relationships/hyperlink" Target="file:///C:\Users\mtk65284\Documents\3GPP\tsg_ran\WG2_RL2\TSGR2_119-e\Docs\R2-2208511.zip" TargetMode="External"/><Relationship Id="rId10" Type="http://schemas.openxmlformats.org/officeDocument/2006/relationships/footnotes" Target="footnotes.xml"/><Relationship Id="rId19" Type="http://schemas.openxmlformats.org/officeDocument/2006/relationships/hyperlink" Target="file:///C:\Users\mtk65284\Documents\3GPP\tsg_ran\WG2_RL2\TSGR2_119-e\Docs\R2-220797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7974.zip" TargetMode="External"/><Relationship Id="rId22" Type="http://schemas.openxmlformats.org/officeDocument/2006/relationships/hyperlink" Target="file:///C:\Users\mtk65284\Documents\3GPP\tsg_ran\WG2_RL2\TSGR2_119-e\Docs\R2-2208510.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48DDD1-E68F-4285-8016-B2887DC28C0F}">
  <ds:schemaRefs>
    <ds:schemaRef ds:uri="http://schemas.openxmlformats.org/officeDocument/2006/bibliography"/>
  </ds:schemaRefs>
</ds:datastoreItem>
</file>

<file path=customXml/itemProps3.xml><?xml version="1.0" encoding="utf-8"?>
<ds:datastoreItem xmlns:ds="http://schemas.openxmlformats.org/officeDocument/2006/customXml" ds:itemID="{8429C876-1212-4EBA-93F1-3FA81EAA484B}">
  <ds:schemaRefs>
    <ds:schemaRef ds:uri="http://schemas.microsoft.com/sharepoint/v3/contenttype/forms"/>
  </ds:schemaRefs>
</ds:datastoreItem>
</file>

<file path=customXml/itemProps4.xml><?xml version="1.0" encoding="utf-8"?>
<ds:datastoreItem xmlns:ds="http://schemas.openxmlformats.org/officeDocument/2006/customXml" ds:itemID="{5E480344-D6A4-4950-8595-EAE2D33B55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CDC06D-8181-4B1A-ADFA-AA17BA4961F0}">
  <ds:schemaRefs>
    <ds:schemaRef ds:uri="http://schemas.microsoft.com/office/2006/metadata/properties"/>
    <ds:schemaRef ds:uri="http://schemas.microsoft.com/office/infopath/2007/PartnerControls"/>
    <ds:schemaRef ds:uri="3b34c8f0-1ef5-4d1e-bb66-517ce7fe7356"/>
    <ds:schemaRef ds:uri="71c5aaf6-e6ce-465b-b873-5148d2a4c105"/>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2005</Words>
  <Characters>9103</Characters>
  <Application>Microsoft Office Word</Application>
  <DocSecurity>0</DocSecurity>
  <Lines>433</Lines>
  <Paragraphs>358</Paragraphs>
  <ScaleCrop>false</ScaleCrop>
  <Company>Intel Corporation</Company>
  <LinksUpToDate>false</LinksUpToDate>
  <CharactersWithSpaces>10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Candy</dc:creator>
  <cp:keywords>CTPClassification=CTP_NT</cp:keywords>
  <cp:lastModifiedBy>Håkan</cp:lastModifiedBy>
  <cp:revision>6</cp:revision>
  <dcterms:created xsi:type="dcterms:W3CDTF">2022-08-19T07:40:00Z</dcterms:created>
  <dcterms:modified xsi:type="dcterms:W3CDTF">2022-08-19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TitusGUID">
    <vt:lpwstr>7ff9bc51-6f96-44e1-9e05-c240cb3f1cb3</vt:lpwstr>
  </property>
  <property fmtid="{D5CDD505-2E9C-101B-9397-08002B2CF9AE}" pid="4" name="CTP_TimeStamp">
    <vt:lpwstr>2020-08-07 04:44:1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dlc_DocIdItemGuid">
    <vt:lpwstr>7737dd2a-187e-46ed-b2f3-dfeb5e50c777</vt:lpwstr>
  </property>
  <property fmtid="{D5CDD505-2E9C-101B-9397-08002B2CF9AE}" pid="10" name="KSOProductBuildVer">
    <vt:lpwstr>2052-11.8.2.1039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59683059</vt:lpwstr>
  </property>
  <property fmtid="{D5CDD505-2E9C-101B-9397-08002B2CF9AE}" pid="15" name="MediaServiceImageTags">
    <vt:lpwstr/>
  </property>
</Properties>
</file>